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57EDA" w14:textId="77777777" w:rsidR="007C1A40" w:rsidRDefault="007C1A40" w:rsidP="007C1A40">
      <w:bookmarkStart w:id="0" w:name="_Hlk70108123"/>
    </w:p>
    <w:p w14:paraId="4A103E72" w14:textId="77777777" w:rsidR="007C1A40" w:rsidRDefault="007C1A40" w:rsidP="004041D5">
      <w:pPr>
        <w:pStyle w:val="Title"/>
      </w:pPr>
      <w:r>
        <w:rPr>
          <w:noProof/>
        </w:rPr>
        <w:drawing>
          <wp:inline distT="0" distB="0" distL="0" distR="0" wp14:anchorId="5EA780E5" wp14:editId="5B08BB97">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7547" cy="898781"/>
                    </a:xfrm>
                    <a:prstGeom prst="rect">
                      <a:avLst/>
                    </a:prstGeom>
                    <a:noFill/>
                    <a:ln>
                      <a:noFill/>
                    </a:ln>
                  </pic:spPr>
                </pic:pic>
              </a:graphicData>
            </a:graphic>
          </wp:inline>
        </w:drawing>
      </w:r>
    </w:p>
    <w:p w14:paraId="6C388B2B" w14:textId="77777777" w:rsidR="007C1A40" w:rsidRDefault="007C1A40" w:rsidP="004041D5">
      <w:pPr>
        <w:pStyle w:val="Title"/>
      </w:pPr>
      <w:r>
        <w:t>District Comprehensive Improvement Plan (DCIP)</w:t>
      </w:r>
    </w:p>
    <w:p w14:paraId="503FDA6B" w14:textId="3A51BCDC" w:rsidR="007C1A40" w:rsidRPr="00E306ED" w:rsidRDefault="001969B6" w:rsidP="001969B6">
      <w:pPr>
        <w:tabs>
          <w:tab w:val="left" w:pos="6061"/>
        </w:tabs>
        <w:jc w:val="center"/>
        <w:rPr>
          <w:i/>
          <w:iCs/>
          <w:sz w:val="28"/>
          <w:szCs w:val="28"/>
        </w:rPr>
      </w:pPr>
      <w:r w:rsidRPr="00E306ED">
        <w:rPr>
          <w:i/>
          <w:iCs/>
          <w:sz w:val="28"/>
          <w:szCs w:val="28"/>
        </w:rPr>
        <w:t>District-Level Priorities</w:t>
      </w:r>
    </w:p>
    <w:tbl>
      <w:tblPr>
        <w:tblStyle w:val="PlainTable1"/>
        <w:tblW w:w="10599" w:type="dxa"/>
        <w:jc w:val="center"/>
        <w:tblLook w:val="04A0" w:firstRow="1" w:lastRow="0" w:firstColumn="1" w:lastColumn="0" w:noHBand="0" w:noVBand="1"/>
      </w:tblPr>
      <w:tblGrid>
        <w:gridCol w:w="5676"/>
        <w:gridCol w:w="4923"/>
      </w:tblGrid>
      <w:tr w:rsidR="007C1A40" w:rsidRPr="00463FCB" w14:paraId="63591B18" w14:textId="77777777" w:rsidTr="007A2F68">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8DB3E2" w:themeFill="text2" w:themeFillTint="66"/>
            <w:vAlign w:val="center"/>
          </w:tcPr>
          <w:p w14:paraId="3CAB26FE" w14:textId="77777777" w:rsidR="007C1A40" w:rsidRPr="00E9054A" w:rsidRDefault="007C1A40" w:rsidP="0011643F">
            <w:pPr>
              <w:jc w:val="center"/>
              <w:rPr>
                <w:sz w:val="28"/>
                <w:szCs w:val="28"/>
              </w:rPr>
            </w:pPr>
            <w:r w:rsidRPr="00E9054A">
              <w:rPr>
                <w:sz w:val="28"/>
                <w:szCs w:val="28"/>
              </w:rPr>
              <w:t>District</w:t>
            </w:r>
          </w:p>
        </w:tc>
        <w:tc>
          <w:tcPr>
            <w:tcW w:w="4923" w:type="dxa"/>
            <w:shd w:val="clear" w:color="auto" w:fill="8DB3E2" w:themeFill="text2" w:themeFillTint="66"/>
            <w:vAlign w:val="center"/>
          </w:tcPr>
          <w:p w14:paraId="0D03BC3D" w14:textId="77777777" w:rsidR="007C1A40" w:rsidRPr="00E9054A" w:rsidRDefault="007C1A40" w:rsidP="0011643F">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w:t>
            </w:r>
            <w:r>
              <w:rPr>
                <w:sz w:val="28"/>
                <w:szCs w:val="28"/>
              </w:rPr>
              <w:t>uperintendent</w:t>
            </w:r>
          </w:p>
        </w:tc>
      </w:tr>
      <w:tr w:rsidR="007C1A40" w14:paraId="761F8EBE" w14:textId="77777777" w:rsidTr="007A2F68">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FFFFFF" w:themeFill="background1"/>
            <w:vAlign w:val="center"/>
          </w:tcPr>
          <w:p w14:paraId="6C7144A1" w14:textId="77777777" w:rsidR="007C1A40" w:rsidRPr="00E9054A" w:rsidRDefault="007C1A40" w:rsidP="0011643F">
            <w:pPr>
              <w:jc w:val="center"/>
              <w:rPr>
                <w:sz w:val="28"/>
                <w:szCs w:val="28"/>
              </w:rPr>
            </w:pPr>
          </w:p>
        </w:tc>
        <w:tc>
          <w:tcPr>
            <w:tcW w:w="4923" w:type="dxa"/>
            <w:shd w:val="clear" w:color="auto" w:fill="FFFFFF" w:themeFill="background1"/>
            <w:vAlign w:val="center"/>
          </w:tcPr>
          <w:p w14:paraId="5062B751" w14:textId="77777777" w:rsidR="007C1A40" w:rsidRPr="00E9054A" w:rsidRDefault="007C1A40" w:rsidP="0011643F">
            <w:pPr>
              <w:jc w:val="center"/>
              <w:cnfStyle w:val="000000100000" w:firstRow="0" w:lastRow="0" w:firstColumn="0" w:lastColumn="0" w:oddVBand="0" w:evenVBand="0" w:oddHBand="1" w:evenHBand="0" w:firstRowFirstColumn="0" w:firstRowLastColumn="0" w:lastRowFirstColumn="0" w:lastRowLastColumn="0"/>
              <w:rPr>
                <w:sz w:val="28"/>
                <w:szCs w:val="28"/>
              </w:rPr>
            </w:pPr>
          </w:p>
        </w:tc>
      </w:tr>
    </w:tbl>
    <w:p w14:paraId="33B3F394" w14:textId="3839D7B8" w:rsidR="007C1A40" w:rsidRDefault="007C1A40" w:rsidP="009A74D0">
      <w:pPr>
        <w:pStyle w:val="Heading1"/>
      </w:pPr>
      <w:r>
        <w:t>202</w:t>
      </w:r>
      <w:r w:rsidR="00E306ED">
        <w:t>5</w:t>
      </w:r>
      <w:r>
        <w:t>-2</w:t>
      </w:r>
      <w:r w:rsidR="00E306ED">
        <w:t>6</w:t>
      </w:r>
      <w:r>
        <w:t xml:space="preserve"> Summary of Priorities</w:t>
      </w:r>
    </w:p>
    <w:p w14:paraId="1994459E" w14:textId="03F092AB" w:rsidR="007C1A40" w:rsidRDefault="007C1A40" w:rsidP="007A2F68">
      <w:pPr>
        <w:jc w:val="center"/>
      </w:pPr>
      <w:r>
        <w:t xml:space="preserve">In the space below, input the </w:t>
      </w:r>
      <w:r w:rsidRPr="7CEBBE87">
        <w:rPr>
          <w:b/>
          <w:bCs/>
        </w:rPr>
        <w:t>three to five</w:t>
      </w:r>
      <w:r>
        <w:t xml:space="preserve"> District </w:t>
      </w:r>
      <w:r w:rsidR="4D718C70">
        <w:t>P</w:t>
      </w:r>
      <w:r>
        <w:t>riorities for 20</w:t>
      </w:r>
      <w:r w:rsidR="00E306ED">
        <w:t>25</w:t>
      </w:r>
      <w:r>
        <w:t>-2</w:t>
      </w:r>
      <w:r w:rsidR="00E306ED">
        <w:t>6</w:t>
      </w:r>
      <w:r>
        <w:t xml:space="preserve"> identified in this plan.</w:t>
      </w:r>
    </w:p>
    <w:tbl>
      <w:tblPr>
        <w:tblStyle w:val="PlainTable1"/>
        <w:tblW w:w="10905" w:type="dxa"/>
        <w:jc w:val="center"/>
        <w:tblLook w:val="04A0" w:firstRow="1" w:lastRow="0" w:firstColumn="1" w:lastColumn="0" w:noHBand="0" w:noVBand="1"/>
      </w:tblPr>
      <w:tblGrid>
        <w:gridCol w:w="445"/>
        <w:gridCol w:w="10460"/>
      </w:tblGrid>
      <w:tr w:rsidR="007C1A40" w:rsidRPr="00535246" w14:paraId="3577444C" w14:textId="77777777" w:rsidTr="007A2F68">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683F717F"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1</w:t>
            </w:r>
          </w:p>
        </w:tc>
        <w:tc>
          <w:tcPr>
            <w:tcW w:w="10460" w:type="dxa"/>
            <w:vAlign w:val="center"/>
          </w:tcPr>
          <w:p w14:paraId="64F210B1" w14:textId="77777777" w:rsidR="007C1A40" w:rsidRPr="00BE355D" w:rsidRDefault="007C1A40" w:rsidP="007A2F68">
            <w:pPr>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p>
        </w:tc>
      </w:tr>
      <w:tr w:rsidR="007C1A40" w:rsidRPr="00535246" w14:paraId="2883665A"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3B83E3F6" w14:textId="77777777" w:rsidR="007C1A40" w:rsidRPr="00BE355D" w:rsidRDefault="007C1A40" w:rsidP="007A2F68">
            <w:pPr>
              <w:jc w:val="center"/>
              <w:rPr>
                <w:b w:val="0"/>
                <w:bCs w:val="0"/>
                <w:sz w:val="24"/>
                <w:szCs w:val="24"/>
              </w:rPr>
            </w:pPr>
            <w:r>
              <w:rPr>
                <w:rFonts w:ascii="Calibri" w:hAnsi="Calibri"/>
                <w:b w:val="0"/>
                <w:bCs w:val="0"/>
                <w:color w:val="000000"/>
                <w:sz w:val="24"/>
                <w:szCs w:val="24"/>
              </w:rPr>
              <w:t>2</w:t>
            </w:r>
          </w:p>
        </w:tc>
        <w:tc>
          <w:tcPr>
            <w:tcW w:w="10460" w:type="dxa"/>
            <w:vAlign w:val="center"/>
          </w:tcPr>
          <w:p w14:paraId="53F992D9"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r w:rsidR="007C1A40" w:rsidRPr="00535246" w14:paraId="3A0AF0AD"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3FA442A"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3</w:t>
            </w:r>
          </w:p>
        </w:tc>
        <w:tc>
          <w:tcPr>
            <w:tcW w:w="10460" w:type="dxa"/>
            <w:vAlign w:val="center"/>
          </w:tcPr>
          <w:p w14:paraId="4315E54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C1A40" w:rsidRPr="00535246" w14:paraId="6F8CBC40"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0BFE2A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4</w:t>
            </w:r>
          </w:p>
        </w:tc>
        <w:tc>
          <w:tcPr>
            <w:tcW w:w="10460" w:type="dxa"/>
            <w:vAlign w:val="center"/>
          </w:tcPr>
          <w:p w14:paraId="6C681223"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7C1A40" w:rsidRPr="00535246" w14:paraId="4DC48193"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051EE70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5</w:t>
            </w:r>
          </w:p>
        </w:tc>
        <w:tc>
          <w:tcPr>
            <w:tcW w:w="10460" w:type="dxa"/>
            <w:vAlign w:val="center"/>
          </w:tcPr>
          <w:p w14:paraId="0D92A4A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bl>
    <w:p w14:paraId="06ABC07E" w14:textId="77777777" w:rsidR="007C1A40" w:rsidRPr="00BE355D" w:rsidRDefault="007C1A40" w:rsidP="007A2F68">
      <w:pPr>
        <w:jc w:val="center"/>
        <w:sectPr w:rsidR="007C1A40" w:rsidRPr="00BE355D" w:rsidSect="00265E8B">
          <w:headerReference w:type="default" r:id="rId9"/>
          <w:footerReference w:type="default" r:id="rId10"/>
          <w:type w:val="continuous"/>
          <w:pgSz w:w="12240" w:h="15840"/>
          <w:pgMar w:top="720" w:right="720" w:bottom="720" w:left="720" w:header="720" w:footer="720" w:gutter="0"/>
          <w:cols w:space="720"/>
          <w:docGrid w:linePitch="360"/>
        </w:sectPr>
      </w:pPr>
    </w:p>
    <w:p w14:paraId="08A18ABD" w14:textId="77777777" w:rsidR="00D84A73" w:rsidRDefault="00D84A73" w:rsidP="009A74D0">
      <w:pPr>
        <w:pStyle w:val="Heading1"/>
        <w:sectPr w:rsidR="00D84A73" w:rsidSect="00265E8B">
          <w:headerReference w:type="default" r:id="rId11"/>
          <w:footerReference w:type="default" r:id="rId12"/>
          <w:type w:val="continuous"/>
          <w:pgSz w:w="12240" w:h="15840"/>
          <w:pgMar w:top="720" w:right="720" w:bottom="720" w:left="720" w:header="720" w:footer="720" w:gutter="0"/>
          <w:cols w:space="720"/>
          <w:docGrid w:linePitch="360"/>
        </w:sectPr>
      </w:pPr>
    </w:p>
    <w:p w14:paraId="70A31A45" w14:textId="77777777" w:rsidR="007C1A40" w:rsidRDefault="007C1A40" w:rsidP="009A74D0">
      <w:pPr>
        <w:pStyle w:val="Heading1"/>
      </w:pPr>
      <w:r>
        <w:lastRenderedPageBreak/>
        <w:t xml:space="preserve">PRIORITY </w:t>
      </w:r>
      <w:r w:rsidRPr="00235F22">
        <w:t>1</w:t>
      </w:r>
    </w:p>
    <w:p w14:paraId="3C33C8E5" w14:textId="77777777" w:rsidR="007C1A40" w:rsidRPr="005A1BFB" w:rsidRDefault="007C1A40" w:rsidP="00F83B3A">
      <w:pPr>
        <w:pStyle w:val="Heading2"/>
      </w:pPr>
      <w:r>
        <w:t>Our Priority</w:t>
      </w:r>
    </w:p>
    <w:tbl>
      <w:tblPr>
        <w:tblStyle w:val="TableGridLight"/>
        <w:tblW w:w="10835" w:type="dxa"/>
        <w:jc w:val="center"/>
        <w:tblLook w:val="04A0" w:firstRow="1" w:lastRow="0" w:firstColumn="1" w:lastColumn="0" w:noHBand="0" w:noVBand="1"/>
      </w:tblPr>
      <w:tblGrid>
        <w:gridCol w:w="4298"/>
        <w:gridCol w:w="6537"/>
      </w:tblGrid>
      <w:tr w:rsidR="00A403AE" w:rsidRPr="00BE355D" w14:paraId="645C54B7" w14:textId="77777777" w:rsidTr="00D84A73">
        <w:trPr>
          <w:trHeight w:val="444"/>
          <w:jc w:val="center"/>
        </w:trPr>
        <w:tc>
          <w:tcPr>
            <w:tcW w:w="4298" w:type="dxa"/>
            <w:shd w:val="clear" w:color="auto" w:fill="DBE5F1" w:themeFill="accent1" w:themeFillTint="33"/>
            <w:hideMark/>
          </w:tcPr>
          <w:p w14:paraId="29AECE89" w14:textId="3CB08746" w:rsidR="007C1A40" w:rsidRPr="00235F22" w:rsidRDefault="007C1A40"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E306ED">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2</w:t>
            </w:r>
            <w:r w:rsidR="00E306ED">
              <w:rPr>
                <w:rFonts w:ascii="Gill Sans MT" w:eastAsia="Times New Roman" w:hAnsi="Gill Sans MT" w:cs="Calibri"/>
                <w:b/>
                <w:bCs/>
                <w:sz w:val="24"/>
                <w:szCs w:val="24"/>
              </w:rPr>
              <w:t>6</w:t>
            </w:r>
            <w:r w:rsidRPr="00235F22">
              <w:rPr>
                <w:rFonts w:ascii="Gill Sans MT" w:eastAsia="Times New Roman" w:hAnsi="Gill Sans MT" w:cs="Calibri"/>
                <w:b/>
                <w:bCs/>
                <w:sz w:val="24"/>
                <w:szCs w:val="24"/>
              </w:rPr>
              <w:t>?</w:t>
            </w:r>
          </w:p>
        </w:tc>
        <w:tc>
          <w:tcPr>
            <w:tcW w:w="6537" w:type="dxa"/>
          </w:tcPr>
          <w:p w14:paraId="32363357" w14:textId="77777777" w:rsidR="007C1A40" w:rsidRPr="00DE27F2" w:rsidRDefault="007C1A40" w:rsidP="0011643F">
            <w:pPr>
              <w:spacing w:after="0" w:line="240" w:lineRule="auto"/>
              <w:textAlignment w:val="baseline"/>
              <w:rPr>
                <w:rFonts w:ascii="Calibri" w:eastAsia="Times New Roman" w:hAnsi="Calibri" w:cs="Calibri"/>
              </w:rPr>
            </w:pPr>
          </w:p>
        </w:tc>
      </w:tr>
      <w:tr w:rsidR="00A403AE" w:rsidRPr="00BE355D" w14:paraId="4DC8A531" w14:textId="77777777" w:rsidTr="00D84A73">
        <w:trPr>
          <w:trHeight w:val="316"/>
          <w:jc w:val="center"/>
        </w:trPr>
        <w:tc>
          <w:tcPr>
            <w:tcW w:w="4298" w:type="dxa"/>
            <w:shd w:val="clear" w:color="auto" w:fill="DBE5F1" w:themeFill="accent1" w:themeFillTint="33"/>
          </w:tcPr>
          <w:p w14:paraId="452ACE97" w14:textId="5D2AB0A6" w:rsidR="007C1A40" w:rsidRPr="00235F22" w:rsidRDefault="007C1A40"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 xml:space="preserve">is this a </w:t>
            </w:r>
            <w:r w:rsidR="00347DBA">
              <w:rPr>
                <w:rFonts w:ascii="Gill Sans MT" w:eastAsia="Times New Roman" w:hAnsi="Gill Sans MT" w:cs="Calibri"/>
                <w:b/>
                <w:bCs/>
                <w:sz w:val="24"/>
                <w:szCs w:val="24"/>
              </w:rPr>
              <w:t>P</w:t>
            </w:r>
            <w:r>
              <w:rPr>
                <w:rFonts w:ascii="Gill Sans MT" w:eastAsia="Times New Roman" w:hAnsi="Gill Sans MT" w:cs="Calibri"/>
                <w:b/>
                <w:bCs/>
                <w:sz w:val="24"/>
                <w:szCs w:val="24"/>
              </w:rPr>
              <w:t>riority</w:t>
            </w:r>
            <w:r w:rsidRPr="00235F22">
              <w:rPr>
                <w:rFonts w:ascii="Gill Sans MT" w:eastAsia="Times New Roman" w:hAnsi="Gill Sans MT" w:cs="Calibri"/>
                <w:b/>
                <w:bCs/>
                <w:sz w:val="24"/>
                <w:szCs w:val="24"/>
              </w:rPr>
              <w:t>?</w:t>
            </w:r>
          </w:p>
          <w:p w14:paraId="56A78506" w14:textId="77777777" w:rsidR="007C1A40" w:rsidRPr="009C0E53" w:rsidRDefault="007C1A40"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73A71AC2" w14:textId="49C7BDD9"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347DBA">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CBA6DAC" w14:textId="77777777"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470E6096" w14:textId="0ECB1D1B"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3D0411">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0D9C3323" w14:textId="1FE5DBA7" w:rsidR="007C1A40" w:rsidRPr="006A256F" w:rsidRDefault="007C1A40" w:rsidP="007C1A40">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3D0411">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9A4CAF">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66DCCF2F" w14:textId="77777777" w:rsidR="0007017A" w:rsidRDefault="0007017A" w:rsidP="008B54B6">
            <w:pPr>
              <w:spacing w:after="0" w:line="240" w:lineRule="auto"/>
              <w:ind w:left="408"/>
              <w:textAlignment w:val="baseline"/>
              <w:rPr>
                <w:rFonts w:ascii="Calibri" w:eastAsia="Times New Roman" w:hAnsi="Calibri" w:cs="Calibri"/>
                <w:i/>
                <w:iCs/>
                <w:sz w:val="20"/>
                <w:szCs w:val="20"/>
              </w:rPr>
            </w:pPr>
          </w:p>
          <w:p w14:paraId="10683985" w14:textId="2187BEA4" w:rsidR="008B54B6" w:rsidRPr="0007017A" w:rsidRDefault="008B54B6" w:rsidP="00E41ADC">
            <w:pPr>
              <w:spacing w:after="0" w:line="240" w:lineRule="auto"/>
              <w:textAlignment w:val="baseline"/>
              <w:rPr>
                <w:rFonts w:ascii="Calibri" w:eastAsia="Times New Roman" w:hAnsi="Calibri" w:cs="Calibri"/>
                <w:i/>
                <w:iCs/>
                <w:sz w:val="20"/>
                <w:szCs w:val="20"/>
              </w:rPr>
            </w:pPr>
            <w:r w:rsidRPr="00E41ADC">
              <w:rPr>
                <w:rFonts w:ascii="Calibri" w:eastAsia="Times New Roman" w:hAnsi="Calibri" w:cs="Calibri"/>
                <w:i/>
                <w:iCs/>
                <w:sz w:val="20"/>
                <w:szCs w:val="20"/>
              </w:rPr>
              <w:t>Districts with schools identified for TSI, ATSI, or CSI</w:t>
            </w:r>
            <w:r w:rsidR="0007017A">
              <w:rPr>
                <w:rFonts w:ascii="Calibri" w:eastAsia="Times New Roman" w:hAnsi="Calibri" w:cs="Calibri"/>
                <w:i/>
                <w:iCs/>
                <w:sz w:val="20"/>
                <w:szCs w:val="20"/>
              </w:rPr>
              <w:t xml:space="preserve"> should also consider:</w:t>
            </w:r>
          </w:p>
          <w:p w14:paraId="2820C65D" w14:textId="0CBED7C4" w:rsidR="007C1A40" w:rsidRPr="003D0411" w:rsidRDefault="007C1A40"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3D0411">
              <w:rPr>
                <w:rFonts w:ascii="Calibri" w:eastAsia="Times New Roman" w:hAnsi="Calibri" w:cs="Calibri"/>
                <w:i/>
                <w:iCs/>
                <w:sz w:val="20"/>
                <w:szCs w:val="20"/>
              </w:rPr>
              <w:t xml:space="preserve">In what ways is this influenced by </w:t>
            </w:r>
            <w:r w:rsidR="00B61C3B">
              <w:rPr>
                <w:rFonts w:ascii="Calibri" w:eastAsia="Times New Roman" w:hAnsi="Calibri" w:cs="Calibri"/>
                <w:i/>
                <w:iCs/>
                <w:sz w:val="20"/>
                <w:szCs w:val="20"/>
              </w:rPr>
              <w:t>what was learned through the Envision-Analyze-Listen activities in your school</w:t>
            </w:r>
            <w:r w:rsidR="003F643F">
              <w:rPr>
                <w:rFonts w:ascii="Calibri" w:eastAsia="Times New Roman" w:hAnsi="Calibri" w:cs="Calibri"/>
                <w:i/>
                <w:iCs/>
                <w:sz w:val="20"/>
                <w:szCs w:val="20"/>
              </w:rPr>
              <w:t>(</w:t>
            </w:r>
            <w:r w:rsidR="00B61C3B">
              <w:rPr>
                <w:rFonts w:ascii="Calibri" w:eastAsia="Times New Roman" w:hAnsi="Calibri" w:cs="Calibri"/>
                <w:i/>
                <w:iCs/>
                <w:sz w:val="20"/>
                <w:szCs w:val="20"/>
              </w:rPr>
              <w:t>s</w:t>
            </w:r>
            <w:r w:rsidR="003F643F">
              <w:rPr>
                <w:rFonts w:ascii="Calibri" w:eastAsia="Times New Roman" w:hAnsi="Calibri" w:cs="Calibri"/>
                <w:i/>
                <w:iCs/>
                <w:sz w:val="20"/>
                <w:szCs w:val="20"/>
              </w:rPr>
              <w:t>)</w:t>
            </w:r>
            <w:r w:rsidR="00F82843">
              <w:rPr>
                <w:rFonts w:ascii="Calibri" w:eastAsia="Times New Roman" w:hAnsi="Calibri" w:cs="Calibri"/>
                <w:i/>
                <w:iCs/>
                <w:sz w:val="20"/>
                <w:szCs w:val="20"/>
              </w:rPr>
              <w:t xml:space="preserve"> identified for TSI/ATSI/CSI </w:t>
            </w:r>
            <w:r w:rsidR="00205A7E">
              <w:rPr>
                <w:rFonts w:ascii="Calibri" w:eastAsia="Times New Roman" w:hAnsi="Calibri" w:cs="Calibri"/>
                <w:i/>
                <w:iCs/>
                <w:sz w:val="20"/>
                <w:szCs w:val="20"/>
              </w:rPr>
              <w:t>supports</w:t>
            </w:r>
            <w:r w:rsidR="00B61C3B">
              <w:rPr>
                <w:rFonts w:ascii="Calibri" w:eastAsia="Times New Roman" w:hAnsi="Calibri" w:cs="Calibri"/>
                <w:i/>
                <w:iCs/>
                <w:sz w:val="20"/>
                <w:szCs w:val="20"/>
              </w:rPr>
              <w:t>?</w:t>
            </w:r>
            <w:r w:rsidRPr="003D0411">
              <w:rPr>
                <w:rFonts w:ascii="Calibri" w:eastAsia="Times New Roman" w:hAnsi="Calibri" w:cs="Calibri"/>
                <w:i/>
                <w:iCs/>
                <w:sz w:val="20"/>
                <w:szCs w:val="20"/>
              </w:rPr>
              <w:t xml:space="preserve">   </w:t>
            </w:r>
          </w:p>
          <w:p w14:paraId="0C66A605" w14:textId="46E1D901" w:rsidR="007C1A40" w:rsidRPr="006A256F" w:rsidRDefault="007C1A40"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50446D">
              <w:rPr>
                <w:rFonts w:ascii="Calibri" w:eastAsia="Times New Roman" w:hAnsi="Calibri" w:cs="Calibri"/>
                <w:i/>
                <w:iCs/>
                <w:sz w:val="20"/>
                <w:szCs w:val="20"/>
              </w:rPr>
              <w:t>Key Strategies</w:t>
            </w:r>
            <w:r>
              <w:rPr>
                <w:rFonts w:ascii="Calibri" w:eastAsia="Times New Roman" w:hAnsi="Calibri" w:cs="Calibri"/>
                <w:i/>
                <w:iCs/>
                <w:sz w:val="20"/>
                <w:szCs w:val="20"/>
              </w:rPr>
              <w:t xml:space="preserve"> of your school(s)</w:t>
            </w:r>
            <w:r w:rsidR="00205A7E">
              <w:rPr>
                <w:rFonts w:ascii="Calibri" w:eastAsia="Times New Roman" w:hAnsi="Calibri" w:cs="Calibri"/>
                <w:i/>
                <w:iCs/>
                <w:sz w:val="20"/>
                <w:szCs w:val="20"/>
              </w:rPr>
              <w:t xml:space="preserve"> identified for TSI/ATSI/CSI supports</w:t>
            </w:r>
            <w:r>
              <w:rPr>
                <w:rFonts w:ascii="Calibri" w:eastAsia="Times New Roman" w:hAnsi="Calibri" w:cs="Calibri"/>
                <w:i/>
                <w:iCs/>
                <w:sz w:val="20"/>
                <w:szCs w:val="20"/>
              </w:rPr>
              <w:t>?</w:t>
            </w:r>
          </w:p>
        </w:tc>
        <w:tc>
          <w:tcPr>
            <w:tcW w:w="6537" w:type="dxa"/>
          </w:tcPr>
          <w:p w14:paraId="58FBC530" w14:textId="77777777" w:rsidR="007C1A40" w:rsidRPr="008449B9" w:rsidRDefault="007C1A40" w:rsidP="0011643F">
            <w:pPr>
              <w:tabs>
                <w:tab w:val="left" w:pos="2175"/>
              </w:tabs>
              <w:jc w:val="both"/>
              <w:rPr>
                <w:rFonts w:eastAsia="Times New Roman" w:cs="Calibri"/>
              </w:rPr>
            </w:pPr>
          </w:p>
        </w:tc>
      </w:tr>
    </w:tbl>
    <w:p w14:paraId="25763214" w14:textId="50D56F47" w:rsidR="007A2F68" w:rsidRDefault="007A2F68" w:rsidP="007C1A40">
      <w:pPr>
        <w:spacing w:after="0" w:line="240" w:lineRule="auto"/>
        <w:textAlignment w:val="baseline"/>
        <w:rPr>
          <w:rFonts w:ascii="Calibri" w:eastAsia="Times New Roman" w:hAnsi="Calibri" w:cs="Calibri"/>
          <w:b/>
          <w:bCs/>
        </w:rPr>
      </w:pPr>
    </w:p>
    <w:p w14:paraId="271AC672" w14:textId="7874275E" w:rsidR="007A2F68" w:rsidRDefault="007A2F68">
      <w:pPr>
        <w:spacing w:after="0" w:line="240" w:lineRule="auto"/>
        <w:rPr>
          <w:rFonts w:ascii="Calibri" w:eastAsia="Times New Roman" w:hAnsi="Calibri" w:cs="Calibri"/>
          <w:b/>
          <w:bCs/>
        </w:rPr>
      </w:pPr>
    </w:p>
    <w:p w14:paraId="402E091E" w14:textId="77777777" w:rsidR="007C1A40" w:rsidRDefault="007C1A40" w:rsidP="00F83B3A">
      <w:pPr>
        <w:pStyle w:val="Heading2"/>
      </w:pPr>
      <w:r>
        <w:t>Key Strategies and Resources</w:t>
      </w:r>
    </w:p>
    <w:tbl>
      <w:tblPr>
        <w:tblStyle w:val="GridTable4-Accent1"/>
        <w:tblW w:w="10800" w:type="dxa"/>
        <w:tblInd w:w="-5" w:type="dxa"/>
        <w:tblLook w:val="04A0" w:firstRow="1" w:lastRow="0" w:firstColumn="1" w:lastColumn="0" w:noHBand="0" w:noVBand="1"/>
      </w:tblPr>
      <w:tblGrid>
        <w:gridCol w:w="2965"/>
        <w:gridCol w:w="4578"/>
        <w:gridCol w:w="3257"/>
      </w:tblGrid>
      <w:tr w:rsidR="00862CCD" w:rsidRPr="00BE355D" w14:paraId="5DEEC704" w14:textId="77777777" w:rsidTr="00091B45">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965" w:type="dxa"/>
            <w:shd w:val="clear" w:color="auto" w:fill="1F497D" w:themeFill="text2"/>
          </w:tcPr>
          <w:p w14:paraId="41209293" w14:textId="6DAD92B6" w:rsidR="00862CCD" w:rsidRPr="007A2F68" w:rsidRDefault="00862CCD" w:rsidP="007A2F68">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578" w:type="dxa"/>
            <w:shd w:val="clear" w:color="auto" w:fill="1F497D" w:themeFill="text2"/>
          </w:tcPr>
          <w:p w14:paraId="7B73C72D" w14:textId="076BBD13" w:rsidR="00862CCD" w:rsidRPr="00235F22" w:rsidRDefault="00862CCD"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57" w:type="dxa"/>
            <w:shd w:val="clear" w:color="auto" w:fill="1F497D" w:themeFill="text2"/>
          </w:tcPr>
          <w:p w14:paraId="0A684A15" w14:textId="77777777" w:rsidR="00862CCD" w:rsidRPr="00235F22" w:rsidRDefault="00862CCD"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862CCD" w:rsidRPr="00BE355D" w14:paraId="23A76EFF" w14:textId="77777777" w:rsidTr="00091B45">
        <w:trPr>
          <w:cnfStyle w:val="000000100000" w:firstRow="0" w:lastRow="0" w:firstColumn="0" w:lastColumn="0" w:oddVBand="0" w:evenVBand="0" w:oddHBand="1"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2965" w:type="dxa"/>
            <w:shd w:val="clear" w:color="auto" w:fill="4472C4"/>
          </w:tcPr>
          <w:p w14:paraId="2C55D7EB" w14:textId="77777777" w:rsidR="00862CCD" w:rsidRPr="00520959" w:rsidRDefault="00862CCD" w:rsidP="007A2F68">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578" w:type="dxa"/>
            <w:shd w:val="clear" w:color="auto" w:fill="4472C4"/>
          </w:tcPr>
          <w:p w14:paraId="2ACB20AB" w14:textId="28CA523B" w:rsidR="00862CCD" w:rsidRPr="00520959" w:rsidRDefault="00862CCD"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257" w:type="dxa"/>
            <w:shd w:val="clear" w:color="auto" w:fill="4472C4"/>
          </w:tcPr>
          <w:p w14:paraId="7448B07C" w14:textId="77777777" w:rsidR="00862CCD" w:rsidRPr="00520959" w:rsidRDefault="00862CCD"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862CCD" w:rsidRPr="00BE355D" w14:paraId="456B60C8"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695A007B"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469EB8AB" w14:textId="77777777" w:rsidR="00862CCD" w:rsidRPr="00AF61E2"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40B39BC3" w14:textId="77777777" w:rsidR="00862CCD" w:rsidRPr="006B5475"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62CCD" w:rsidRPr="00BE355D" w14:paraId="2AFA0837"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436CA36F"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5BB83BA7" w14:textId="77777777" w:rsidR="00862CCD"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57" w:type="dxa"/>
          </w:tcPr>
          <w:p w14:paraId="0E81F754" w14:textId="77777777" w:rsidR="00862CCD" w:rsidRPr="003F585C"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862CCD" w:rsidRPr="00BE355D" w14:paraId="4E4E5921"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5519F062"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65060759" w14:textId="77777777" w:rsidR="00862CCD" w:rsidRPr="00AF61E2"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5A38C0EE" w14:textId="77777777" w:rsidR="00862CCD" w:rsidRPr="003F585C"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862CCD" w:rsidRPr="00BE355D" w14:paraId="6E5C645A"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2EBE2BB1"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2B18769D" w14:textId="77777777" w:rsidR="00862CCD"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57" w:type="dxa"/>
          </w:tcPr>
          <w:p w14:paraId="267EED25" w14:textId="77777777" w:rsidR="00862CCD" w:rsidRPr="006B5475"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62CCD" w:rsidRPr="00BE355D" w14:paraId="38735008"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6982CE93"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38976B6A" w14:textId="77777777" w:rsidR="00862CCD"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284349CF" w14:textId="77777777" w:rsidR="00862CCD" w:rsidRPr="006B5475"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62CCD" w:rsidRPr="00BE355D" w14:paraId="63CB223E"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3AD227D6" w14:textId="77777777" w:rsidR="00862CCD" w:rsidRPr="000E7622" w:rsidRDefault="00862CCD" w:rsidP="0011643F">
            <w:pPr>
              <w:spacing w:after="0" w:line="240" w:lineRule="auto"/>
              <w:textAlignment w:val="baseline"/>
            </w:pPr>
          </w:p>
        </w:tc>
        <w:tc>
          <w:tcPr>
            <w:tcW w:w="4578" w:type="dxa"/>
          </w:tcPr>
          <w:p w14:paraId="7C0A490E" w14:textId="77777777" w:rsidR="00862CCD" w:rsidRPr="000E7622"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57" w:type="dxa"/>
          </w:tcPr>
          <w:p w14:paraId="30486157" w14:textId="77777777" w:rsidR="00862CCD" w:rsidRPr="000E7622"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02ED83FC" w14:textId="77777777" w:rsidR="007C1A40" w:rsidRDefault="007C1A40" w:rsidP="007C1A40">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CED1DC1" w14:textId="77777777" w:rsidR="007C1A40" w:rsidRDefault="007C1A40" w:rsidP="007C1A40">
      <w:pPr>
        <w:spacing w:after="0" w:line="240" w:lineRule="auto"/>
        <w:textAlignment w:val="baseline"/>
        <w:rPr>
          <w:rFonts w:ascii="Calibri" w:eastAsia="Times New Roman" w:hAnsi="Calibri" w:cs="Calibri"/>
        </w:rPr>
      </w:pPr>
    </w:p>
    <w:p w14:paraId="5F9B72B2" w14:textId="0CBF86DD" w:rsidR="007C1A40" w:rsidRDefault="007C1A40" w:rsidP="00F83B3A">
      <w:pPr>
        <w:pStyle w:val="Heading2"/>
      </w:pPr>
      <w:r>
        <w:lastRenderedPageBreak/>
        <w:t>Measuring Success</w:t>
      </w:r>
    </w:p>
    <w:p w14:paraId="15DA90BD" w14:textId="77777777" w:rsidR="00D03291" w:rsidRPr="00091B45" w:rsidRDefault="00D03291" w:rsidP="00091B45">
      <w:pPr>
        <w:pStyle w:val="Heading3"/>
        <w:spacing w:before="0" w:after="0"/>
        <w:rPr>
          <w:rFonts w:cs="Arial"/>
          <w:b/>
          <w:bCs w:val="0"/>
          <w:sz w:val="24"/>
        </w:rPr>
      </w:pPr>
      <w:r w:rsidRPr="00091B45">
        <w:rPr>
          <w:rFonts w:cs="Arial"/>
          <w:b/>
          <w:bCs w:val="0"/>
          <w:sz w:val="24"/>
        </w:rPr>
        <w:t>END OF THE YEAR</w:t>
      </w:r>
    </w:p>
    <w:p w14:paraId="698BF1B3" w14:textId="6431AC18" w:rsidR="007C1A40" w:rsidRPr="004425FC" w:rsidRDefault="007C1A40" w:rsidP="00091B45">
      <w:pPr>
        <w:pStyle w:val="Heading4"/>
        <w:spacing w:before="0" w:after="0"/>
        <w:rPr>
          <w:rFonts w:ascii="Gill Sans MT" w:hAnsi="Gill Sans MT"/>
          <w:sz w:val="24"/>
          <w:szCs w:val="24"/>
        </w:rPr>
      </w:pPr>
      <w:r w:rsidRPr="00091B45">
        <w:rPr>
          <w:rStyle w:val="Heading4Char"/>
          <w:rFonts w:ascii="Gill Sans MT" w:hAnsi="Gill Sans MT" w:cs="Arial"/>
          <w:bCs/>
          <w:sz w:val="24"/>
          <w:szCs w:val="24"/>
        </w:rPr>
        <w:t>What will success look like for this Priority</w:t>
      </w:r>
      <w:r w:rsidR="00862CCD" w:rsidRPr="00091B45">
        <w:rPr>
          <w:rStyle w:val="Heading4Char"/>
          <w:rFonts w:ascii="Gill Sans MT" w:hAnsi="Gill Sans MT" w:cs="Arial"/>
          <w:bCs/>
          <w:sz w:val="24"/>
          <w:szCs w:val="24"/>
        </w:rPr>
        <w:t xml:space="preserve"> at the end of the year?</w:t>
      </w:r>
      <w:r w:rsidR="00862CCD" w:rsidRPr="00091B45">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7C1A40" w14:paraId="5EE93D68" w14:textId="77777777" w:rsidTr="00091B45">
        <w:trPr>
          <w:trHeight w:val="365"/>
          <w:jc w:val="center"/>
        </w:trPr>
        <w:tc>
          <w:tcPr>
            <w:tcW w:w="10800" w:type="dxa"/>
            <w:shd w:val="clear" w:color="auto" w:fill="DBE5F1" w:themeFill="accent1" w:themeFillTint="33"/>
          </w:tcPr>
          <w:p w14:paraId="38C45477" w14:textId="29EDA3C1" w:rsidR="007C1A40" w:rsidRPr="005A1BFB" w:rsidRDefault="007C1A40"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0F70B5">
              <w:rPr>
                <w:rFonts w:ascii="Gill Sans MT" w:eastAsia="Times New Roman" w:hAnsi="Gill Sans MT" w:cs="Calibri"/>
                <w:sz w:val="24"/>
                <w:szCs w:val="24"/>
              </w:rPr>
              <w:t>5</w:t>
            </w:r>
            <w:r w:rsidRPr="005A1BFB">
              <w:rPr>
                <w:rFonts w:ascii="Gill Sans MT" w:eastAsia="Times New Roman" w:hAnsi="Gill Sans MT" w:cs="Calibri"/>
                <w:sz w:val="24"/>
                <w:szCs w:val="24"/>
              </w:rPr>
              <w:t>-2</w:t>
            </w:r>
            <w:r w:rsidR="000F70B5">
              <w:rPr>
                <w:rFonts w:ascii="Gill Sans MT" w:eastAsia="Times New Roman" w:hAnsi="Gill Sans MT" w:cs="Calibri"/>
                <w:sz w:val="24"/>
                <w:szCs w:val="24"/>
              </w:rPr>
              <w:t>6</w:t>
            </w:r>
            <w:r w:rsidRPr="005A1BFB">
              <w:rPr>
                <w:rFonts w:ascii="Gill Sans MT" w:eastAsia="Times New Roman" w:hAnsi="Gill Sans MT" w:cs="Calibri"/>
                <w:sz w:val="24"/>
                <w:szCs w:val="24"/>
              </w:rPr>
              <w:t xml:space="preserve"> school year.</w:t>
            </w:r>
          </w:p>
        </w:tc>
      </w:tr>
      <w:tr w:rsidR="007C1A40" w14:paraId="6C0504EA" w14:textId="77777777" w:rsidTr="00091B45">
        <w:trPr>
          <w:trHeight w:val="1115"/>
          <w:jc w:val="center"/>
        </w:trPr>
        <w:tc>
          <w:tcPr>
            <w:tcW w:w="10800" w:type="dxa"/>
          </w:tcPr>
          <w:p w14:paraId="34E5B95D" w14:textId="77777777" w:rsidR="007C1A40" w:rsidRPr="00BE0C0B" w:rsidRDefault="007C1A40" w:rsidP="0011643F">
            <w:pPr>
              <w:pStyle w:val="ListParagraph"/>
              <w:rPr>
                <w:color w:val="000000" w:themeColor="text1"/>
              </w:rPr>
            </w:pPr>
          </w:p>
        </w:tc>
      </w:tr>
    </w:tbl>
    <w:p w14:paraId="738CB41B" w14:textId="23A10EA0" w:rsidR="007E46C2" w:rsidRPr="00091B45" w:rsidRDefault="00D03291" w:rsidP="00091B45">
      <w:pPr>
        <w:pStyle w:val="Heading3"/>
        <w:spacing w:after="0" w:line="240" w:lineRule="auto"/>
        <w:rPr>
          <w:rFonts w:cs="Arial"/>
          <w:b/>
          <w:sz w:val="24"/>
        </w:rPr>
      </w:pPr>
      <w:r w:rsidRPr="00091B45">
        <w:rPr>
          <w:rFonts w:cs="Arial"/>
          <w:b/>
          <w:bCs w:val="0"/>
          <w:sz w:val="24"/>
        </w:rPr>
        <w:t>THROUGHOUT THE YEAR</w:t>
      </w:r>
    </w:p>
    <w:p w14:paraId="4EAA22B2" w14:textId="685D1307" w:rsidR="00862CCD" w:rsidRPr="00091B45" w:rsidRDefault="00862CCD" w:rsidP="00091B45">
      <w:pPr>
        <w:pStyle w:val="Heading4"/>
        <w:spacing w:before="0" w:after="0" w:line="240" w:lineRule="auto"/>
        <w:rPr>
          <w:rFonts w:ascii="Gill Sans MT" w:hAnsi="Gill Sans MT" w:cs="Arial"/>
          <w:sz w:val="24"/>
          <w:szCs w:val="24"/>
        </w:rPr>
      </w:pPr>
      <w:r w:rsidRPr="7CEBBE87">
        <w:rPr>
          <w:rFonts w:ascii="Gill Sans MT" w:hAnsi="Gill Sans MT" w:cs="Arial"/>
          <w:b w:val="0"/>
          <w:bCs w:val="0"/>
          <w:sz w:val="24"/>
          <w:szCs w:val="24"/>
        </w:rPr>
        <w:t xml:space="preserve">In order for the </w:t>
      </w:r>
      <w:proofErr w:type="gramStart"/>
      <w:r w:rsidRPr="7CEBBE87">
        <w:rPr>
          <w:rFonts w:ascii="Gill Sans MT" w:hAnsi="Gill Sans MT" w:cs="Arial"/>
          <w:b w:val="0"/>
          <w:bCs w:val="0"/>
          <w:sz w:val="24"/>
          <w:szCs w:val="24"/>
        </w:rPr>
        <w:t>District</w:t>
      </w:r>
      <w:proofErr w:type="gramEnd"/>
      <w:r w:rsidRPr="7CEBBE87">
        <w:rPr>
          <w:rFonts w:ascii="Gill Sans MT" w:hAnsi="Gill Sans MT" w:cs="Arial"/>
          <w:b w:val="0"/>
          <w:bCs w:val="0"/>
          <w:sz w:val="24"/>
          <w:szCs w:val="24"/>
        </w:rPr>
        <w:t xml:space="preserve"> to reach the end-of-the-year success criteria above, there will need to be progress throughout the year.  What are the benchmarks and milestones the district will look </w:t>
      </w:r>
      <w:r w:rsidR="00FA2594" w:rsidRPr="7CEBBE87">
        <w:rPr>
          <w:rFonts w:ascii="Gill Sans MT" w:hAnsi="Gill Sans MT" w:cs="Arial"/>
          <w:b w:val="0"/>
          <w:bCs w:val="0"/>
          <w:sz w:val="24"/>
          <w:szCs w:val="24"/>
        </w:rPr>
        <w:t>for</w:t>
      </w:r>
      <w:r w:rsidRPr="7CEBBE87">
        <w:rPr>
          <w:rFonts w:ascii="Gill Sans MT" w:hAnsi="Gill Sans MT" w:cs="Arial"/>
          <w:b w:val="0"/>
          <w:bCs w:val="0"/>
          <w:sz w:val="24"/>
          <w:szCs w:val="24"/>
        </w:rPr>
        <w:t xml:space="preserve"> during the year </w:t>
      </w:r>
      <w:r w:rsidRPr="7CEBBE87">
        <w:rPr>
          <w:rFonts w:ascii="Gill Sans MT" w:hAnsi="Gill Sans MT" w:cs="Arial"/>
          <w:sz w:val="24"/>
          <w:szCs w:val="24"/>
        </w:rPr>
        <w:t xml:space="preserve">to </w:t>
      </w:r>
      <w:r w:rsidR="004E071F" w:rsidRPr="7CEBBE87">
        <w:rPr>
          <w:rFonts w:ascii="Gill Sans MT" w:hAnsi="Gill Sans MT" w:cs="Arial"/>
          <w:sz w:val="24"/>
          <w:szCs w:val="24"/>
        </w:rPr>
        <w:t xml:space="preserve">know that </w:t>
      </w:r>
      <w:r w:rsidR="00113CE8" w:rsidRPr="7CEBBE87">
        <w:rPr>
          <w:rFonts w:ascii="Gill Sans MT" w:hAnsi="Gill Sans MT" w:cs="Arial"/>
          <w:sz w:val="24"/>
          <w:szCs w:val="24"/>
        </w:rPr>
        <w:t>we</w:t>
      </w:r>
      <w:r w:rsidR="004E071F" w:rsidRPr="7CEBBE87">
        <w:rPr>
          <w:rFonts w:ascii="Gill Sans MT" w:hAnsi="Gill Sans MT" w:cs="Arial"/>
          <w:sz w:val="24"/>
          <w:szCs w:val="24"/>
        </w:rPr>
        <w:t xml:space="preserve"> are on track to </w:t>
      </w:r>
      <w:r w:rsidRPr="7CEBBE87">
        <w:rPr>
          <w:rFonts w:ascii="Gill Sans MT" w:hAnsi="Gill Sans MT" w:cs="Arial"/>
          <w:sz w:val="24"/>
          <w:szCs w:val="24"/>
        </w:rPr>
        <w:t>meet the end-of-the-year success criteria listed above?</w:t>
      </w:r>
      <w:r w:rsidRPr="7CEBBE87">
        <w:rPr>
          <w:rFonts w:ascii="Gill Sans MT" w:hAnsi="Gill Sans MT" w:cs="Arial"/>
          <w:b w:val="0"/>
          <w:bCs w:val="0"/>
          <w:sz w:val="24"/>
          <w:szCs w:val="24"/>
        </w:rPr>
        <w:t xml:space="preserve">  </w:t>
      </w:r>
      <w:r w:rsidR="004E071F" w:rsidRPr="7CEBBE87">
        <w:rPr>
          <w:rFonts w:ascii="Gill Sans MT" w:hAnsi="Gill Sans MT" w:cs="Arial"/>
          <w:b w:val="0"/>
          <w:bCs w:val="0"/>
          <w:sz w:val="24"/>
          <w:szCs w:val="24"/>
        </w:rPr>
        <w:t xml:space="preserve">Consider both implementation milestones and </w:t>
      </w:r>
      <w:r w:rsidR="00BD4685" w:rsidRPr="7CEBBE87">
        <w:rPr>
          <w:rFonts w:ascii="Gill Sans MT" w:hAnsi="Gill Sans MT" w:cs="Arial"/>
          <w:b w:val="0"/>
          <w:bCs w:val="0"/>
          <w:sz w:val="24"/>
          <w:szCs w:val="24"/>
        </w:rPr>
        <w:t xml:space="preserve">improved </w:t>
      </w:r>
      <w:r w:rsidR="00FE3E75" w:rsidRPr="7CEBBE87">
        <w:rPr>
          <w:rFonts w:ascii="Gill Sans MT" w:hAnsi="Gill Sans MT" w:cs="Arial"/>
          <w:b w:val="0"/>
          <w:bCs w:val="0"/>
          <w:sz w:val="24"/>
          <w:szCs w:val="24"/>
        </w:rPr>
        <w:t>outcomes.</w:t>
      </w:r>
      <w:r w:rsidRPr="7CEBBE87">
        <w:rPr>
          <w:rFonts w:ascii="Gill Sans MT" w:hAnsi="Gill Sans MT" w:cs="Arial"/>
          <w:b w:val="0"/>
          <w:bCs w:val="0"/>
          <w:sz w:val="24"/>
          <w:szCs w:val="24"/>
        </w:rPr>
        <w:t xml:space="preserve">  </w:t>
      </w:r>
    </w:p>
    <w:tbl>
      <w:tblPr>
        <w:tblStyle w:val="TableGrid"/>
        <w:tblW w:w="0" w:type="auto"/>
        <w:tblLook w:val="04A0" w:firstRow="1" w:lastRow="0" w:firstColumn="1" w:lastColumn="0" w:noHBand="0" w:noVBand="1"/>
      </w:tblPr>
      <w:tblGrid>
        <w:gridCol w:w="4405"/>
        <w:gridCol w:w="2788"/>
        <w:gridCol w:w="3597"/>
      </w:tblGrid>
      <w:tr w:rsidR="00862CCD" w14:paraId="22241D34" w14:textId="77777777" w:rsidTr="7CEBBE87">
        <w:tc>
          <w:tcPr>
            <w:tcW w:w="4405" w:type="dxa"/>
            <w:shd w:val="clear" w:color="auto" w:fill="DBE5F1" w:themeFill="accent1" w:themeFillTint="33"/>
          </w:tcPr>
          <w:p w14:paraId="3ED06EA4" w14:textId="6C074A39" w:rsidR="00862CCD" w:rsidRPr="00091B45" w:rsidRDefault="00862CCD" w:rsidP="002D0473">
            <w:pPr>
              <w:rPr>
                <w:rFonts w:ascii="Gill Sans MT" w:hAnsi="Gill Sans MT"/>
              </w:rPr>
            </w:pPr>
            <w:r w:rsidRPr="7CEBBE87">
              <w:rPr>
                <w:rFonts w:ascii="Gill Sans MT" w:hAnsi="Gill Sans MT"/>
              </w:rPr>
              <w:t>Success Criteria</w:t>
            </w:r>
            <w:r w:rsidR="00BD4685" w:rsidRPr="7CEBBE87">
              <w:rPr>
                <w:rFonts w:ascii="Gill Sans MT" w:hAnsi="Gill Sans MT"/>
              </w:rPr>
              <w:t xml:space="preserve"> (What data will we review and what improvements do we hope to see when reviewing that data</w:t>
            </w:r>
            <w:r w:rsidR="57A8C861" w:rsidRPr="7CEBBE87">
              <w:rPr>
                <w:rFonts w:ascii="Gill Sans MT" w:hAnsi="Gill Sans MT"/>
              </w:rPr>
              <w:t xml:space="preserve"> throughout the year if we are on track to achieve our end-of-year success criteria</w:t>
            </w:r>
            <w:r w:rsidR="00BD4685" w:rsidRPr="7CEBBE87">
              <w:rPr>
                <w:rFonts w:ascii="Gill Sans MT" w:hAnsi="Gill Sans MT"/>
              </w:rPr>
              <w:t>?)</w:t>
            </w:r>
          </w:p>
        </w:tc>
        <w:tc>
          <w:tcPr>
            <w:tcW w:w="2788" w:type="dxa"/>
            <w:shd w:val="clear" w:color="auto" w:fill="DBE5F1" w:themeFill="accent1" w:themeFillTint="33"/>
          </w:tcPr>
          <w:p w14:paraId="5D316750" w14:textId="5C0C4655" w:rsidR="00862CCD" w:rsidRPr="00091B45" w:rsidRDefault="00862CCD" w:rsidP="002D0473">
            <w:pPr>
              <w:rPr>
                <w:rFonts w:ascii="Gill Sans MT" w:hAnsi="Gill Sans MT"/>
              </w:rPr>
            </w:pPr>
            <w:r w:rsidRPr="7CEBBE87">
              <w:rPr>
                <w:rFonts w:ascii="Gill Sans MT" w:hAnsi="Gill Sans MT"/>
              </w:rPr>
              <w:t xml:space="preserve">When would </w:t>
            </w:r>
            <w:r w:rsidR="44133888" w:rsidRPr="7CEBBE87">
              <w:rPr>
                <w:rFonts w:ascii="Gill Sans MT" w:hAnsi="Gill Sans MT"/>
              </w:rPr>
              <w:t xml:space="preserve">we </w:t>
            </w:r>
            <w:r w:rsidRPr="7CEBBE87">
              <w:rPr>
                <w:rFonts w:ascii="Gill Sans MT" w:hAnsi="Gill Sans MT"/>
              </w:rPr>
              <w:t>want to achieve th</w:t>
            </w:r>
            <w:r w:rsidR="1C0C5B32" w:rsidRPr="7CEBBE87">
              <w:rPr>
                <w:rFonts w:ascii="Gill Sans MT" w:hAnsi="Gill Sans MT"/>
              </w:rPr>
              <w:t>is</w:t>
            </w:r>
            <w:r w:rsidRPr="7CEBBE87">
              <w:rPr>
                <w:rFonts w:ascii="Gill Sans MT" w:hAnsi="Gill Sans MT"/>
              </w:rPr>
              <w:t xml:space="preserve"> success criteria</w:t>
            </w:r>
            <w:r w:rsidR="111BD9D7" w:rsidRPr="7CEBBE87">
              <w:rPr>
                <w:rFonts w:ascii="Gill Sans MT" w:hAnsi="Gill Sans MT"/>
              </w:rPr>
              <w:t xml:space="preserve"> if we are on track?</w:t>
            </w:r>
          </w:p>
        </w:tc>
        <w:tc>
          <w:tcPr>
            <w:tcW w:w="3597" w:type="dxa"/>
            <w:shd w:val="clear" w:color="auto" w:fill="FFFFCC"/>
          </w:tcPr>
          <w:p w14:paraId="4B554AD1" w14:textId="147EB3D1" w:rsidR="00862CCD" w:rsidRPr="00091B45" w:rsidRDefault="00862CCD" w:rsidP="002D0473">
            <w:pPr>
              <w:rPr>
                <w:rFonts w:ascii="Gill Sans MT" w:hAnsi="Gill Sans MT"/>
              </w:rPr>
            </w:pPr>
            <w:r w:rsidRPr="00091B45">
              <w:rPr>
                <w:rFonts w:ascii="Gill Sans MT" w:eastAsia="Times New Roman" w:hAnsi="Gill Sans MT" w:cstheme="minorHAnsi"/>
                <w:b/>
                <w:bCs/>
                <w:color w:val="002060"/>
              </w:rPr>
              <w:t>What we ended up seeing</w:t>
            </w:r>
            <w:r w:rsidRPr="00091B45">
              <w:rPr>
                <w:rFonts w:ascii="Gill Sans MT" w:eastAsia="Times New Roman" w:hAnsi="Gill Sans MT" w:cstheme="minorHAnsi"/>
                <w:color w:val="002060"/>
              </w:rPr>
              <w:t xml:space="preserve"> </w:t>
            </w:r>
            <w:r w:rsidRPr="00091B45">
              <w:rPr>
                <w:rFonts w:ascii="Gill Sans MT" w:eastAsia="Times New Roman" w:hAnsi="Gill Sans MT" w:cstheme="minorHAnsi"/>
                <w:i/>
                <w:iCs/>
                <w:color w:val="002060"/>
              </w:rPr>
              <w:t>(complete after the date listed in the preceding column)</w:t>
            </w:r>
          </w:p>
        </w:tc>
      </w:tr>
      <w:tr w:rsidR="00862CCD" w14:paraId="513AB5BA" w14:textId="77777777" w:rsidTr="7CEBBE87">
        <w:tc>
          <w:tcPr>
            <w:tcW w:w="4405" w:type="dxa"/>
          </w:tcPr>
          <w:p w14:paraId="5E810F3B" w14:textId="77777777" w:rsidR="00862CCD" w:rsidRDefault="00862CCD" w:rsidP="002D0473"/>
        </w:tc>
        <w:tc>
          <w:tcPr>
            <w:tcW w:w="2788" w:type="dxa"/>
          </w:tcPr>
          <w:p w14:paraId="1832453E" w14:textId="77777777" w:rsidR="00862CCD" w:rsidRDefault="00862CCD" w:rsidP="002D0473"/>
        </w:tc>
        <w:tc>
          <w:tcPr>
            <w:tcW w:w="3597" w:type="dxa"/>
          </w:tcPr>
          <w:p w14:paraId="5B972A32" w14:textId="77777777" w:rsidR="00862CCD" w:rsidRDefault="00862CCD" w:rsidP="002D0473"/>
        </w:tc>
      </w:tr>
      <w:tr w:rsidR="00862CCD" w14:paraId="7239B70A" w14:textId="77777777" w:rsidTr="7CEBBE87">
        <w:tc>
          <w:tcPr>
            <w:tcW w:w="4405" w:type="dxa"/>
          </w:tcPr>
          <w:p w14:paraId="545A7A2F" w14:textId="77777777" w:rsidR="00862CCD" w:rsidRDefault="00862CCD" w:rsidP="002D0473"/>
        </w:tc>
        <w:tc>
          <w:tcPr>
            <w:tcW w:w="2788" w:type="dxa"/>
          </w:tcPr>
          <w:p w14:paraId="2E0E4035" w14:textId="77777777" w:rsidR="00862CCD" w:rsidRDefault="00862CCD" w:rsidP="002D0473"/>
        </w:tc>
        <w:tc>
          <w:tcPr>
            <w:tcW w:w="3597" w:type="dxa"/>
          </w:tcPr>
          <w:p w14:paraId="73C1F0A4" w14:textId="77777777" w:rsidR="00862CCD" w:rsidRDefault="00862CCD" w:rsidP="002D0473"/>
        </w:tc>
      </w:tr>
      <w:tr w:rsidR="00862CCD" w14:paraId="47065258" w14:textId="77777777" w:rsidTr="7CEBBE87">
        <w:tc>
          <w:tcPr>
            <w:tcW w:w="4405" w:type="dxa"/>
          </w:tcPr>
          <w:p w14:paraId="2B2FF764" w14:textId="77777777" w:rsidR="00862CCD" w:rsidRDefault="00862CCD" w:rsidP="002D0473"/>
        </w:tc>
        <w:tc>
          <w:tcPr>
            <w:tcW w:w="2788" w:type="dxa"/>
          </w:tcPr>
          <w:p w14:paraId="6A327B70" w14:textId="77777777" w:rsidR="00862CCD" w:rsidRDefault="00862CCD" w:rsidP="002D0473"/>
        </w:tc>
        <w:tc>
          <w:tcPr>
            <w:tcW w:w="3597" w:type="dxa"/>
          </w:tcPr>
          <w:p w14:paraId="2DB655CD" w14:textId="77777777" w:rsidR="00862CCD" w:rsidRDefault="00862CCD" w:rsidP="002D0473"/>
        </w:tc>
      </w:tr>
      <w:tr w:rsidR="002D0473" w14:paraId="2337D766" w14:textId="77777777" w:rsidTr="7CEBBE87">
        <w:tc>
          <w:tcPr>
            <w:tcW w:w="4405" w:type="dxa"/>
          </w:tcPr>
          <w:p w14:paraId="10DAE8CC" w14:textId="77777777" w:rsidR="002D0473" w:rsidRDefault="002D0473" w:rsidP="002D0473"/>
        </w:tc>
        <w:tc>
          <w:tcPr>
            <w:tcW w:w="2788" w:type="dxa"/>
          </w:tcPr>
          <w:p w14:paraId="39218C63" w14:textId="77777777" w:rsidR="002D0473" w:rsidRDefault="002D0473" w:rsidP="002D0473"/>
        </w:tc>
        <w:tc>
          <w:tcPr>
            <w:tcW w:w="3597" w:type="dxa"/>
          </w:tcPr>
          <w:p w14:paraId="5713873B" w14:textId="77777777" w:rsidR="002D0473" w:rsidRDefault="002D0473" w:rsidP="002D0473"/>
        </w:tc>
      </w:tr>
      <w:tr w:rsidR="002D0473" w14:paraId="019D79B0" w14:textId="77777777" w:rsidTr="7CEBBE87">
        <w:tc>
          <w:tcPr>
            <w:tcW w:w="4405" w:type="dxa"/>
          </w:tcPr>
          <w:p w14:paraId="1ACD5422" w14:textId="77777777" w:rsidR="002D0473" w:rsidRDefault="002D0473" w:rsidP="002D0473"/>
        </w:tc>
        <w:tc>
          <w:tcPr>
            <w:tcW w:w="2788" w:type="dxa"/>
          </w:tcPr>
          <w:p w14:paraId="52214C28" w14:textId="77777777" w:rsidR="002D0473" w:rsidRDefault="002D0473" w:rsidP="002D0473"/>
        </w:tc>
        <w:tc>
          <w:tcPr>
            <w:tcW w:w="3597" w:type="dxa"/>
          </w:tcPr>
          <w:p w14:paraId="62737006" w14:textId="77777777" w:rsidR="002D0473" w:rsidRDefault="002D0473" w:rsidP="002D0473"/>
        </w:tc>
      </w:tr>
      <w:tr w:rsidR="002D0473" w14:paraId="33B1A4AC" w14:textId="77777777" w:rsidTr="7CEBBE87">
        <w:tc>
          <w:tcPr>
            <w:tcW w:w="4405" w:type="dxa"/>
          </w:tcPr>
          <w:p w14:paraId="1F9E4EDD" w14:textId="77777777" w:rsidR="002D0473" w:rsidRDefault="002D0473" w:rsidP="002D0473"/>
        </w:tc>
        <w:tc>
          <w:tcPr>
            <w:tcW w:w="2788" w:type="dxa"/>
          </w:tcPr>
          <w:p w14:paraId="17443241" w14:textId="77777777" w:rsidR="002D0473" w:rsidRDefault="002D0473" w:rsidP="002D0473"/>
        </w:tc>
        <w:tc>
          <w:tcPr>
            <w:tcW w:w="3597" w:type="dxa"/>
          </w:tcPr>
          <w:p w14:paraId="2E48A368" w14:textId="77777777" w:rsidR="002D0473" w:rsidRDefault="002D0473" w:rsidP="002D0473"/>
        </w:tc>
      </w:tr>
    </w:tbl>
    <w:p w14:paraId="64D8CB90" w14:textId="77777777" w:rsidR="00626F87" w:rsidRDefault="0041334E">
      <w:pPr>
        <w:spacing w:after="0" w:line="240" w:lineRule="auto"/>
        <w:sectPr w:rsidR="00626F87" w:rsidSect="00D84A73">
          <w:pgSz w:w="12240" w:h="15840"/>
          <w:pgMar w:top="720" w:right="720" w:bottom="720" w:left="720" w:header="720" w:footer="720" w:gutter="0"/>
          <w:cols w:space="720"/>
          <w:docGrid w:linePitch="360"/>
        </w:sectPr>
      </w:pPr>
      <w:r>
        <w:br w:type="page"/>
      </w:r>
    </w:p>
    <w:p w14:paraId="3E15C4BA" w14:textId="23920E41" w:rsidR="007E46C2" w:rsidRDefault="007E46C2" w:rsidP="009A74D0">
      <w:pPr>
        <w:pStyle w:val="Heading1"/>
      </w:pPr>
      <w:r>
        <w:lastRenderedPageBreak/>
        <w:t>PRIORITY 2</w:t>
      </w:r>
    </w:p>
    <w:p w14:paraId="6428E577" w14:textId="77777777" w:rsidR="007E46C2" w:rsidRPr="005A1BFB" w:rsidRDefault="007E46C2" w:rsidP="00F83B3A">
      <w:pPr>
        <w:pStyle w:val="Heading2"/>
      </w:pPr>
      <w:r>
        <w:t>Our Priority</w:t>
      </w:r>
    </w:p>
    <w:tbl>
      <w:tblPr>
        <w:tblStyle w:val="TableGridLight"/>
        <w:tblW w:w="10823" w:type="dxa"/>
        <w:jc w:val="center"/>
        <w:tblLook w:val="04A0" w:firstRow="1" w:lastRow="0" w:firstColumn="1" w:lastColumn="0" w:noHBand="0" w:noVBand="1"/>
      </w:tblPr>
      <w:tblGrid>
        <w:gridCol w:w="4377"/>
        <w:gridCol w:w="6446"/>
      </w:tblGrid>
      <w:tr w:rsidR="007E46C2" w:rsidRPr="00BE355D" w14:paraId="0065B129" w14:textId="77777777" w:rsidTr="00D84A73">
        <w:trPr>
          <w:trHeight w:val="446"/>
          <w:jc w:val="center"/>
        </w:trPr>
        <w:tc>
          <w:tcPr>
            <w:tcW w:w="4377" w:type="dxa"/>
            <w:shd w:val="clear" w:color="auto" w:fill="DBE5F1" w:themeFill="accent1" w:themeFillTint="33"/>
            <w:hideMark/>
          </w:tcPr>
          <w:p w14:paraId="0FF7F487" w14:textId="0E22297F" w:rsidR="007E46C2" w:rsidRPr="00235F22" w:rsidRDefault="007E46C2"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0F70B5">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2</w:t>
            </w:r>
            <w:r w:rsidR="000F70B5">
              <w:rPr>
                <w:rFonts w:ascii="Gill Sans MT" w:eastAsia="Times New Roman" w:hAnsi="Gill Sans MT" w:cs="Calibri"/>
                <w:b/>
                <w:bCs/>
                <w:sz w:val="24"/>
                <w:szCs w:val="24"/>
              </w:rPr>
              <w:t>6</w:t>
            </w:r>
            <w:r w:rsidRPr="00235F22">
              <w:rPr>
                <w:rFonts w:ascii="Gill Sans MT" w:eastAsia="Times New Roman" w:hAnsi="Gill Sans MT" w:cs="Calibri"/>
                <w:b/>
                <w:bCs/>
                <w:sz w:val="24"/>
                <w:szCs w:val="24"/>
              </w:rPr>
              <w:t>?</w:t>
            </w:r>
          </w:p>
        </w:tc>
        <w:tc>
          <w:tcPr>
            <w:tcW w:w="6446" w:type="dxa"/>
          </w:tcPr>
          <w:p w14:paraId="366CA0E8" w14:textId="77777777" w:rsidR="007E46C2" w:rsidRPr="00DE27F2" w:rsidRDefault="007E46C2" w:rsidP="0011643F">
            <w:pPr>
              <w:spacing w:after="0" w:line="240" w:lineRule="auto"/>
              <w:textAlignment w:val="baseline"/>
              <w:rPr>
                <w:rFonts w:ascii="Calibri" w:eastAsia="Times New Roman" w:hAnsi="Calibri" w:cs="Calibri"/>
              </w:rPr>
            </w:pPr>
          </w:p>
        </w:tc>
      </w:tr>
      <w:tr w:rsidR="007E46C2" w:rsidRPr="00BE355D" w14:paraId="4EE8D020" w14:textId="77777777" w:rsidTr="00D84A73">
        <w:trPr>
          <w:trHeight w:val="317"/>
          <w:jc w:val="center"/>
        </w:trPr>
        <w:tc>
          <w:tcPr>
            <w:tcW w:w="4377" w:type="dxa"/>
            <w:shd w:val="clear" w:color="auto" w:fill="DBE5F1" w:themeFill="accent1" w:themeFillTint="33"/>
          </w:tcPr>
          <w:p w14:paraId="584A334E" w14:textId="77777777" w:rsidR="007E46C2" w:rsidRPr="00235F22" w:rsidRDefault="007E46C2"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319F2722" w14:textId="77777777" w:rsidR="007E46C2" w:rsidRPr="009C0E53" w:rsidRDefault="007E46C2"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41AD0583" w14:textId="4563068C"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CB6E86">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5B95B57" w14:textId="7777777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2F1EFE5" w14:textId="02FEFC1C"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CB6E86">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268D157C" w14:textId="0F646C0B" w:rsidR="007E46C2" w:rsidRPr="00DF0D0C" w:rsidRDefault="007E46C2"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CB6E86">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CB6E86">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114DB4C6" w14:textId="77777777" w:rsidR="00924093" w:rsidRPr="00DF0D0C" w:rsidRDefault="00924093" w:rsidP="00DF0D0C">
            <w:pPr>
              <w:pStyle w:val="ListParagraph"/>
              <w:spacing w:after="0" w:line="240" w:lineRule="auto"/>
              <w:ind w:left="768"/>
              <w:textAlignment w:val="baseline"/>
              <w:rPr>
                <w:rFonts w:ascii="Calibri" w:eastAsia="Times New Roman" w:hAnsi="Calibri" w:cs="Calibri"/>
                <w:b/>
                <w:bCs/>
              </w:rPr>
            </w:pPr>
          </w:p>
          <w:p w14:paraId="5F1D39FF" w14:textId="44F3D1EC" w:rsidR="006E795F" w:rsidRPr="00DF0D0C" w:rsidRDefault="006E795F" w:rsidP="00DF0D0C">
            <w:pPr>
              <w:spacing w:after="0" w:line="240" w:lineRule="auto"/>
              <w:textAlignment w:val="baseline"/>
              <w:rPr>
                <w:rFonts w:ascii="Calibri" w:eastAsia="Times New Roman" w:hAnsi="Calibri" w:cs="Calibri"/>
                <w:i/>
                <w:iCs/>
                <w:sz w:val="20"/>
                <w:szCs w:val="20"/>
              </w:rPr>
            </w:pPr>
            <w:r w:rsidRPr="00DF0D0C">
              <w:rPr>
                <w:rFonts w:ascii="Calibri" w:eastAsia="Times New Roman" w:hAnsi="Calibri" w:cs="Calibri"/>
                <w:i/>
                <w:iCs/>
                <w:sz w:val="20"/>
                <w:szCs w:val="20"/>
              </w:rPr>
              <w:t>Districts with schools identified for TSI, ATSI, or CSI</w:t>
            </w:r>
            <w:r w:rsidR="0007017A">
              <w:rPr>
                <w:rFonts w:ascii="Calibri" w:eastAsia="Times New Roman" w:hAnsi="Calibri" w:cs="Calibri"/>
                <w:i/>
                <w:iCs/>
                <w:sz w:val="20"/>
                <w:szCs w:val="20"/>
              </w:rPr>
              <w:t xml:space="preserve"> should also consider:</w:t>
            </w:r>
          </w:p>
          <w:p w14:paraId="362360EF" w14:textId="16AC1F8F" w:rsidR="007E46C2" w:rsidRPr="00C34440"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C34440">
              <w:rPr>
                <w:rFonts w:ascii="Calibri" w:eastAsia="Times New Roman" w:hAnsi="Calibri" w:cs="Calibri"/>
                <w:i/>
                <w:iCs/>
                <w:sz w:val="20"/>
                <w:szCs w:val="20"/>
              </w:rPr>
              <w:t xml:space="preserve">In what ways is this influenced by </w:t>
            </w:r>
            <w:r w:rsidR="00C34440">
              <w:rPr>
                <w:rFonts w:ascii="Calibri" w:eastAsia="Times New Roman" w:hAnsi="Calibri" w:cs="Calibri"/>
                <w:i/>
                <w:iCs/>
                <w:sz w:val="20"/>
                <w:szCs w:val="20"/>
              </w:rPr>
              <w:t>what was learned through the Envision-Analyze-Listen activities in your school(s)</w:t>
            </w:r>
            <w:r w:rsidR="003013F1">
              <w:rPr>
                <w:rFonts w:ascii="Calibri" w:eastAsia="Times New Roman" w:hAnsi="Calibri" w:cs="Calibri"/>
                <w:i/>
                <w:iCs/>
                <w:sz w:val="20"/>
                <w:szCs w:val="20"/>
              </w:rPr>
              <w:t xml:space="preserve"> identified for TSI/ATSI/CSI supports? </w:t>
            </w:r>
            <w:r w:rsidRPr="00C34440">
              <w:rPr>
                <w:rFonts w:ascii="Calibri" w:eastAsia="Times New Roman" w:hAnsi="Calibri" w:cs="Calibri"/>
                <w:i/>
                <w:iCs/>
                <w:sz w:val="20"/>
                <w:szCs w:val="20"/>
              </w:rPr>
              <w:t xml:space="preserve"> </w:t>
            </w:r>
          </w:p>
          <w:p w14:paraId="064A813A" w14:textId="12115DBB"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50446D">
              <w:rPr>
                <w:rFonts w:ascii="Calibri" w:eastAsia="Times New Roman" w:hAnsi="Calibri" w:cs="Calibri"/>
                <w:i/>
                <w:iCs/>
                <w:sz w:val="20"/>
                <w:szCs w:val="20"/>
              </w:rPr>
              <w:t>Key Strategies</w:t>
            </w:r>
            <w:r>
              <w:rPr>
                <w:rFonts w:ascii="Calibri" w:eastAsia="Times New Roman" w:hAnsi="Calibri" w:cs="Calibri"/>
                <w:i/>
                <w:iCs/>
                <w:sz w:val="20"/>
                <w:szCs w:val="20"/>
              </w:rPr>
              <w:t xml:space="preserve"> of your school(s)</w:t>
            </w:r>
            <w:r w:rsidR="004D2BF2">
              <w:rPr>
                <w:rFonts w:ascii="Calibri" w:eastAsia="Times New Roman" w:hAnsi="Calibri" w:cs="Calibri"/>
                <w:i/>
                <w:iCs/>
                <w:sz w:val="20"/>
                <w:szCs w:val="20"/>
              </w:rPr>
              <w:t xml:space="preserve"> identified for TSI/ATSI/CSI supports?</w:t>
            </w:r>
          </w:p>
        </w:tc>
        <w:tc>
          <w:tcPr>
            <w:tcW w:w="6446" w:type="dxa"/>
          </w:tcPr>
          <w:p w14:paraId="734C3DB9" w14:textId="77777777" w:rsidR="007E46C2" w:rsidRPr="008449B9" w:rsidRDefault="007E46C2" w:rsidP="0011643F">
            <w:pPr>
              <w:tabs>
                <w:tab w:val="left" w:pos="2175"/>
              </w:tabs>
              <w:jc w:val="both"/>
              <w:rPr>
                <w:rFonts w:eastAsia="Times New Roman" w:cs="Calibri"/>
              </w:rPr>
            </w:pPr>
          </w:p>
        </w:tc>
      </w:tr>
    </w:tbl>
    <w:p w14:paraId="5C47C448" w14:textId="60A3F1B4" w:rsidR="00745C89" w:rsidRDefault="00745C89">
      <w:pPr>
        <w:spacing w:after="0" w:line="240" w:lineRule="auto"/>
        <w:rPr>
          <w:rFonts w:ascii="Gill Sans MT" w:eastAsia="Times New Roman" w:hAnsi="Gill Sans MT" w:cstheme="majorBidi"/>
          <w:color w:val="365F91" w:themeColor="accent1" w:themeShade="BF"/>
          <w:sz w:val="32"/>
          <w:szCs w:val="26"/>
        </w:rPr>
      </w:pPr>
    </w:p>
    <w:p w14:paraId="4B2C6F97" w14:textId="392F07B7" w:rsidR="007E46C2" w:rsidRDefault="007E46C2" w:rsidP="00F83B3A">
      <w:pPr>
        <w:pStyle w:val="Heading2"/>
      </w:pPr>
      <w:r>
        <w:t>Key Strategies and Resources</w:t>
      </w:r>
    </w:p>
    <w:tbl>
      <w:tblPr>
        <w:tblStyle w:val="GridTable4-Accent1"/>
        <w:tblW w:w="10715" w:type="dxa"/>
        <w:jc w:val="center"/>
        <w:tblLook w:val="04A0" w:firstRow="1" w:lastRow="0" w:firstColumn="1" w:lastColumn="0" w:noHBand="0" w:noVBand="1"/>
      </w:tblPr>
      <w:tblGrid>
        <w:gridCol w:w="3055"/>
        <w:gridCol w:w="4320"/>
        <w:gridCol w:w="3340"/>
      </w:tblGrid>
      <w:tr w:rsidR="00F410BA" w:rsidRPr="00BE355D" w14:paraId="0AA5F856" w14:textId="77777777" w:rsidTr="00091B45">
        <w:trPr>
          <w:cnfStyle w:val="100000000000" w:firstRow="1" w:lastRow="0" w:firstColumn="0" w:lastColumn="0" w:oddVBand="0" w:evenVBand="0" w:oddHBand="0"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1C0B1090" w14:textId="77777777" w:rsidR="00F410BA" w:rsidRPr="007A2F68" w:rsidRDefault="00F410BA"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6F8725CC" w14:textId="77777777" w:rsidR="00F410BA" w:rsidRPr="00235F22" w:rsidRDefault="00F410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0" w:type="dxa"/>
            <w:shd w:val="clear" w:color="auto" w:fill="1F497D" w:themeFill="text2"/>
          </w:tcPr>
          <w:p w14:paraId="629BB61A" w14:textId="77777777" w:rsidR="00F410BA" w:rsidRPr="00235F22" w:rsidRDefault="00F410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F410BA" w:rsidRPr="00BE355D" w14:paraId="103DC6D1" w14:textId="77777777" w:rsidTr="00091B45">
        <w:trPr>
          <w:cnfStyle w:val="000000100000" w:firstRow="0" w:lastRow="0" w:firstColumn="0" w:lastColumn="0" w:oddVBand="0" w:evenVBand="0" w:oddHBand="1" w:evenHBand="0" w:firstRowFirstColumn="0" w:firstRowLastColumn="0" w:lastRowFirstColumn="0" w:lastRowLastColumn="0"/>
          <w:trHeight w:val="912"/>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1C34BC82" w14:textId="77777777" w:rsidR="00F410BA" w:rsidRPr="00520959" w:rsidRDefault="00F410BA"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2E3082B9" w14:textId="40674BC2" w:rsidR="00F410BA" w:rsidRPr="00520959"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0" w:type="dxa"/>
            <w:shd w:val="clear" w:color="auto" w:fill="4472C4"/>
          </w:tcPr>
          <w:p w14:paraId="0C360A82" w14:textId="77777777" w:rsidR="00F410BA" w:rsidRPr="00520959"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F410BA" w:rsidRPr="00BE355D" w14:paraId="0577DC00"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2D00EC23"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176FB4A3" w14:textId="77777777" w:rsidR="00F410BA" w:rsidRPr="00AF61E2"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275510F2" w14:textId="77777777" w:rsidR="00F410BA" w:rsidRPr="006B5475"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410BA" w:rsidRPr="00BE355D" w14:paraId="137EDBDB"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623F956F"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3C54AE53" w14:textId="77777777" w:rsidR="00F410BA"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659EADCF" w14:textId="77777777" w:rsidR="00F410BA" w:rsidRPr="003F585C"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F410BA" w:rsidRPr="00BE355D" w14:paraId="48909B8A"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04C52B7E"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1B222677" w14:textId="77777777" w:rsidR="00F410BA" w:rsidRPr="00AF61E2"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5D66B73E" w14:textId="77777777" w:rsidR="00F410BA" w:rsidRPr="003F585C"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F410BA" w:rsidRPr="00BE355D" w14:paraId="1EAB49A8"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6EABEB0D"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54653D78" w14:textId="77777777" w:rsidR="00F410BA"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0E9FAC8D" w14:textId="77777777" w:rsidR="00F410BA" w:rsidRPr="006B5475"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410BA" w:rsidRPr="00BE355D" w14:paraId="48568D97"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2C3580DB"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1B9D2EB2" w14:textId="77777777" w:rsidR="00F410BA"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607A2126" w14:textId="77777777" w:rsidR="00F410BA" w:rsidRPr="006B5475"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410BA" w:rsidRPr="00BE355D" w14:paraId="5154E195"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3B82AB14" w14:textId="77777777" w:rsidR="00F410BA" w:rsidRPr="000E7622" w:rsidRDefault="00F410BA" w:rsidP="0011643F">
            <w:pPr>
              <w:spacing w:after="0" w:line="240" w:lineRule="auto"/>
              <w:textAlignment w:val="baseline"/>
            </w:pPr>
          </w:p>
        </w:tc>
        <w:tc>
          <w:tcPr>
            <w:tcW w:w="4320" w:type="dxa"/>
          </w:tcPr>
          <w:p w14:paraId="1EE9F436" w14:textId="77777777" w:rsidR="00F410BA" w:rsidRPr="000E7622"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0" w:type="dxa"/>
          </w:tcPr>
          <w:p w14:paraId="148BC6C3" w14:textId="77777777" w:rsidR="00F410BA" w:rsidRPr="000E7622"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16C24C4E" w14:textId="77777777"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6F60030" w14:textId="77777777" w:rsidR="007E46C2" w:rsidRDefault="007E46C2" w:rsidP="007E46C2">
      <w:pPr>
        <w:spacing w:after="0" w:line="240" w:lineRule="auto"/>
        <w:textAlignment w:val="baseline"/>
        <w:rPr>
          <w:rFonts w:ascii="Calibri" w:eastAsia="Times New Roman" w:hAnsi="Calibri" w:cs="Calibri"/>
        </w:rPr>
      </w:pPr>
    </w:p>
    <w:p w14:paraId="1671FF97" w14:textId="77777777" w:rsidR="007E46C2" w:rsidRDefault="007E46C2" w:rsidP="00F83B3A">
      <w:pPr>
        <w:pStyle w:val="Heading2"/>
        <w:sectPr w:rsidR="007E46C2" w:rsidSect="00D84A73">
          <w:headerReference w:type="default" r:id="rId13"/>
          <w:pgSz w:w="12240" w:h="15840"/>
          <w:pgMar w:top="720" w:right="720" w:bottom="720" w:left="720" w:header="720" w:footer="720" w:gutter="0"/>
          <w:cols w:space="720"/>
          <w:docGrid w:linePitch="360"/>
        </w:sectPr>
      </w:pPr>
    </w:p>
    <w:p w14:paraId="2E6708A4" w14:textId="77777777" w:rsidR="007E46C2" w:rsidRDefault="007E46C2" w:rsidP="00F83B3A">
      <w:pPr>
        <w:pStyle w:val="Heading2"/>
      </w:pPr>
      <w:r>
        <w:lastRenderedPageBreak/>
        <w:t>Measuring Success</w:t>
      </w:r>
    </w:p>
    <w:p w14:paraId="44ED6852" w14:textId="77777777" w:rsidR="00F410BA" w:rsidRPr="007C0BE2" w:rsidRDefault="00F410BA" w:rsidP="00F410BA">
      <w:pPr>
        <w:pStyle w:val="Heading3"/>
        <w:spacing w:before="0" w:after="0"/>
        <w:rPr>
          <w:rFonts w:cs="Arial"/>
          <w:b/>
          <w:bCs w:val="0"/>
          <w:sz w:val="24"/>
        </w:rPr>
      </w:pPr>
      <w:r w:rsidRPr="007C0BE2">
        <w:rPr>
          <w:rFonts w:cs="Arial"/>
          <w:b/>
          <w:bCs w:val="0"/>
          <w:sz w:val="24"/>
        </w:rPr>
        <w:t>END OF THE YEAR</w:t>
      </w:r>
    </w:p>
    <w:p w14:paraId="62C7F48B" w14:textId="77777777" w:rsidR="00F410BA" w:rsidRPr="007C0BE2" w:rsidRDefault="00F410BA" w:rsidP="00F410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410BA" w14:paraId="329CA446" w14:textId="77777777" w:rsidTr="0011643F">
        <w:trPr>
          <w:trHeight w:val="365"/>
          <w:jc w:val="center"/>
        </w:trPr>
        <w:tc>
          <w:tcPr>
            <w:tcW w:w="10800" w:type="dxa"/>
            <w:shd w:val="clear" w:color="auto" w:fill="DBE5F1" w:themeFill="accent1" w:themeFillTint="33"/>
          </w:tcPr>
          <w:p w14:paraId="2BFD61C6" w14:textId="1FA597AF" w:rsidR="00F410BA" w:rsidRPr="005A1BFB" w:rsidRDefault="00F410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0F70B5">
              <w:rPr>
                <w:rFonts w:ascii="Gill Sans MT" w:eastAsia="Times New Roman" w:hAnsi="Gill Sans MT" w:cs="Calibri"/>
                <w:sz w:val="24"/>
                <w:szCs w:val="24"/>
              </w:rPr>
              <w:t>5</w:t>
            </w:r>
            <w:r w:rsidRPr="005A1BFB">
              <w:rPr>
                <w:rFonts w:ascii="Gill Sans MT" w:eastAsia="Times New Roman" w:hAnsi="Gill Sans MT" w:cs="Calibri"/>
                <w:sz w:val="24"/>
                <w:szCs w:val="24"/>
              </w:rPr>
              <w:t>-2</w:t>
            </w:r>
            <w:r w:rsidR="000F70B5">
              <w:rPr>
                <w:rFonts w:ascii="Gill Sans MT" w:eastAsia="Times New Roman" w:hAnsi="Gill Sans MT" w:cs="Calibri"/>
                <w:sz w:val="24"/>
                <w:szCs w:val="24"/>
              </w:rPr>
              <w:t>6</w:t>
            </w:r>
            <w:r w:rsidRPr="005A1BFB">
              <w:rPr>
                <w:rFonts w:ascii="Gill Sans MT" w:eastAsia="Times New Roman" w:hAnsi="Gill Sans MT" w:cs="Calibri"/>
                <w:sz w:val="24"/>
                <w:szCs w:val="24"/>
              </w:rPr>
              <w:t xml:space="preserve"> school year.</w:t>
            </w:r>
          </w:p>
        </w:tc>
      </w:tr>
      <w:tr w:rsidR="00F410BA" w14:paraId="26BD910D" w14:textId="77777777" w:rsidTr="0011643F">
        <w:trPr>
          <w:trHeight w:val="1115"/>
          <w:jc w:val="center"/>
        </w:trPr>
        <w:tc>
          <w:tcPr>
            <w:tcW w:w="10800" w:type="dxa"/>
          </w:tcPr>
          <w:p w14:paraId="3E56E5E0" w14:textId="77777777" w:rsidR="00F410BA" w:rsidRPr="00BE0C0B" w:rsidRDefault="00F410BA" w:rsidP="0011643F">
            <w:pPr>
              <w:pStyle w:val="ListParagraph"/>
              <w:rPr>
                <w:color w:val="000000" w:themeColor="text1"/>
              </w:rPr>
            </w:pPr>
          </w:p>
        </w:tc>
      </w:tr>
    </w:tbl>
    <w:p w14:paraId="51726EEC" w14:textId="77777777" w:rsidR="00F410BA" w:rsidRPr="007C0BE2" w:rsidRDefault="00F410BA" w:rsidP="00F410BA">
      <w:pPr>
        <w:pStyle w:val="Heading3"/>
        <w:spacing w:after="0" w:line="240" w:lineRule="auto"/>
        <w:rPr>
          <w:rFonts w:cs="Arial"/>
          <w:b/>
          <w:sz w:val="24"/>
        </w:rPr>
      </w:pPr>
      <w:r w:rsidRPr="007C0BE2">
        <w:rPr>
          <w:rFonts w:cs="Arial"/>
          <w:b/>
          <w:bCs w:val="0"/>
          <w:sz w:val="24"/>
        </w:rPr>
        <w:t>THROUGHOUT THE YEAR</w:t>
      </w:r>
    </w:p>
    <w:p w14:paraId="2E162D5A" w14:textId="1AF15B94" w:rsidR="00F410BA" w:rsidRPr="007C0BE2" w:rsidRDefault="00F410BA" w:rsidP="00F410BA">
      <w:pPr>
        <w:pStyle w:val="Heading4"/>
        <w:spacing w:before="0" w:after="0" w:line="240" w:lineRule="auto"/>
        <w:rPr>
          <w:rFonts w:ascii="Gill Sans MT" w:hAnsi="Gill Sans MT" w:cs="Arial"/>
          <w:sz w:val="24"/>
          <w:szCs w:val="24"/>
        </w:rPr>
      </w:pPr>
      <w:r w:rsidRPr="7CEBBE87">
        <w:rPr>
          <w:rFonts w:ascii="Gill Sans MT" w:hAnsi="Gill Sans MT" w:cs="Arial"/>
          <w:b w:val="0"/>
          <w:bCs w:val="0"/>
          <w:sz w:val="24"/>
          <w:szCs w:val="24"/>
        </w:rPr>
        <w:t xml:space="preserve">In order for the </w:t>
      </w:r>
      <w:proofErr w:type="gramStart"/>
      <w:r w:rsidRPr="7CEBBE87">
        <w:rPr>
          <w:rFonts w:ascii="Gill Sans MT" w:hAnsi="Gill Sans MT" w:cs="Arial"/>
          <w:b w:val="0"/>
          <w:bCs w:val="0"/>
          <w:sz w:val="24"/>
          <w:szCs w:val="24"/>
        </w:rPr>
        <w:t>District</w:t>
      </w:r>
      <w:proofErr w:type="gramEnd"/>
      <w:r w:rsidRPr="7CEBBE87">
        <w:rPr>
          <w:rFonts w:ascii="Gill Sans MT" w:hAnsi="Gill Sans MT" w:cs="Arial"/>
          <w:b w:val="0"/>
          <w:bCs w:val="0"/>
          <w:sz w:val="24"/>
          <w:szCs w:val="24"/>
        </w:rPr>
        <w:t xml:space="preserve"> to reach the end-of-the-year success criteria above, there will need to be progress throughout the year.  </w:t>
      </w:r>
      <w:r w:rsidR="006C2C41" w:rsidRPr="7CEBBE87">
        <w:rPr>
          <w:rFonts w:ascii="Gill Sans MT" w:hAnsi="Gill Sans MT" w:cs="Arial"/>
          <w:b w:val="0"/>
          <w:bCs w:val="0"/>
          <w:sz w:val="24"/>
          <w:szCs w:val="24"/>
        </w:rPr>
        <w:t xml:space="preserve">What are the benchmarks and milestones the district will look for during the year </w:t>
      </w:r>
      <w:r w:rsidR="006C2C41" w:rsidRPr="7CEBBE87">
        <w:rPr>
          <w:rFonts w:ascii="Gill Sans MT" w:hAnsi="Gill Sans MT" w:cs="Arial"/>
          <w:sz w:val="24"/>
          <w:szCs w:val="24"/>
        </w:rPr>
        <w:t>to know that we are on track to meet the end-of-the-year success criteria listed above?</w:t>
      </w:r>
      <w:r w:rsidR="006C2C41" w:rsidRPr="7CEBBE87">
        <w:rPr>
          <w:rFonts w:ascii="Gill Sans MT" w:hAnsi="Gill Sans MT" w:cs="Arial"/>
          <w:b w:val="0"/>
          <w:bCs w:val="0"/>
          <w:sz w:val="24"/>
          <w:szCs w:val="24"/>
        </w:rPr>
        <w:t xml:space="preserve">  Consider both implementation milestones and improved outcomes.  </w:t>
      </w:r>
    </w:p>
    <w:tbl>
      <w:tblPr>
        <w:tblStyle w:val="TableGrid"/>
        <w:tblW w:w="0" w:type="auto"/>
        <w:tblLook w:val="04A0" w:firstRow="1" w:lastRow="0" w:firstColumn="1" w:lastColumn="0" w:noHBand="0" w:noVBand="1"/>
      </w:tblPr>
      <w:tblGrid>
        <w:gridCol w:w="4405"/>
        <w:gridCol w:w="2788"/>
        <w:gridCol w:w="3597"/>
      </w:tblGrid>
      <w:tr w:rsidR="00F410BA" w14:paraId="5CC322AD" w14:textId="77777777" w:rsidTr="7CEBBE87">
        <w:tc>
          <w:tcPr>
            <w:tcW w:w="4405" w:type="dxa"/>
            <w:shd w:val="clear" w:color="auto" w:fill="DBE5F1" w:themeFill="accent1" w:themeFillTint="33"/>
          </w:tcPr>
          <w:p w14:paraId="31D581EC" w14:textId="6C074A39" w:rsidR="7CEBBE87" w:rsidRDefault="7CEBBE87" w:rsidP="7CEBBE87">
            <w:pPr>
              <w:rPr>
                <w:rFonts w:ascii="Gill Sans MT" w:hAnsi="Gill Sans MT"/>
              </w:rPr>
            </w:pPr>
            <w:r w:rsidRPr="7CEBBE87">
              <w:rPr>
                <w:rFonts w:ascii="Gill Sans MT" w:hAnsi="Gill Sans MT"/>
              </w:rPr>
              <w:t>Success Criteria (What data will we review and what improvements do we hope to see when reviewing that data throughout the year if we are on track to achieve our end-of-year success criteria?)</w:t>
            </w:r>
          </w:p>
        </w:tc>
        <w:tc>
          <w:tcPr>
            <w:tcW w:w="2788" w:type="dxa"/>
            <w:shd w:val="clear" w:color="auto" w:fill="DBE5F1" w:themeFill="accent1" w:themeFillTint="33"/>
          </w:tcPr>
          <w:p w14:paraId="2EC30735" w14:textId="5C0C4655" w:rsidR="7CEBBE87" w:rsidRDefault="7CEBBE87" w:rsidP="7CEBBE87">
            <w:pPr>
              <w:rPr>
                <w:rFonts w:ascii="Gill Sans MT" w:hAnsi="Gill Sans MT"/>
              </w:rPr>
            </w:pPr>
            <w:r w:rsidRPr="7CEBBE87">
              <w:rPr>
                <w:rFonts w:ascii="Gill Sans MT" w:hAnsi="Gill Sans MT"/>
              </w:rPr>
              <w:t>When would we want to achieve this success criteria if we are on track?</w:t>
            </w:r>
          </w:p>
        </w:tc>
        <w:tc>
          <w:tcPr>
            <w:tcW w:w="3597" w:type="dxa"/>
            <w:shd w:val="clear" w:color="auto" w:fill="FFFFCC"/>
          </w:tcPr>
          <w:p w14:paraId="7A7B06DC" w14:textId="77777777" w:rsidR="00F410BA" w:rsidRPr="007C0BE2" w:rsidRDefault="00F410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410BA" w14:paraId="0662EC21" w14:textId="77777777" w:rsidTr="7CEBBE87">
        <w:tc>
          <w:tcPr>
            <w:tcW w:w="4405" w:type="dxa"/>
          </w:tcPr>
          <w:p w14:paraId="45163152" w14:textId="77777777" w:rsidR="00F410BA" w:rsidRDefault="00F410BA" w:rsidP="0011643F"/>
        </w:tc>
        <w:tc>
          <w:tcPr>
            <w:tcW w:w="2788" w:type="dxa"/>
          </w:tcPr>
          <w:p w14:paraId="7F6EF4E5" w14:textId="77777777" w:rsidR="00F410BA" w:rsidRDefault="00F410BA" w:rsidP="0011643F"/>
        </w:tc>
        <w:tc>
          <w:tcPr>
            <w:tcW w:w="3597" w:type="dxa"/>
          </w:tcPr>
          <w:p w14:paraId="5EB5FAC9" w14:textId="77777777" w:rsidR="00F410BA" w:rsidRDefault="00F410BA" w:rsidP="0011643F"/>
        </w:tc>
      </w:tr>
      <w:tr w:rsidR="00F410BA" w14:paraId="7F0FF823" w14:textId="77777777" w:rsidTr="7CEBBE87">
        <w:tc>
          <w:tcPr>
            <w:tcW w:w="4405" w:type="dxa"/>
          </w:tcPr>
          <w:p w14:paraId="1C09722D" w14:textId="77777777" w:rsidR="00F410BA" w:rsidRDefault="00F410BA" w:rsidP="0011643F"/>
        </w:tc>
        <w:tc>
          <w:tcPr>
            <w:tcW w:w="2788" w:type="dxa"/>
          </w:tcPr>
          <w:p w14:paraId="316DE710" w14:textId="77777777" w:rsidR="00F410BA" w:rsidRDefault="00F410BA" w:rsidP="0011643F"/>
        </w:tc>
        <w:tc>
          <w:tcPr>
            <w:tcW w:w="3597" w:type="dxa"/>
          </w:tcPr>
          <w:p w14:paraId="60462BEC" w14:textId="77777777" w:rsidR="00F410BA" w:rsidRDefault="00F410BA" w:rsidP="0011643F"/>
        </w:tc>
      </w:tr>
      <w:tr w:rsidR="00F410BA" w14:paraId="157D5ACE" w14:textId="77777777" w:rsidTr="7CEBBE87">
        <w:tc>
          <w:tcPr>
            <w:tcW w:w="4405" w:type="dxa"/>
          </w:tcPr>
          <w:p w14:paraId="22AF5D23" w14:textId="77777777" w:rsidR="00F410BA" w:rsidRDefault="00F410BA" w:rsidP="0011643F"/>
        </w:tc>
        <w:tc>
          <w:tcPr>
            <w:tcW w:w="2788" w:type="dxa"/>
          </w:tcPr>
          <w:p w14:paraId="3C94DC76" w14:textId="77777777" w:rsidR="00F410BA" w:rsidRDefault="00F410BA" w:rsidP="0011643F"/>
        </w:tc>
        <w:tc>
          <w:tcPr>
            <w:tcW w:w="3597" w:type="dxa"/>
          </w:tcPr>
          <w:p w14:paraId="35DA5F0E" w14:textId="77777777" w:rsidR="00F410BA" w:rsidRDefault="00F410BA" w:rsidP="0011643F"/>
        </w:tc>
      </w:tr>
      <w:tr w:rsidR="00F410BA" w14:paraId="32E3649D" w14:textId="77777777" w:rsidTr="7CEBBE87">
        <w:tc>
          <w:tcPr>
            <w:tcW w:w="4405" w:type="dxa"/>
          </w:tcPr>
          <w:p w14:paraId="05114597" w14:textId="77777777" w:rsidR="00F410BA" w:rsidRDefault="00F410BA" w:rsidP="0011643F"/>
        </w:tc>
        <w:tc>
          <w:tcPr>
            <w:tcW w:w="2788" w:type="dxa"/>
          </w:tcPr>
          <w:p w14:paraId="02A7608A" w14:textId="77777777" w:rsidR="00F410BA" w:rsidRDefault="00F410BA" w:rsidP="0011643F"/>
        </w:tc>
        <w:tc>
          <w:tcPr>
            <w:tcW w:w="3597" w:type="dxa"/>
          </w:tcPr>
          <w:p w14:paraId="6A2F47D3" w14:textId="77777777" w:rsidR="00F410BA" w:rsidRDefault="00F410BA" w:rsidP="0011643F"/>
        </w:tc>
      </w:tr>
      <w:tr w:rsidR="00F410BA" w14:paraId="00FE21EA" w14:textId="77777777" w:rsidTr="7CEBBE87">
        <w:tc>
          <w:tcPr>
            <w:tcW w:w="4405" w:type="dxa"/>
          </w:tcPr>
          <w:p w14:paraId="5897A849" w14:textId="77777777" w:rsidR="00F410BA" w:rsidRDefault="00F410BA" w:rsidP="0011643F"/>
        </w:tc>
        <w:tc>
          <w:tcPr>
            <w:tcW w:w="2788" w:type="dxa"/>
          </w:tcPr>
          <w:p w14:paraId="4D1FDCC6" w14:textId="77777777" w:rsidR="00F410BA" w:rsidRDefault="00F410BA" w:rsidP="0011643F"/>
        </w:tc>
        <w:tc>
          <w:tcPr>
            <w:tcW w:w="3597" w:type="dxa"/>
          </w:tcPr>
          <w:p w14:paraId="5A65731E" w14:textId="77777777" w:rsidR="00F410BA" w:rsidRDefault="00F410BA" w:rsidP="0011643F"/>
        </w:tc>
      </w:tr>
      <w:tr w:rsidR="00F410BA" w14:paraId="7EA2E4D8" w14:textId="77777777" w:rsidTr="7CEBBE87">
        <w:tc>
          <w:tcPr>
            <w:tcW w:w="4405" w:type="dxa"/>
          </w:tcPr>
          <w:p w14:paraId="3067C395" w14:textId="77777777" w:rsidR="00F410BA" w:rsidRDefault="00F410BA" w:rsidP="0011643F"/>
        </w:tc>
        <w:tc>
          <w:tcPr>
            <w:tcW w:w="2788" w:type="dxa"/>
          </w:tcPr>
          <w:p w14:paraId="17C7001A" w14:textId="77777777" w:rsidR="00F410BA" w:rsidRDefault="00F410BA" w:rsidP="0011643F"/>
        </w:tc>
        <w:tc>
          <w:tcPr>
            <w:tcW w:w="3597" w:type="dxa"/>
          </w:tcPr>
          <w:p w14:paraId="485BA3AC" w14:textId="77777777" w:rsidR="00F410BA" w:rsidRDefault="00F410BA" w:rsidP="0011643F"/>
        </w:tc>
      </w:tr>
    </w:tbl>
    <w:p w14:paraId="3FA80C07" w14:textId="77777777" w:rsidR="007E46C2" w:rsidRDefault="007E46C2" w:rsidP="007C1A40">
      <w:pPr>
        <w:spacing w:after="0" w:line="240" w:lineRule="auto"/>
        <w:textAlignment w:val="baseline"/>
        <w:rPr>
          <w:rFonts w:ascii="Calibri" w:eastAsia="Times New Roman" w:hAnsi="Calibri" w:cs="Calibri"/>
        </w:rPr>
        <w:sectPr w:rsidR="007E46C2" w:rsidSect="00265E8B">
          <w:headerReference w:type="default" r:id="rId14"/>
          <w:type w:val="continuous"/>
          <w:pgSz w:w="12240" w:h="15840"/>
          <w:pgMar w:top="720" w:right="720" w:bottom="720" w:left="720" w:header="720" w:footer="720" w:gutter="0"/>
          <w:cols w:space="720"/>
          <w:docGrid w:linePitch="360"/>
        </w:sectPr>
      </w:pPr>
    </w:p>
    <w:p w14:paraId="012E17E0" w14:textId="77777777" w:rsidR="00D84A73" w:rsidRDefault="00D84A73" w:rsidP="009A74D0">
      <w:pPr>
        <w:pStyle w:val="Heading1"/>
        <w:sectPr w:rsidR="00D84A73" w:rsidSect="00265E8B">
          <w:headerReference w:type="default" r:id="rId15"/>
          <w:footerReference w:type="default" r:id="rId16"/>
          <w:type w:val="continuous"/>
          <w:pgSz w:w="12240" w:h="15840"/>
          <w:pgMar w:top="720" w:right="720" w:bottom="720" w:left="720" w:header="720" w:footer="720" w:gutter="0"/>
          <w:cols w:space="720"/>
          <w:docGrid w:linePitch="360"/>
        </w:sectPr>
      </w:pPr>
    </w:p>
    <w:p w14:paraId="2CE22DC7" w14:textId="75EBCE5C" w:rsidR="007E46C2" w:rsidRDefault="007E46C2" w:rsidP="009A74D0">
      <w:pPr>
        <w:pStyle w:val="Heading1"/>
      </w:pPr>
      <w:r>
        <w:lastRenderedPageBreak/>
        <w:t>PRIORITY 3</w:t>
      </w:r>
    </w:p>
    <w:p w14:paraId="7C02FED6" w14:textId="77777777" w:rsidR="007E46C2" w:rsidRPr="005A1BFB" w:rsidRDefault="007E46C2" w:rsidP="00F83B3A">
      <w:pPr>
        <w:pStyle w:val="Heading2"/>
      </w:pPr>
      <w:r>
        <w:t>Our Priority</w:t>
      </w:r>
    </w:p>
    <w:tbl>
      <w:tblPr>
        <w:tblStyle w:val="TableGridLight"/>
        <w:tblW w:w="10787" w:type="dxa"/>
        <w:jc w:val="center"/>
        <w:tblLook w:val="04A0" w:firstRow="1" w:lastRow="0" w:firstColumn="1" w:lastColumn="0" w:noHBand="0" w:noVBand="1"/>
      </w:tblPr>
      <w:tblGrid>
        <w:gridCol w:w="4362"/>
        <w:gridCol w:w="6425"/>
      </w:tblGrid>
      <w:tr w:rsidR="00A403AE" w:rsidRPr="00BE355D" w14:paraId="5C4053F9" w14:textId="77777777" w:rsidTr="00D84A73">
        <w:trPr>
          <w:trHeight w:val="462"/>
          <w:jc w:val="center"/>
        </w:trPr>
        <w:tc>
          <w:tcPr>
            <w:tcW w:w="4362" w:type="dxa"/>
            <w:shd w:val="clear" w:color="auto" w:fill="DBE5F1" w:themeFill="accent1" w:themeFillTint="33"/>
            <w:hideMark/>
          </w:tcPr>
          <w:p w14:paraId="19F745E4" w14:textId="40522DE7" w:rsidR="007E46C2" w:rsidRPr="00235F22" w:rsidRDefault="007E46C2"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0F70B5">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2</w:t>
            </w:r>
            <w:r w:rsidR="000F70B5">
              <w:rPr>
                <w:rFonts w:ascii="Gill Sans MT" w:eastAsia="Times New Roman" w:hAnsi="Gill Sans MT" w:cs="Calibri"/>
                <w:b/>
                <w:bCs/>
                <w:sz w:val="24"/>
                <w:szCs w:val="24"/>
              </w:rPr>
              <w:t>6</w:t>
            </w:r>
            <w:r w:rsidRPr="00235F22">
              <w:rPr>
                <w:rFonts w:ascii="Gill Sans MT" w:eastAsia="Times New Roman" w:hAnsi="Gill Sans MT" w:cs="Calibri"/>
                <w:b/>
                <w:bCs/>
                <w:sz w:val="24"/>
                <w:szCs w:val="24"/>
              </w:rPr>
              <w:t>?</w:t>
            </w:r>
          </w:p>
        </w:tc>
        <w:tc>
          <w:tcPr>
            <w:tcW w:w="6425" w:type="dxa"/>
            <w:shd w:val="clear" w:color="auto" w:fill="auto"/>
          </w:tcPr>
          <w:p w14:paraId="3E40EFE7" w14:textId="77777777" w:rsidR="007E46C2" w:rsidRPr="00DE27F2" w:rsidRDefault="007E46C2" w:rsidP="0011643F">
            <w:pPr>
              <w:spacing w:after="0" w:line="240" w:lineRule="auto"/>
              <w:textAlignment w:val="baseline"/>
              <w:rPr>
                <w:rFonts w:ascii="Calibri" w:eastAsia="Times New Roman" w:hAnsi="Calibri" w:cs="Calibri"/>
              </w:rPr>
            </w:pPr>
          </w:p>
        </w:tc>
      </w:tr>
      <w:tr w:rsidR="00A403AE" w:rsidRPr="00BE355D" w14:paraId="7E4B099D" w14:textId="77777777" w:rsidTr="00D84A73">
        <w:trPr>
          <w:trHeight w:val="329"/>
          <w:jc w:val="center"/>
        </w:trPr>
        <w:tc>
          <w:tcPr>
            <w:tcW w:w="4362" w:type="dxa"/>
            <w:shd w:val="clear" w:color="auto" w:fill="DBE5F1" w:themeFill="accent1" w:themeFillTint="33"/>
          </w:tcPr>
          <w:p w14:paraId="2AE2563E" w14:textId="77777777" w:rsidR="007E46C2" w:rsidRPr="00235F22" w:rsidRDefault="007E46C2"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481359BF" w14:textId="77777777" w:rsidR="007E46C2" w:rsidRPr="009C0E53" w:rsidRDefault="007E46C2"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2966CA55" w14:textId="5A735DC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76CDF77" w14:textId="7777777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6C5C819" w14:textId="16E1700A"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7C9A4830" w14:textId="03FD7E02" w:rsidR="007E46C2" w:rsidRPr="00DF0D0C" w:rsidRDefault="007E46C2"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9A3DA4">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9A3DA4">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2A23E7A9" w14:textId="77777777" w:rsidR="00836231" w:rsidRDefault="00836231" w:rsidP="00836231">
            <w:pPr>
              <w:spacing w:after="0" w:line="240" w:lineRule="auto"/>
              <w:textAlignment w:val="baseline"/>
              <w:rPr>
                <w:rFonts w:ascii="Calibri" w:eastAsia="Times New Roman" w:hAnsi="Calibri" w:cs="Calibri"/>
                <w:i/>
                <w:iCs/>
                <w:sz w:val="20"/>
                <w:szCs w:val="20"/>
              </w:rPr>
            </w:pPr>
          </w:p>
          <w:p w14:paraId="792DA391" w14:textId="792C0E0C" w:rsidR="00836231" w:rsidRPr="0007017A" w:rsidRDefault="00836231" w:rsidP="00836231">
            <w:pPr>
              <w:spacing w:after="0" w:line="240" w:lineRule="auto"/>
              <w:textAlignment w:val="baseline"/>
              <w:rPr>
                <w:rFonts w:ascii="Calibri" w:eastAsia="Times New Roman" w:hAnsi="Calibri" w:cs="Calibri"/>
                <w:i/>
                <w:iCs/>
                <w:sz w:val="20"/>
                <w:szCs w:val="20"/>
              </w:rPr>
            </w:pPr>
            <w:r w:rsidRPr="0057467B">
              <w:rPr>
                <w:rFonts w:ascii="Calibri" w:eastAsia="Times New Roman" w:hAnsi="Calibri" w:cs="Calibri"/>
                <w:i/>
                <w:iCs/>
                <w:sz w:val="20"/>
                <w:szCs w:val="20"/>
              </w:rPr>
              <w:t>Districts with schools identified for TSI, ATSI, or CSI</w:t>
            </w:r>
            <w:r>
              <w:rPr>
                <w:rFonts w:ascii="Calibri" w:eastAsia="Times New Roman" w:hAnsi="Calibri" w:cs="Calibri"/>
                <w:i/>
                <w:iCs/>
                <w:sz w:val="20"/>
                <w:szCs w:val="20"/>
              </w:rPr>
              <w:t xml:space="preserve"> should also consider:</w:t>
            </w:r>
          </w:p>
          <w:p w14:paraId="61A1E1A3" w14:textId="220C97D8" w:rsidR="007E46C2" w:rsidRPr="009A3DA4"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9A3DA4">
              <w:rPr>
                <w:rFonts w:ascii="Calibri" w:eastAsia="Times New Roman" w:hAnsi="Calibri" w:cs="Calibri"/>
                <w:i/>
                <w:iCs/>
                <w:sz w:val="20"/>
                <w:szCs w:val="20"/>
              </w:rPr>
              <w:t xml:space="preserve">In what ways is this influenced by </w:t>
            </w:r>
            <w:r w:rsidR="009A3DA4">
              <w:rPr>
                <w:rFonts w:ascii="Calibri" w:eastAsia="Times New Roman" w:hAnsi="Calibri" w:cs="Calibri"/>
                <w:i/>
                <w:iCs/>
                <w:sz w:val="20"/>
                <w:szCs w:val="20"/>
              </w:rPr>
              <w:t>what was learned through the Envision-Analyze-Listen activities in your school(s)</w:t>
            </w:r>
            <w:r w:rsidR="004D2BF2">
              <w:rPr>
                <w:rFonts w:ascii="Calibri" w:eastAsia="Times New Roman" w:hAnsi="Calibri" w:cs="Calibri"/>
                <w:i/>
                <w:iCs/>
                <w:sz w:val="20"/>
                <w:szCs w:val="20"/>
              </w:rPr>
              <w:t xml:space="preserve"> identified for TSI/ATSI/CSI supports?</w:t>
            </w:r>
            <w:r w:rsidRPr="009A3DA4">
              <w:rPr>
                <w:rFonts w:ascii="Calibri" w:eastAsia="Times New Roman" w:hAnsi="Calibri" w:cs="Calibri"/>
                <w:i/>
                <w:iCs/>
                <w:sz w:val="20"/>
                <w:szCs w:val="20"/>
              </w:rPr>
              <w:t xml:space="preserve">  </w:t>
            </w:r>
          </w:p>
          <w:p w14:paraId="1A5A23C0" w14:textId="68A5E7F2"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50446D">
              <w:rPr>
                <w:rFonts w:ascii="Calibri" w:eastAsia="Times New Roman" w:hAnsi="Calibri" w:cs="Calibri"/>
                <w:i/>
                <w:iCs/>
                <w:sz w:val="20"/>
                <w:szCs w:val="20"/>
              </w:rPr>
              <w:t>Key Strategies</w:t>
            </w:r>
            <w:r>
              <w:rPr>
                <w:rFonts w:ascii="Calibri" w:eastAsia="Times New Roman" w:hAnsi="Calibri" w:cs="Calibri"/>
                <w:i/>
                <w:iCs/>
                <w:sz w:val="20"/>
                <w:szCs w:val="20"/>
              </w:rPr>
              <w:t xml:space="preserve"> of your school(s)</w:t>
            </w:r>
            <w:r w:rsidR="00887404">
              <w:rPr>
                <w:rFonts w:ascii="Calibri" w:eastAsia="Times New Roman" w:hAnsi="Calibri" w:cs="Calibri"/>
                <w:i/>
                <w:iCs/>
                <w:sz w:val="20"/>
                <w:szCs w:val="20"/>
              </w:rPr>
              <w:t xml:space="preserve"> identified for TSI/ATSI/CSI supports?</w:t>
            </w:r>
          </w:p>
        </w:tc>
        <w:tc>
          <w:tcPr>
            <w:tcW w:w="6425" w:type="dxa"/>
            <w:shd w:val="clear" w:color="auto" w:fill="auto"/>
          </w:tcPr>
          <w:p w14:paraId="0F1A480E" w14:textId="77777777" w:rsidR="007E46C2" w:rsidRPr="008449B9" w:rsidRDefault="007E46C2" w:rsidP="0011643F">
            <w:pPr>
              <w:tabs>
                <w:tab w:val="left" w:pos="2175"/>
              </w:tabs>
              <w:jc w:val="both"/>
              <w:rPr>
                <w:rFonts w:eastAsia="Times New Roman" w:cs="Calibri"/>
              </w:rPr>
            </w:pPr>
          </w:p>
        </w:tc>
      </w:tr>
    </w:tbl>
    <w:p w14:paraId="27F71D4A" w14:textId="2A22C4E9" w:rsidR="0037067C" w:rsidRDefault="0037067C">
      <w:pPr>
        <w:spacing w:after="0" w:line="240" w:lineRule="auto"/>
        <w:rPr>
          <w:rFonts w:ascii="Calibri" w:eastAsia="Times New Roman" w:hAnsi="Calibri" w:cs="Calibri"/>
          <w:b/>
          <w:bCs/>
        </w:rPr>
      </w:pPr>
    </w:p>
    <w:p w14:paraId="4E2B6B43" w14:textId="77777777" w:rsidR="007E46C2" w:rsidRDefault="007E46C2" w:rsidP="00F83B3A">
      <w:pPr>
        <w:pStyle w:val="Heading2"/>
      </w:pPr>
      <w:r>
        <w:t>Key Strategies and Resources</w:t>
      </w:r>
    </w:p>
    <w:tbl>
      <w:tblPr>
        <w:tblStyle w:val="GridTable4-Accent1"/>
        <w:tblW w:w="10715" w:type="dxa"/>
        <w:jc w:val="center"/>
        <w:tblLook w:val="04A0" w:firstRow="1" w:lastRow="0" w:firstColumn="1" w:lastColumn="0" w:noHBand="0" w:noVBand="1"/>
      </w:tblPr>
      <w:tblGrid>
        <w:gridCol w:w="3055"/>
        <w:gridCol w:w="4320"/>
        <w:gridCol w:w="3340"/>
      </w:tblGrid>
      <w:tr w:rsidR="00FD2BBA" w:rsidRPr="00BE355D" w14:paraId="2092D0D6" w14:textId="77777777" w:rsidTr="00091B45">
        <w:trPr>
          <w:cnfStyle w:val="100000000000" w:firstRow="1" w:lastRow="0" w:firstColumn="0" w:lastColumn="0" w:oddVBand="0" w:evenVBand="0" w:oddHBand="0" w:evenHBand="0" w:firstRowFirstColumn="0" w:firstRowLastColumn="0" w:lastRowFirstColumn="0" w:lastRowLastColumn="0"/>
          <w:trHeight w:val="486"/>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2DD9D42F" w14:textId="77777777" w:rsidR="00FD2BBA" w:rsidRPr="007A2F68" w:rsidRDefault="00FD2BBA"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18ADDA61" w14:textId="77777777" w:rsidR="00FD2BBA" w:rsidRPr="00235F22" w:rsidRDefault="00FD2B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0" w:type="dxa"/>
            <w:shd w:val="clear" w:color="auto" w:fill="1F497D" w:themeFill="text2"/>
          </w:tcPr>
          <w:p w14:paraId="628EEFCF" w14:textId="77777777" w:rsidR="00FD2BBA" w:rsidRPr="00235F22" w:rsidRDefault="00FD2B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FD2BBA" w:rsidRPr="00BE355D" w14:paraId="08E38AD0" w14:textId="77777777" w:rsidTr="00091B45">
        <w:trPr>
          <w:cnfStyle w:val="000000100000" w:firstRow="0" w:lastRow="0" w:firstColumn="0" w:lastColumn="0" w:oddVBand="0" w:evenVBand="0" w:oddHBand="1" w:evenHBand="0" w:firstRowFirstColumn="0" w:firstRowLastColumn="0" w:lastRowFirstColumn="0" w:lastRowLastColumn="0"/>
          <w:trHeight w:val="891"/>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3B626627" w14:textId="77777777" w:rsidR="00FD2BBA" w:rsidRPr="00520959" w:rsidRDefault="00FD2BBA"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48F5B9CA" w14:textId="7FEC00FC" w:rsidR="00FD2BBA" w:rsidRPr="00520959"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0" w:type="dxa"/>
            <w:shd w:val="clear" w:color="auto" w:fill="4472C4"/>
          </w:tcPr>
          <w:p w14:paraId="18337386" w14:textId="77777777" w:rsidR="00FD2BBA" w:rsidRPr="00520959"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FD2BBA" w:rsidRPr="00BE355D" w14:paraId="43337434"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1C510AB5"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6C147D9F" w14:textId="77777777" w:rsidR="00FD2BBA" w:rsidRPr="00AF61E2"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29447B1B" w14:textId="77777777" w:rsidR="00FD2BBA" w:rsidRPr="006B5475"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D2BBA" w:rsidRPr="00BE355D" w14:paraId="2F235032"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27FDCDFA"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4ED3B68D" w14:textId="77777777" w:rsidR="00FD2BBA"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7FF32D71" w14:textId="77777777" w:rsidR="00FD2BBA" w:rsidRPr="003F585C"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FD2BBA" w:rsidRPr="00BE355D" w14:paraId="083C20A3"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78C869A6"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3B89FD31" w14:textId="77777777" w:rsidR="00FD2BBA" w:rsidRPr="00AF61E2"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50B9F014" w14:textId="77777777" w:rsidR="00FD2BBA" w:rsidRPr="003F585C"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FD2BBA" w:rsidRPr="00BE355D" w14:paraId="6C68479F"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05BCB9E0"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343383BE" w14:textId="77777777" w:rsidR="00FD2BBA"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5B29C49B" w14:textId="77777777" w:rsidR="00FD2BBA" w:rsidRPr="006B5475"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D2BBA" w:rsidRPr="00BE355D" w14:paraId="75806DCD"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77908C61"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7F665B8C" w14:textId="77777777" w:rsidR="00FD2BBA"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7E21E5F9" w14:textId="77777777" w:rsidR="00FD2BBA" w:rsidRPr="006B5475"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D2BBA" w:rsidRPr="00BE355D" w14:paraId="2D1CD732"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5B01447C" w14:textId="77777777" w:rsidR="00FD2BBA" w:rsidRPr="000E7622" w:rsidRDefault="00FD2BBA" w:rsidP="0011643F">
            <w:pPr>
              <w:spacing w:after="0" w:line="240" w:lineRule="auto"/>
              <w:textAlignment w:val="baseline"/>
            </w:pPr>
          </w:p>
        </w:tc>
        <w:tc>
          <w:tcPr>
            <w:tcW w:w="4320" w:type="dxa"/>
          </w:tcPr>
          <w:p w14:paraId="5AAD425B" w14:textId="77777777" w:rsidR="00FD2BBA" w:rsidRPr="000E7622"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0" w:type="dxa"/>
          </w:tcPr>
          <w:p w14:paraId="3C69422F" w14:textId="77777777" w:rsidR="00FD2BBA" w:rsidRPr="000E7622"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7A35FBCB" w14:textId="0E8AC9BA" w:rsidR="008210A7"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7D69A06F" w14:textId="77777777" w:rsidR="008210A7" w:rsidRDefault="008210A7">
      <w:pPr>
        <w:spacing w:after="0" w:line="240" w:lineRule="auto"/>
        <w:rPr>
          <w:rFonts w:ascii="Calibri" w:eastAsia="Times New Roman" w:hAnsi="Calibri" w:cs="Calibri"/>
        </w:rPr>
      </w:pPr>
      <w:r>
        <w:rPr>
          <w:rFonts w:ascii="Calibri" w:eastAsia="Times New Roman" w:hAnsi="Calibri" w:cs="Calibri"/>
        </w:rPr>
        <w:br w:type="page"/>
      </w:r>
    </w:p>
    <w:p w14:paraId="0409897E" w14:textId="77777777" w:rsidR="007E46C2" w:rsidRDefault="007E46C2" w:rsidP="007E46C2">
      <w:pPr>
        <w:spacing w:after="0" w:line="240" w:lineRule="auto"/>
        <w:textAlignment w:val="baseline"/>
        <w:rPr>
          <w:rFonts w:ascii="Calibri" w:eastAsia="Times New Roman" w:hAnsi="Calibri" w:cs="Calibri"/>
        </w:rPr>
      </w:pPr>
    </w:p>
    <w:p w14:paraId="7CEC6C3B" w14:textId="77777777" w:rsidR="007E46C2" w:rsidRDefault="007E46C2" w:rsidP="00F83B3A">
      <w:pPr>
        <w:pStyle w:val="Heading2"/>
        <w:sectPr w:rsidR="007E46C2" w:rsidSect="00D84A73">
          <w:pgSz w:w="12240" w:h="15840"/>
          <w:pgMar w:top="720" w:right="720" w:bottom="720" w:left="720" w:header="720" w:footer="720" w:gutter="0"/>
          <w:cols w:space="720"/>
          <w:docGrid w:linePitch="360"/>
        </w:sectPr>
      </w:pPr>
    </w:p>
    <w:p w14:paraId="1500FBE3" w14:textId="77777777" w:rsidR="007E46C2" w:rsidRDefault="007E46C2" w:rsidP="00F83B3A">
      <w:pPr>
        <w:pStyle w:val="Heading2"/>
      </w:pPr>
      <w:r>
        <w:t>Measuring Success</w:t>
      </w:r>
    </w:p>
    <w:p w14:paraId="0FC31B73"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4B00CB37"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02F479FF" w14:textId="77777777" w:rsidTr="0011643F">
        <w:trPr>
          <w:trHeight w:val="365"/>
          <w:jc w:val="center"/>
        </w:trPr>
        <w:tc>
          <w:tcPr>
            <w:tcW w:w="10800" w:type="dxa"/>
            <w:shd w:val="clear" w:color="auto" w:fill="DBE5F1" w:themeFill="accent1" w:themeFillTint="33"/>
          </w:tcPr>
          <w:p w14:paraId="7880DEE9" w14:textId="5D4BE5E0" w:rsidR="00FD2BBA" w:rsidRPr="005A1BFB" w:rsidRDefault="00FD2B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0F70B5">
              <w:rPr>
                <w:rFonts w:ascii="Gill Sans MT" w:eastAsia="Times New Roman" w:hAnsi="Gill Sans MT" w:cs="Calibri"/>
                <w:sz w:val="24"/>
                <w:szCs w:val="24"/>
              </w:rPr>
              <w:t>5</w:t>
            </w:r>
            <w:r w:rsidRPr="005A1BFB">
              <w:rPr>
                <w:rFonts w:ascii="Gill Sans MT" w:eastAsia="Times New Roman" w:hAnsi="Gill Sans MT" w:cs="Calibri"/>
                <w:sz w:val="24"/>
                <w:szCs w:val="24"/>
              </w:rPr>
              <w:t>-2</w:t>
            </w:r>
            <w:r w:rsidR="000F70B5">
              <w:rPr>
                <w:rFonts w:ascii="Gill Sans MT" w:eastAsia="Times New Roman" w:hAnsi="Gill Sans MT" w:cs="Calibri"/>
                <w:sz w:val="24"/>
                <w:szCs w:val="24"/>
              </w:rPr>
              <w:t>6</w:t>
            </w:r>
            <w:r w:rsidRPr="005A1BFB">
              <w:rPr>
                <w:rFonts w:ascii="Gill Sans MT" w:eastAsia="Times New Roman" w:hAnsi="Gill Sans MT" w:cs="Calibri"/>
                <w:sz w:val="24"/>
                <w:szCs w:val="24"/>
              </w:rPr>
              <w:t xml:space="preserve"> school year.</w:t>
            </w:r>
          </w:p>
        </w:tc>
      </w:tr>
      <w:tr w:rsidR="00FD2BBA" w14:paraId="23D31359" w14:textId="77777777" w:rsidTr="0011643F">
        <w:trPr>
          <w:trHeight w:val="1115"/>
          <w:jc w:val="center"/>
        </w:trPr>
        <w:tc>
          <w:tcPr>
            <w:tcW w:w="10800" w:type="dxa"/>
          </w:tcPr>
          <w:p w14:paraId="77F8EE18" w14:textId="77777777" w:rsidR="00FD2BBA" w:rsidRPr="00BE0C0B" w:rsidRDefault="00FD2BBA" w:rsidP="0011643F">
            <w:pPr>
              <w:pStyle w:val="ListParagraph"/>
              <w:rPr>
                <w:color w:val="000000" w:themeColor="text1"/>
              </w:rPr>
            </w:pPr>
          </w:p>
        </w:tc>
      </w:tr>
    </w:tbl>
    <w:p w14:paraId="7399F4DA"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74533FE2" w14:textId="159FA48A" w:rsidR="00FD2BBA" w:rsidRPr="007C0BE2" w:rsidRDefault="00FD2BBA" w:rsidP="00FD2BBA">
      <w:pPr>
        <w:pStyle w:val="Heading4"/>
        <w:spacing w:before="0" w:after="0" w:line="240" w:lineRule="auto"/>
        <w:rPr>
          <w:rFonts w:ascii="Gill Sans MT" w:hAnsi="Gill Sans MT" w:cs="Arial"/>
          <w:sz w:val="24"/>
          <w:szCs w:val="24"/>
        </w:rPr>
      </w:pPr>
      <w:r w:rsidRPr="7CEBBE87">
        <w:rPr>
          <w:rFonts w:ascii="Gill Sans MT" w:hAnsi="Gill Sans MT" w:cs="Arial"/>
          <w:b w:val="0"/>
          <w:bCs w:val="0"/>
          <w:sz w:val="24"/>
          <w:szCs w:val="24"/>
        </w:rPr>
        <w:t xml:space="preserve">In order for the </w:t>
      </w:r>
      <w:proofErr w:type="gramStart"/>
      <w:r w:rsidRPr="7CEBBE87">
        <w:rPr>
          <w:rFonts w:ascii="Gill Sans MT" w:hAnsi="Gill Sans MT" w:cs="Arial"/>
          <w:b w:val="0"/>
          <w:bCs w:val="0"/>
          <w:sz w:val="24"/>
          <w:szCs w:val="24"/>
        </w:rPr>
        <w:t>District</w:t>
      </w:r>
      <w:proofErr w:type="gramEnd"/>
      <w:r w:rsidRPr="7CEBBE87">
        <w:rPr>
          <w:rFonts w:ascii="Gill Sans MT" w:hAnsi="Gill Sans MT" w:cs="Arial"/>
          <w:b w:val="0"/>
          <w:bCs w:val="0"/>
          <w:sz w:val="24"/>
          <w:szCs w:val="24"/>
        </w:rPr>
        <w:t xml:space="preserve"> to reach the end-of-the-year success criteria above, there will need to be progress throughout the year.  </w:t>
      </w:r>
      <w:r w:rsidR="006C2C41" w:rsidRPr="7CEBBE87">
        <w:rPr>
          <w:rFonts w:ascii="Gill Sans MT" w:hAnsi="Gill Sans MT" w:cs="Arial"/>
          <w:b w:val="0"/>
          <w:bCs w:val="0"/>
          <w:sz w:val="24"/>
          <w:szCs w:val="24"/>
        </w:rPr>
        <w:t xml:space="preserve">What are the benchmarks and milestones the district will look for during the year </w:t>
      </w:r>
      <w:r w:rsidR="006C2C41" w:rsidRPr="7CEBBE87">
        <w:rPr>
          <w:rFonts w:ascii="Gill Sans MT" w:hAnsi="Gill Sans MT" w:cs="Arial"/>
          <w:sz w:val="24"/>
          <w:szCs w:val="24"/>
        </w:rPr>
        <w:t>to know that we are on track to meet the end-of-the-year success criteria listed above?</w:t>
      </w:r>
      <w:r w:rsidR="006C2C41" w:rsidRPr="7CEBBE87">
        <w:rPr>
          <w:rFonts w:ascii="Gill Sans MT" w:hAnsi="Gill Sans MT" w:cs="Arial"/>
          <w:b w:val="0"/>
          <w:bCs w:val="0"/>
          <w:sz w:val="24"/>
          <w:szCs w:val="24"/>
        </w:rPr>
        <w:t xml:space="preserve">  Consider both implementation milestones and improved outcomes.  </w:t>
      </w:r>
    </w:p>
    <w:tbl>
      <w:tblPr>
        <w:tblStyle w:val="TableGrid"/>
        <w:tblW w:w="0" w:type="auto"/>
        <w:tblLook w:val="04A0" w:firstRow="1" w:lastRow="0" w:firstColumn="1" w:lastColumn="0" w:noHBand="0" w:noVBand="1"/>
      </w:tblPr>
      <w:tblGrid>
        <w:gridCol w:w="4405"/>
        <w:gridCol w:w="2788"/>
        <w:gridCol w:w="3597"/>
      </w:tblGrid>
      <w:tr w:rsidR="00FD2BBA" w14:paraId="5F426F7A" w14:textId="77777777" w:rsidTr="7CEBBE87">
        <w:tc>
          <w:tcPr>
            <w:tcW w:w="4405" w:type="dxa"/>
            <w:shd w:val="clear" w:color="auto" w:fill="DBE5F1" w:themeFill="accent1" w:themeFillTint="33"/>
          </w:tcPr>
          <w:p w14:paraId="4B06E6ED" w14:textId="6C074A39" w:rsidR="7CEBBE87" w:rsidRDefault="7CEBBE87" w:rsidP="7CEBBE87">
            <w:pPr>
              <w:rPr>
                <w:rFonts w:ascii="Gill Sans MT" w:hAnsi="Gill Sans MT"/>
              </w:rPr>
            </w:pPr>
            <w:r w:rsidRPr="7CEBBE87">
              <w:rPr>
                <w:rFonts w:ascii="Gill Sans MT" w:hAnsi="Gill Sans MT"/>
              </w:rPr>
              <w:t>Success Criteria (What data will we review and what improvements do we hope to see when reviewing that data throughout the year if we are on track to achieve our end-of-year success criteria?)</w:t>
            </w:r>
          </w:p>
        </w:tc>
        <w:tc>
          <w:tcPr>
            <w:tcW w:w="2788" w:type="dxa"/>
            <w:shd w:val="clear" w:color="auto" w:fill="DBE5F1" w:themeFill="accent1" w:themeFillTint="33"/>
          </w:tcPr>
          <w:p w14:paraId="5E2E0F55" w14:textId="5C0C4655" w:rsidR="7CEBBE87" w:rsidRDefault="7CEBBE87" w:rsidP="7CEBBE87">
            <w:pPr>
              <w:rPr>
                <w:rFonts w:ascii="Gill Sans MT" w:hAnsi="Gill Sans MT"/>
              </w:rPr>
            </w:pPr>
            <w:r w:rsidRPr="7CEBBE87">
              <w:rPr>
                <w:rFonts w:ascii="Gill Sans MT" w:hAnsi="Gill Sans MT"/>
              </w:rPr>
              <w:t>When would we want to achieve this success criteria if we are on track?</w:t>
            </w:r>
          </w:p>
        </w:tc>
        <w:tc>
          <w:tcPr>
            <w:tcW w:w="3597" w:type="dxa"/>
            <w:shd w:val="clear" w:color="auto" w:fill="FFFFCC"/>
          </w:tcPr>
          <w:p w14:paraId="40357E7E" w14:textId="77777777" w:rsidR="00FD2BBA" w:rsidRPr="007C0BE2" w:rsidRDefault="00FD2B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1DDAB394" w14:textId="77777777" w:rsidTr="7CEBBE87">
        <w:tc>
          <w:tcPr>
            <w:tcW w:w="4405" w:type="dxa"/>
          </w:tcPr>
          <w:p w14:paraId="12BB9502" w14:textId="77777777" w:rsidR="00FD2BBA" w:rsidRDefault="00FD2BBA" w:rsidP="0011643F"/>
        </w:tc>
        <w:tc>
          <w:tcPr>
            <w:tcW w:w="2788" w:type="dxa"/>
          </w:tcPr>
          <w:p w14:paraId="4150209A" w14:textId="77777777" w:rsidR="00FD2BBA" w:rsidRDefault="00FD2BBA" w:rsidP="0011643F"/>
        </w:tc>
        <w:tc>
          <w:tcPr>
            <w:tcW w:w="3597" w:type="dxa"/>
          </w:tcPr>
          <w:p w14:paraId="39FF9A99" w14:textId="77777777" w:rsidR="00FD2BBA" w:rsidRDefault="00FD2BBA" w:rsidP="0011643F"/>
        </w:tc>
      </w:tr>
      <w:tr w:rsidR="00FD2BBA" w14:paraId="7EFE8516" w14:textId="77777777" w:rsidTr="7CEBBE87">
        <w:tc>
          <w:tcPr>
            <w:tcW w:w="4405" w:type="dxa"/>
          </w:tcPr>
          <w:p w14:paraId="6A27FFFE" w14:textId="77777777" w:rsidR="00FD2BBA" w:rsidRDefault="00FD2BBA" w:rsidP="0011643F"/>
        </w:tc>
        <w:tc>
          <w:tcPr>
            <w:tcW w:w="2788" w:type="dxa"/>
          </w:tcPr>
          <w:p w14:paraId="1B949B34" w14:textId="77777777" w:rsidR="00FD2BBA" w:rsidRDefault="00FD2BBA" w:rsidP="0011643F"/>
        </w:tc>
        <w:tc>
          <w:tcPr>
            <w:tcW w:w="3597" w:type="dxa"/>
          </w:tcPr>
          <w:p w14:paraId="2F12CAE5" w14:textId="77777777" w:rsidR="00FD2BBA" w:rsidRDefault="00FD2BBA" w:rsidP="0011643F"/>
        </w:tc>
      </w:tr>
      <w:tr w:rsidR="00FD2BBA" w14:paraId="5F4A7D1D" w14:textId="77777777" w:rsidTr="7CEBBE87">
        <w:tc>
          <w:tcPr>
            <w:tcW w:w="4405" w:type="dxa"/>
          </w:tcPr>
          <w:p w14:paraId="05448B4A" w14:textId="77777777" w:rsidR="00FD2BBA" w:rsidRDefault="00FD2BBA" w:rsidP="0011643F"/>
        </w:tc>
        <w:tc>
          <w:tcPr>
            <w:tcW w:w="2788" w:type="dxa"/>
          </w:tcPr>
          <w:p w14:paraId="31A057BF" w14:textId="77777777" w:rsidR="00FD2BBA" w:rsidRDefault="00FD2BBA" w:rsidP="0011643F"/>
        </w:tc>
        <w:tc>
          <w:tcPr>
            <w:tcW w:w="3597" w:type="dxa"/>
          </w:tcPr>
          <w:p w14:paraId="6F530743" w14:textId="77777777" w:rsidR="00FD2BBA" w:rsidRDefault="00FD2BBA" w:rsidP="0011643F"/>
        </w:tc>
      </w:tr>
      <w:tr w:rsidR="00FD2BBA" w14:paraId="7FBD6016" w14:textId="77777777" w:rsidTr="7CEBBE87">
        <w:tc>
          <w:tcPr>
            <w:tcW w:w="4405" w:type="dxa"/>
          </w:tcPr>
          <w:p w14:paraId="47AEB167" w14:textId="77777777" w:rsidR="00FD2BBA" w:rsidRDefault="00FD2BBA" w:rsidP="0011643F"/>
        </w:tc>
        <w:tc>
          <w:tcPr>
            <w:tcW w:w="2788" w:type="dxa"/>
          </w:tcPr>
          <w:p w14:paraId="13D89D87" w14:textId="77777777" w:rsidR="00FD2BBA" w:rsidRDefault="00FD2BBA" w:rsidP="0011643F"/>
        </w:tc>
        <w:tc>
          <w:tcPr>
            <w:tcW w:w="3597" w:type="dxa"/>
          </w:tcPr>
          <w:p w14:paraId="7820071A" w14:textId="77777777" w:rsidR="00FD2BBA" w:rsidRDefault="00FD2BBA" w:rsidP="0011643F"/>
        </w:tc>
      </w:tr>
      <w:tr w:rsidR="00FD2BBA" w14:paraId="56152DF8" w14:textId="77777777" w:rsidTr="7CEBBE87">
        <w:tc>
          <w:tcPr>
            <w:tcW w:w="4405" w:type="dxa"/>
          </w:tcPr>
          <w:p w14:paraId="1F1C1EB6" w14:textId="77777777" w:rsidR="00FD2BBA" w:rsidRDefault="00FD2BBA" w:rsidP="0011643F"/>
        </w:tc>
        <w:tc>
          <w:tcPr>
            <w:tcW w:w="2788" w:type="dxa"/>
          </w:tcPr>
          <w:p w14:paraId="14D2E331" w14:textId="77777777" w:rsidR="00FD2BBA" w:rsidRDefault="00FD2BBA" w:rsidP="0011643F"/>
        </w:tc>
        <w:tc>
          <w:tcPr>
            <w:tcW w:w="3597" w:type="dxa"/>
          </w:tcPr>
          <w:p w14:paraId="796295AE" w14:textId="77777777" w:rsidR="00FD2BBA" w:rsidRDefault="00FD2BBA" w:rsidP="0011643F"/>
        </w:tc>
      </w:tr>
      <w:tr w:rsidR="00FD2BBA" w14:paraId="6B3EB5B4" w14:textId="77777777" w:rsidTr="7CEBBE87">
        <w:tc>
          <w:tcPr>
            <w:tcW w:w="4405" w:type="dxa"/>
          </w:tcPr>
          <w:p w14:paraId="05916361" w14:textId="77777777" w:rsidR="00FD2BBA" w:rsidRDefault="00FD2BBA" w:rsidP="0011643F"/>
        </w:tc>
        <w:tc>
          <w:tcPr>
            <w:tcW w:w="2788" w:type="dxa"/>
          </w:tcPr>
          <w:p w14:paraId="359E4360" w14:textId="77777777" w:rsidR="00FD2BBA" w:rsidRDefault="00FD2BBA" w:rsidP="0011643F"/>
        </w:tc>
        <w:tc>
          <w:tcPr>
            <w:tcW w:w="3597" w:type="dxa"/>
          </w:tcPr>
          <w:p w14:paraId="138B8A20" w14:textId="77777777" w:rsidR="00FD2BBA" w:rsidRDefault="00FD2BBA" w:rsidP="0011643F"/>
        </w:tc>
      </w:tr>
    </w:tbl>
    <w:p w14:paraId="58ABF803" w14:textId="77777777" w:rsidR="007E46C2" w:rsidRPr="00CF4AF2" w:rsidRDefault="007E46C2" w:rsidP="007E46C2">
      <w:pPr>
        <w:rPr>
          <w:b/>
          <w:bCs/>
          <w:color w:val="000000" w:themeColor="text1"/>
        </w:rPr>
      </w:pPr>
    </w:p>
    <w:p w14:paraId="58567676" w14:textId="77777777" w:rsidR="007E46C2" w:rsidRDefault="007E46C2" w:rsidP="007E46C2">
      <w:pPr>
        <w:spacing w:after="0" w:line="240" w:lineRule="auto"/>
        <w:textAlignment w:val="baseline"/>
        <w:rPr>
          <w:rFonts w:ascii="Calibri" w:eastAsia="Times New Roman" w:hAnsi="Calibri" w:cs="Calibri"/>
        </w:rPr>
        <w:sectPr w:rsidR="007E46C2" w:rsidSect="00265E8B">
          <w:type w:val="continuous"/>
          <w:pgSz w:w="12240" w:h="15840"/>
          <w:pgMar w:top="720" w:right="720" w:bottom="720" w:left="720" w:header="720" w:footer="720" w:gutter="0"/>
          <w:cols w:space="720"/>
          <w:docGrid w:linePitch="360"/>
        </w:sectPr>
      </w:pPr>
    </w:p>
    <w:p w14:paraId="422C990C" w14:textId="77777777" w:rsidR="00D84A73" w:rsidRDefault="00D84A73" w:rsidP="009A74D0">
      <w:pPr>
        <w:pStyle w:val="Heading1"/>
        <w:sectPr w:rsidR="00D84A73" w:rsidSect="00265E8B">
          <w:headerReference w:type="default" r:id="rId17"/>
          <w:footerReference w:type="default" r:id="rId18"/>
          <w:type w:val="continuous"/>
          <w:pgSz w:w="12240" w:h="15840"/>
          <w:pgMar w:top="720" w:right="720" w:bottom="720" w:left="720" w:header="720" w:footer="720" w:gutter="0"/>
          <w:cols w:space="720"/>
          <w:docGrid w:linePitch="360"/>
        </w:sectPr>
      </w:pPr>
    </w:p>
    <w:p w14:paraId="080B71E0" w14:textId="421EE7E7" w:rsidR="007E46C2" w:rsidRDefault="007E46C2" w:rsidP="009A74D0">
      <w:pPr>
        <w:pStyle w:val="Heading1"/>
      </w:pPr>
      <w:r>
        <w:lastRenderedPageBreak/>
        <w:t>PRIORITY 4</w:t>
      </w:r>
    </w:p>
    <w:p w14:paraId="36B36D3F" w14:textId="3F45BCBE" w:rsidR="00E754B5" w:rsidRPr="00E754B5" w:rsidRDefault="00E754B5" w:rsidP="00E754B5">
      <w:pPr>
        <w:spacing w:after="0"/>
      </w:pPr>
      <w:r w:rsidRPr="00A96500">
        <w:rPr>
          <w:i/>
          <w:iCs/>
        </w:rPr>
        <w:t>This section can be deleted if the</w:t>
      </w:r>
      <w:r>
        <w:rPr>
          <w:i/>
          <w:iCs/>
        </w:rPr>
        <w:t xml:space="preserve"> </w:t>
      </w:r>
      <w:proofErr w:type="gramStart"/>
      <w:r>
        <w:rPr>
          <w:i/>
          <w:iCs/>
        </w:rPr>
        <w:t>District</w:t>
      </w:r>
      <w:proofErr w:type="gramEnd"/>
      <w:r w:rsidRPr="00A96500">
        <w:rPr>
          <w:i/>
          <w:iCs/>
        </w:rPr>
        <w:t xml:space="preserve"> does not have a </w:t>
      </w:r>
      <w:r>
        <w:rPr>
          <w:i/>
          <w:iCs/>
        </w:rPr>
        <w:t>fourth priority</w:t>
      </w:r>
      <w:r w:rsidRPr="00A96500">
        <w:rPr>
          <w:i/>
          <w:iCs/>
        </w:rPr>
        <w:t>.</w:t>
      </w:r>
    </w:p>
    <w:p w14:paraId="3A1C4C28" w14:textId="77777777" w:rsidR="007E46C2" w:rsidRPr="005A1BFB" w:rsidRDefault="007E46C2" w:rsidP="00F83B3A">
      <w:pPr>
        <w:pStyle w:val="Heading2"/>
      </w:pPr>
      <w:r>
        <w:t>Our Priority</w:t>
      </w:r>
    </w:p>
    <w:tbl>
      <w:tblPr>
        <w:tblStyle w:val="TableGridLight"/>
        <w:tblW w:w="10799" w:type="dxa"/>
        <w:jc w:val="center"/>
        <w:tblLook w:val="04A0" w:firstRow="1" w:lastRow="0" w:firstColumn="1" w:lastColumn="0" w:noHBand="0" w:noVBand="1"/>
      </w:tblPr>
      <w:tblGrid>
        <w:gridCol w:w="4367"/>
        <w:gridCol w:w="6432"/>
      </w:tblGrid>
      <w:tr w:rsidR="00A403AE" w:rsidRPr="00BE355D" w14:paraId="4CB35572" w14:textId="77777777" w:rsidTr="00D84A73">
        <w:trPr>
          <w:trHeight w:val="455"/>
          <w:jc w:val="center"/>
        </w:trPr>
        <w:tc>
          <w:tcPr>
            <w:tcW w:w="4367" w:type="dxa"/>
            <w:shd w:val="clear" w:color="auto" w:fill="DBE5F1" w:themeFill="accent1" w:themeFillTint="33"/>
            <w:hideMark/>
          </w:tcPr>
          <w:p w14:paraId="6AA273B2" w14:textId="7E65C8DB" w:rsidR="007E46C2" w:rsidRPr="00235F22" w:rsidRDefault="007E46C2"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0F70B5">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2</w:t>
            </w:r>
            <w:r w:rsidR="000F70B5">
              <w:rPr>
                <w:rFonts w:ascii="Gill Sans MT" w:eastAsia="Times New Roman" w:hAnsi="Gill Sans MT" w:cs="Calibri"/>
                <w:b/>
                <w:bCs/>
                <w:sz w:val="24"/>
                <w:szCs w:val="24"/>
              </w:rPr>
              <w:t>6</w:t>
            </w:r>
            <w:r w:rsidRPr="00235F22">
              <w:rPr>
                <w:rFonts w:ascii="Gill Sans MT" w:eastAsia="Times New Roman" w:hAnsi="Gill Sans MT" w:cs="Calibri"/>
                <w:b/>
                <w:bCs/>
                <w:sz w:val="24"/>
                <w:szCs w:val="24"/>
              </w:rPr>
              <w:t>?</w:t>
            </w:r>
          </w:p>
        </w:tc>
        <w:tc>
          <w:tcPr>
            <w:tcW w:w="6432" w:type="dxa"/>
            <w:shd w:val="clear" w:color="auto" w:fill="auto"/>
          </w:tcPr>
          <w:p w14:paraId="753D5358" w14:textId="77777777" w:rsidR="007E46C2" w:rsidRPr="00DE27F2" w:rsidRDefault="007E46C2" w:rsidP="0011643F">
            <w:pPr>
              <w:spacing w:after="0" w:line="240" w:lineRule="auto"/>
              <w:textAlignment w:val="baseline"/>
              <w:rPr>
                <w:rFonts w:ascii="Calibri" w:eastAsia="Times New Roman" w:hAnsi="Calibri" w:cs="Calibri"/>
              </w:rPr>
            </w:pPr>
          </w:p>
        </w:tc>
      </w:tr>
      <w:tr w:rsidR="00A403AE" w:rsidRPr="00BE355D" w14:paraId="4DCF4693" w14:textId="77777777" w:rsidTr="00D84A73">
        <w:trPr>
          <w:trHeight w:val="324"/>
          <w:jc w:val="center"/>
        </w:trPr>
        <w:tc>
          <w:tcPr>
            <w:tcW w:w="4367" w:type="dxa"/>
            <w:shd w:val="clear" w:color="auto" w:fill="DBE5F1" w:themeFill="accent1" w:themeFillTint="33"/>
          </w:tcPr>
          <w:p w14:paraId="16E1E7A2" w14:textId="77777777" w:rsidR="007E46C2" w:rsidRPr="00235F22" w:rsidRDefault="007E46C2"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737FF6EF" w14:textId="77777777" w:rsidR="007E46C2" w:rsidRPr="009C0E53" w:rsidRDefault="007E46C2"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0F311ACD" w14:textId="5F7846C8"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9DDD435" w14:textId="7777777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7E22D5C2" w14:textId="24405D1F"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What makes this the right</w:t>
            </w:r>
            <w:r w:rsidR="009A3DA4">
              <w:rPr>
                <w:rFonts w:ascii="Calibri" w:eastAsia="Times New Roman" w:hAnsi="Calibri" w:cs="Calibri"/>
                <w:i/>
                <w:iCs/>
                <w:sz w:val="20"/>
                <w:szCs w:val="20"/>
              </w:rPr>
              <w:t xml:space="preserve"> Priority</w:t>
            </w:r>
            <w:r w:rsidRPr="009C0E53">
              <w:rPr>
                <w:rFonts w:ascii="Calibri" w:eastAsia="Times New Roman" w:hAnsi="Calibri" w:cs="Calibri"/>
                <w:i/>
                <w:iCs/>
                <w:sz w:val="20"/>
                <w:szCs w:val="20"/>
              </w:rPr>
              <w:t xml:space="preserve"> to pursue? </w:t>
            </w:r>
          </w:p>
          <w:p w14:paraId="196F71E2" w14:textId="62B7F5D2" w:rsidR="007E46C2" w:rsidRPr="00DF0D0C" w:rsidRDefault="007E46C2"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9A3DA4">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B45597">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71227E0C" w14:textId="77777777" w:rsidR="00836231" w:rsidRDefault="00836231" w:rsidP="00836231">
            <w:pPr>
              <w:spacing w:after="0" w:line="240" w:lineRule="auto"/>
              <w:textAlignment w:val="baseline"/>
              <w:rPr>
                <w:rFonts w:ascii="Calibri" w:eastAsia="Times New Roman" w:hAnsi="Calibri" w:cs="Calibri"/>
                <w:b/>
                <w:bCs/>
              </w:rPr>
            </w:pPr>
          </w:p>
          <w:p w14:paraId="6E8DEFDB" w14:textId="77777777" w:rsidR="00836231" w:rsidRPr="0007017A" w:rsidRDefault="00836231" w:rsidP="00836231">
            <w:pPr>
              <w:spacing w:after="0" w:line="240" w:lineRule="auto"/>
              <w:textAlignment w:val="baseline"/>
              <w:rPr>
                <w:rFonts w:ascii="Calibri" w:eastAsia="Times New Roman" w:hAnsi="Calibri" w:cs="Calibri"/>
                <w:i/>
                <w:iCs/>
                <w:sz w:val="20"/>
                <w:szCs w:val="20"/>
              </w:rPr>
            </w:pPr>
            <w:r w:rsidRPr="0057467B">
              <w:rPr>
                <w:rFonts w:ascii="Calibri" w:eastAsia="Times New Roman" w:hAnsi="Calibri" w:cs="Calibri"/>
                <w:i/>
                <w:iCs/>
                <w:sz w:val="20"/>
                <w:szCs w:val="20"/>
              </w:rPr>
              <w:t>Districts with schools identified for TSI, ATSI, or CSI</w:t>
            </w:r>
            <w:r>
              <w:rPr>
                <w:rFonts w:ascii="Calibri" w:eastAsia="Times New Roman" w:hAnsi="Calibri" w:cs="Calibri"/>
                <w:i/>
                <w:iCs/>
                <w:sz w:val="20"/>
                <w:szCs w:val="20"/>
              </w:rPr>
              <w:t xml:space="preserve"> should also consider:</w:t>
            </w:r>
          </w:p>
          <w:p w14:paraId="74F8C8FC" w14:textId="3A1EC4D7" w:rsidR="007E46C2" w:rsidRPr="00B45597"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B45597">
              <w:rPr>
                <w:rFonts w:ascii="Calibri" w:eastAsia="Times New Roman" w:hAnsi="Calibri" w:cs="Calibri"/>
                <w:i/>
                <w:iCs/>
                <w:sz w:val="20"/>
                <w:szCs w:val="20"/>
              </w:rPr>
              <w:t>In what ways is this influenced by</w:t>
            </w:r>
            <w:r w:rsidR="00B45597">
              <w:rPr>
                <w:rFonts w:ascii="Calibri" w:eastAsia="Times New Roman" w:hAnsi="Calibri" w:cs="Calibri"/>
                <w:i/>
                <w:iCs/>
                <w:sz w:val="20"/>
                <w:szCs w:val="20"/>
              </w:rPr>
              <w:t xml:space="preserve"> what was learned through the Envision-Analyze-Listen activities</w:t>
            </w:r>
            <w:r w:rsidRPr="00B45597">
              <w:rPr>
                <w:rFonts w:ascii="Calibri" w:eastAsia="Times New Roman" w:hAnsi="Calibri" w:cs="Calibri"/>
                <w:i/>
                <w:iCs/>
                <w:sz w:val="20"/>
                <w:szCs w:val="20"/>
              </w:rPr>
              <w:t xml:space="preserve"> </w:t>
            </w:r>
            <w:r w:rsidR="00B45597">
              <w:rPr>
                <w:rFonts w:ascii="Calibri" w:eastAsia="Times New Roman" w:hAnsi="Calibri" w:cs="Calibri"/>
                <w:i/>
                <w:iCs/>
                <w:sz w:val="20"/>
                <w:szCs w:val="20"/>
              </w:rPr>
              <w:t>in your school(s)</w:t>
            </w:r>
            <w:r w:rsidR="00887404">
              <w:rPr>
                <w:rFonts w:ascii="Calibri" w:eastAsia="Times New Roman" w:hAnsi="Calibri" w:cs="Calibri"/>
                <w:i/>
                <w:iCs/>
                <w:sz w:val="20"/>
                <w:szCs w:val="20"/>
              </w:rPr>
              <w:t xml:space="preserve"> identified for TSI/ATSI/CSI supports?</w:t>
            </w:r>
          </w:p>
          <w:p w14:paraId="07435307" w14:textId="45A97F73"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50446D">
              <w:rPr>
                <w:rFonts w:ascii="Calibri" w:eastAsia="Times New Roman" w:hAnsi="Calibri" w:cs="Calibri"/>
                <w:i/>
                <w:iCs/>
                <w:sz w:val="20"/>
                <w:szCs w:val="20"/>
              </w:rPr>
              <w:t>Key Strategies</w:t>
            </w:r>
            <w:r>
              <w:rPr>
                <w:rFonts w:ascii="Calibri" w:eastAsia="Times New Roman" w:hAnsi="Calibri" w:cs="Calibri"/>
                <w:i/>
                <w:iCs/>
                <w:sz w:val="20"/>
                <w:szCs w:val="20"/>
              </w:rPr>
              <w:t xml:space="preserve"> of your school(s)</w:t>
            </w:r>
            <w:r w:rsidR="00887404">
              <w:rPr>
                <w:rFonts w:ascii="Calibri" w:eastAsia="Times New Roman" w:hAnsi="Calibri" w:cs="Calibri"/>
                <w:i/>
                <w:iCs/>
                <w:sz w:val="20"/>
                <w:szCs w:val="20"/>
              </w:rPr>
              <w:t xml:space="preserve"> identified for TSI/ATSI/CSI supports?</w:t>
            </w:r>
          </w:p>
        </w:tc>
        <w:tc>
          <w:tcPr>
            <w:tcW w:w="6432" w:type="dxa"/>
            <w:shd w:val="clear" w:color="auto" w:fill="auto"/>
          </w:tcPr>
          <w:p w14:paraId="3CD4E12D" w14:textId="77777777" w:rsidR="007E46C2" w:rsidRPr="008449B9" w:rsidRDefault="007E46C2" w:rsidP="0011643F">
            <w:pPr>
              <w:tabs>
                <w:tab w:val="left" w:pos="2175"/>
              </w:tabs>
              <w:jc w:val="both"/>
              <w:rPr>
                <w:rFonts w:eastAsia="Times New Roman" w:cs="Calibri"/>
              </w:rPr>
            </w:pPr>
          </w:p>
        </w:tc>
      </w:tr>
    </w:tbl>
    <w:p w14:paraId="1653B9DD" w14:textId="635C0AB2" w:rsidR="0037067C" w:rsidRDefault="0037067C">
      <w:pPr>
        <w:spacing w:after="0" w:line="240" w:lineRule="auto"/>
        <w:rPr>
          <w:rFonts w:ascii="Gill Sans MT" w:eastAsia="Times New Roman" w:hAnsi="Gill Sans MT" w:cstheme="majorBidi"/>
          <w:color w:val="365F91" w:themeColor="accent1" w:themeShade="BF"/>
          <w:sz w:val="32"/>
          <w:szCs w:val="26"/>
        </w:rPr>
      </w:pPr>
    </w:p>
    <w:p w14:paraId="49364DFF" w14:textId="46787600" w:rsidR="007E46C2" w:rsidRDefault="007E46C2" w:rsidP="00F83B3A">
      <w:pPr>
        <w:pStyle w:val="Heading2"/>
      </w:pPr>
      <w:r>
        <w:t>Key Strategies and Resources</w:t>
      </w:r>
    </w:p>
    <w:tbl>
      <w:tblPr>
        <w:tblStyle w:val="GridTable4-Accent1"/>
        <w:tblW w:w="10800" w:type="dxa"/>
        <w:jc w:val="center"/>
        <w:tblLook w:val="04A0" w:firstRow="1" w:lastRow="0" w:firstColumn="1" w:lastColumn="0" w:noHBand="0" w:noVBand="1"/>
      </w:tblPr>
      <w:tblGrid>
        <w:gridCol w:w="3055"/>
        <w:gridCol w:w="4320"/>
        <w:gridCol w:w="3425"/>
      </w:tblGrid>
      <w:tr w:rsidR="00C73C2B" w:rsidRPr="00BE355D" w14:paraId="167CB63F" w14:textId="77777777" w:rsidTr="00091B45">
        <w:trPr>
          <w:cnfStyle w:val="100000000000" w:firstRow="1" w:lastRow="0" w:firstColumn="0" w:lastColumn="0" w:oddVBand="0" w:evenVBand="0" w:oddHBand="0"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27039359" w14:textId="77777777" w:rsidR="00C73C2B" w:rsidRPr="007A2F68" w:rsidRDefault="00C73C2B"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4F387634"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425" w:type="dxa"/>
            <w:shd w:val="clear" w:color="auto" w:fill="1F497D" w:themeFill="text2"/>
          </w:tcPr>
          <w:p w14:paraId="6DACBA87"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C73C2B" w:rsidRPr="00BE355D" w14:paraId="02D0000E" w14:textId="77777777" w:rsidTr="00091B45">
        <w:trPr>
          <w:cnfStyle w:val="000000100000" w:firstRow="0" w:lastRow="0" w:firstColumn="0" w:lastColumn="0" w:oddVBand="0" w:evenVBand="0" w:oddHBand="1" w:evenHBand="0" w:firstRowFirstColumn="0" w:firstRowLastColumn="0" w:lastRowFirstColumn="0" w:lastRowLastColumn="0"/>
          <w:trHeight w:val="915"/>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49684343" w14:textId="77777777" w:rsidR="00C73C2B" w:rsidRPr="00520959" w:rsidRDefault="00C73C2B"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3FE939E8" w14:textId="63493FCE"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does this strategy entail?</w:t>
            </w:r>
            <w:r>
              <w:rPr>
                <w:rFonts w:ascii="Gill Sans MT" w:eastAsia="Times New Roman" w:hAnsi="Gill Sans MT" w:cs="Calibri"/>
                <w:color w:val="FFFFFF" w:themeColor="background1"/>
                <w:sz w:val="24"/>
                <w:szCs w:val="24"/>
              </w:rPr>
              <w:t xml:space="preserve"> What will implementation look like in our district?</w:t>
            </w:r>
            <w:r w:rsidRPr="00520959">
              <w:rPr>
                <w:rFonts w:ascii="Gill Sans MT" w:eastAsia="Times New Roman" w:hAnsi="Gill Sans MT" w:cs="Calibri"/>
                <w:color w:val="FFFFFF" w:themeColor="background1"/>
                <w:sz w:val="24"/>
                <w:szCs w:val="24"/>
              </w:rPr>
              <w:t xml:space="preserve"> </w:t>
            </w:r>
          </w:p>
        </w:tc>
        <w:tc>
          <w:tcPr>
            <w:tcW w:w="3425" w:type="dxa"/>
            <w:shd w:val="clear" w:color="auto" w:fill="4472C4"/>
          </w:tcPr>
          <w:p w14:paraId="6F49F1D9" w14:textId="77777777"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C73C2B" w:rsidRPr="00BE355D" w14:paraId="2CEFA0CA"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009ED40F"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6839F50D"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11094D85"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3C138937"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7FF82511"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6DB30C83"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425" w:type="dxa"/>
          </w:tcPr>
          <w:p w14:paraId="105F88E6" w14:textId="77777777" w:rsidR="00C73C2B" w:rsidRPr="003F585C"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C73C2B" w:rsidRPr="00BE355D" w14:paraId="4690B6AB"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5483DC85"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61AFB67A"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4D295AE4" w14:textId="77777777" w:rsidR="00C73C2B" w:rsidRPr="003F585C"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C73C2B" w:rsidRPr="00BE355D" w14:paraId="0AB4A551"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38BC8FCB"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34E53823"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425" w:type="dxa"/>
          </w:tcPr>
          <w:p w14:paraId="28D83D4E" w14:textId="77777777" w:rsidR="00C73C2B" w:rsidRPr="006B5475"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73C2B" w:rsidRPr="00BE355D" w14:paraId="5DEA87F9"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4F36CEF2"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04ADEE70" w14:textId="77777777" w:rsidR="00C73C2B"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7BD60E2B"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07120488"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096F3B25" w14:textId="77777777" w:rsidR="00C73C2B" w:rsidRPr="000E7622" w:rsidRDefault="00C73C2B" w:rsidP="0011643F">
            <w:pPr>
              <w:spacing w:after="0" w:line="240" w:lineRule="auto"/>
              <w:textAlignment w:val="baseline"/>
            </w:pPr>
          </w:p>
        </w:tc>
        <w:tc>
          <w:tcPr>
            <w:tcW w:w="4320" w:type="dxa"/>
          </w:tcPr>
          <w:p w14:paraId="0B3CAC33"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425" w:type="dxa"/>
          </w:tcPr>
          <w:p w14:paraId="65E115E6"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3E6B4A2" w14:textId="76C5A96A"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4AC66F1" w14:textId="77777777" w:rsidR="007E46C2" w:rsidRDefault="007E46C2" w:rsidP="00F83B3A">
      <w:pPr>
        <w:pStyle w:val="Heading2"/>
        <w:sectPr w:rsidR="007E46C2" w:rsidSect="00D84A73">
          <w:pgSz w:w="12240" w:h="15840"/>
          <w:pgMar w:top="720" w:right="720" w:bottom="720" w:left="720" w:header="720" w:footer="720" w:gutter="0"/>
          <w:cols w:space="720"/>
          <w:docGrid w:linePitch="360"/>
        </w:sectPr>
      </w:pPr>
    </w:p>
    <w:p w14:paraId="44F61F51" w14:textId="77777777" w:rsidR="007E46C2" w:rsidRDefault="007E46C2" w:rsidP="00F83B3A">
      <w:pPr>
        <w:pStyle w:val="Heading2"/>
      </w:pPr>
      <w:r>
        <w:lastRenderedPageBreak/>
        <w:t>Measuring Success</w:t>
      </w:r>
    </w:p>
    <w:p w14:paraId="3CDF6393"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60FBD312"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3D7E9119" w14:textId="77777777" w:rsidTr="0011643F">
        <w:trPr>
          <w:trHeight w:val="365"/>
          <w:jc w:val="center"/>
        </w:trPr>
        <w:tc>
          <w:tcPr>
            <w:tcW w:w="10800" w:type="dxa"/>
            <w:shd w:val="clear" w:color="auto" w:fill="DBE5F1" w:themeFill="accent1" w:themeFillTint="33"/>
          </w:tcPr>
          <w:p w14:paraId="37DD3D1F" w14:textId="755AD96E" w:rsidR="00FD2BBA" w:rsidRPr="005A1BFB" w:rsidRDefault="00FD2B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0F70B5">
              <w:rPr>
                <w:rFonts w:ascii="Gill Sans MT" w:eastAsia="Times New Roman" w:hAnsi="Gill Sans MT" w:cs="Calibri"/>
                <w:sz w:val="24"/>
                <w:szCs w:val="24"/>
              </w:rPr>
              <w:t>5</w:t>
            </w:r>
            <w:r w:rsidRPr="005A1BFB">
              <w:rPr>
                <w:rFonts w:ascii="Gill Sans MT" w:eastAsia="Times New Roman" w:hAnsi="Gill Sans MT" w:cs="Calibri"/>
                <w:sz w:val="24"/>
                <w:szCs w:val="24"/>
              </w:rPr>
              <w:t>-2</w:t>
            </w:r>
            <w:r w:rsidR="000F70B5">
              <w:rPr>
                <w:rFonts w:ascii="Gill Sans MT" w:eastAsia="Times New Roman" w:hAnsi="Gill Sans MT" w:cs="Calibri"/>
                <w:sz w:val="24"/>
                <w:szCs w:val="24"/>
              </w:rPr>
              <w:t>6</w:t>
            </w:r>
            <w:r w:rsidRPr="005A1BFB">
              <w:rPr>
                <w:rFonts w:ascii="Gill Sans MT" w:eastAsia="Times New Roman" w:hAnsi="Gill Sans MT" w:cs="Calibri"/>
                <w:sz w:val="24"/>
                <w:szCs w:val="24"/>
              </w:rPr>
              <w:t xml:space="preserve"> school year.</w:t>
            </w:r>
          </w:p>
        </w:tc>
      </w:tr>
      <w:tr w:rsidR="00FD2BBA" w14:paraId="4F56BEDB" w14:textId="77777777" w:rsidTr="0011643F">
        <w:trPr>
          <w:trHeight w:val="1115"/>
          <w:jc w:val="center"/>
        </w:trPr>
        <w:tc>
          <w:tcPr>
            <w:tcW w:w="10800" w:type="dxa"/>
          </w:tcPr>
          <w:p w14:paraId="3B9146D2" w14:textId="77777777" w:rsidR="00FD2BBA" w:rsidRPr="00BE0C0B" w:rsidRDefault="00FD2BBA" w:rsidP="0011643F">
            <w:pPr>
              <w:pStyle w:val="ListParagraph"/>
              <w:rPr>
                <w:color w:val="000000" w:themeColor="text1"/>
              </w:rPr>
            </w:pPr>
          </w:p>
        </w:tc>
      </w:tr>
    </w:tbl>
    <w:p w14:paraId="4DE4A5DC"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57BBBBA4" w14:textId="1F9B0677" w:rsidR="00FD2BBA" w:rsidRPr="007C0BE2" w:rsidRDefault="00FD2BBA" w:rsidP="00FD2BBA">
      <w:pPr>
        <w:pStyle w:val="Heading4"/>
        <w:spacing w:before="0" w:after="0" w:line="240" w:lineRule="auto"/>
        <w:rPr>
          <w:rFonts w:ascii="Gill Sans MT" w:hAnsi="Gill Sans MT" w:cs="Arial"/>
          <w:sz w:val="24"/>
          <w:szCs w:val="24"/>
        </w:rPr>
      </w:pPr>
      <w:r w:rsidRPr="7CEBBE87">
        <w:rPr>
          <w:rFonts w:ascii="Gill Sans MT" w:hAnsi="Gill Sans MT" w:cs="Arial"/>
          <w:b w:val="0"/>
          <w:bCs w:val="0"/>
          <w:sz w:val="24"/>
          <w:szCs w:val="24"/>
        </w:rPr>
        <w:t xml:space="preserve">In order for the </w:t>
      </w:r>
      <w:proofErr w:type="gramStart"/>
      <w:r w:rsidRPr="7CEBBE87">
        <w:rPr>
          <w:rFonts w:ascii="Gill Sans MT" w:hAnsi="Gill Sans MT" w:cs="Arial"/>
          <w:b w:val="0"/>
          <w:bCs w:val="0"/>
          <w:sz w:val="24"/>
          <w:szCs w:val="24"/>
        </w:rPr>
        <w:t>District</w:t>
      </w:r>
      <w:proofErr w:type="gramEnd"/>
      <w:r w:rsidRPr="7CEBBE87">
        <w:rPr>
          <w:rFonts w:ascii="Gill Sans MT" w:hAnsi="Gill Sans MT" w:cs="Arial"/>
          <w:b w:val="0"/>
          <w:bCs w:val="0"/>
          <w:sz w:val="24"/>
          <w:szCs w:val="24"/>
        </w:rPr>
        <w:t xml:space="preserve"> to reach the end-of-the-year success criteria above, there will need to be progress throughout the year.  </w:t>
      </w:r>
      <w:r w:rsidR="006C2C41" w:rsidRPr="7CEBBE87">
        <w:rPr>
          <w:rFonts w:ascii="Gill Sans MT" w:hAnsi="Gill Sans MT" w:cs="Arial"/>
          <w:b w:val="0"/>
          <w:bCs w:val="0"/>
          <w:sz w:val="24"/>
          <w:szCs w:val="24"/>
        </w:rPr>
        <w:t xml:space="preserve">What are the benchmarks and milestones the district will look for during the year </w:t>
      </w:r>
      <w:r w:rsidR="006C2C41" w:rsidRPr="7CEBBE87">
        <w:rPr>
          <w:rFonts w:ascii="Gill Sans MT" w:hAnsi="Gill Sans MT" w:cs="Arial"/>
          <w:sz w:val="24"/>
          <w:szCs w:val="24"/>
        </w:rPr>
        <w:t>to know that we are on track to meet the end-of-the-year success criteria listed above</w:t>
      </w:r>
      <w:r w:rsidR="006C2C41" w:rsidRPr="7CEBBE87">
        <w:rPr>
          <w:rFonts w:ascii="Gill Sans MT" w:hAnsi="Gill Sans MT" w:cs="Arial"/>
          <w:b w:val="0"/>
          <w:bCs w:val="0"/>
          <w:sz w:val="24"/>
          <w:szCs w:val="24"/>
        </w:rPr>
        <w:t xml:space="preserve">?  Consider both implementation milestones and improved outcomes.  </w:t>
      </w:r>
    </w:p>
    <w:tbl>
      <w:tblPr>
        <w:tblStyle w:val="TableGrid"/>
        <w:tblW w:w="0" w:type="auto"/>
        <w:tblLook w:val="04A0" w:firstRow="1" w:lastRow="0" w:firstColumn="1" w:lastColumn="0" w:noHBand="0" w:noVBand="1"/>
      </w:tblPr>
      <w:tblGrid>
        <w:gridCol w:w="4405"/>
        <w:gridCol w:w="2788"/>
        <w:gridCol w:w="3597"/>
      </w:tblGrid>
      <w:tr w:rsidR="00FD2BBA" w14:paraId="582AD8D7" w14:textId="77777777" w:rsidTr="7CEBBE87">
        <w:tc>
          <w:tcPr>
            <w:tcW w:w="4405" w:type="dxa"/>
            <w:shd w:val="clear" w:color="auto" w:fill="DBE5F1" w:themeFill="accent1" w:themeFillTint="33"/>
          </w:tcPr>
          <w:p w14:paraId="5E0393B1" w14:textId="6C074A39" w:rsidR="7CEBBE87" w:rsidRDefault="7CEBBE87" w:rsidP="7CEBBE87">
            <w:pPr>
              <w:rPr>
                <w:rFonts w:ascii="Gill Sans MT" w:hAnsi="Gill Sans MT"/>
              </w:rPr>
            </w:pPr>
            <w:r w:rsidRPr="7CEBBE87">
              <w:rPr>
                <w:rFonts w:ascii="Gill Sans MT" w:hAnsi="Gill Sans MT"/>
              </w:rPr>
              <w:t>Success Criteria (What data will we review and what improvements do we hope to see when reviewing that data throughout the year if we are on track to achieve our end-of-year success criteria?)</w:t>
            </w:r>
          </w:p>
        </w:tc>
        <w:tc>
          <w:tcPr>
            <w:tcW w:w="2788" w:type="dxa"/>
            <w:shd w:val="clear" w:color="auto" w:fill="DBE5F1" w:themeFill="accent1" w:themeFillTint="33"/>
          </w:tcPr>
          <w:p w14:paraId="30BE1366" w14:textId="5C0C4655" w:rsidR="7CEBBE87" w:rsidRDefault="7CEBBE87" w:rsidP="7CEBBE87">
            <w:pPr>
              <w:rPr>
                <w:rFonts w:ascii="Gill Sans MT" w:hAnsi="Gill Sans MT"/>
              </w:rPr>
            </w:pPr>
            <w:r w:rsidRPr="7CEBBE87">
              <w:rPr>
                <w:rFonts w:ascii="Gill Sans MT" w:hAnsi="Gill Sans MT"/>
              </w:rPr>
              <w:t>When would we want to achieve this success criteria if we are on track?</w:t>
            </w:r>
          </w:p>
        </w:tc>
        <w:tc>
          <w:tcPr>
            <w:tcW w:w="3597" w:type="dxa"/>
            <w:shd w:val="clear" w:color="auto" w:fill="FFFFCC"/>
          </w:tcPr>
          <w:p w14:paraId="2E679E26" w14:textId="77777777" w:rsidR="00FD2BBA" w:rsidRPr="007C0BE2" w:rsidRDefault="00FD2B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4FCC4202" w14:textId="77777777" w:rsidTr="7CEBBE87">
        <w:tc>
          <w:tcPr>
            <w:tcW w:w="4405" w:type="dxa"/>
          </w:tcPr>
          <w:p w14:paraId="7ECDA36B" w14:textId="77777777" w:rsidR="00FD2BBA" w:rsidRDefault="00FD2BBA" w:rsidP="0011643F"/>
        </w:tc>
        <w:tc>
          <w:tcPr>
            <w:tcW w:w="2788" w:type="dxa"/>
          </w:tcPr>
          <w:p w14:paraId="32032E9E" w14:textId="77777777" w:rsidR="00FD2BBA" w:rsidRDefault="00FD2BBA" w:rsidP="0011643F"/>
        </w:tc>
        <w:tc>
          <w:tcPr>
            <w:tcW w:w="3597" w:type="dxa"/>
          </w:tcPr>
          <w:p w14:paraId="3F2028DB" w14:textId="77777777" w:rsidR="00FD2BBA" w:rsidRDefault="00FD2BBA" w:rsidP="0011643F"/>
        </w:tc>
      </w:tr>
      <w:tr w:rsidR="00FD2BBA" w14:paraId="2AFC5BED" w14:textId="77777777" w:rsidTr="7CEBBE87">
        <w:tc>
          <w:tcPr>
            <w:tcW w:w="4405" w:type="dxa"/>
          </w:tcPr>
          <w:p w14:paraId="6A0D2881" w14:textId="77777777" w:rsidR="00FD2BBA" w:rsidRDefault="00FD2BBA" w:rsidP="0011643F"/>
        </w:tc>
        <w:tc>
          <w:tcPr>
            <w:tcW w:w="2788" w:type="dxa"/>
          </w:tcPr>
          <w:p w14:paraId="15D7DEA4" w14:textId="77777777" w:rsidR="00FD2BBA" w:rsidRDefault="00FD2BBA" w:rsidP="0011643F"/>
        </w:tc>
        <w:tc>
          <w:tcPr>
            <w:tcW w:w="3597" w:type="dxa"/>
          </w:tcPr>
          <w:p w14:paraId="15850422" w14:textId="77777777" w:rsidR="00FD2BBA" w:rsidRDefault="00FD2BBA" w:rsidP="0011643F"/>
        </w:tc>
      </w:tr>
      <w:tr w:rsidR="00FD2BBA" w14:paraId="300E3227" w14:textId="77777777" w:rsidTr="7CEBBE87">
        <w:tc>
          <w:tcPr>
            <w:tcW w:w="4405" w:type="dxa"/>
          </w:tcPr>
          <w:p w14:paraId="2E5F6931" w14:textId="77777777" w:rsidR="00FD2BBA" w:rsidRDefault="00FD2BBA" w:rsidP="0011643F"/>
        </w:tc>
        <w:tc>
          <w:tcPr>
            <w:tcW w:w="2788" w:type="dxa"/>
          </w:tcPr>
          <w:p w14:paraId="1D534B54" w14:textId="77777777" w:rsidR="00FD2BBA" w:rsidRDefault="00FD2BBA" w:rsidP="0011643F"/>
        </w:tc>
        <w:tc>
          <w:tcPr>
            <w:tcW w:w="3597" w:type="dxa"/>
          </w:tcPr>
          <w:p w14:paraId="1F7D96C8" w14:textId="77777777" w:rsidR="00FD2BBA" w:rsidRDefault="00FD2BBA" w:rsidP="0011643F"/>
        </w:tc>
      </w:tr>
      <w:tr w:rsidR="00FD2BBA" w14:paraId="595266F0" w14:textId="77777777" w:rsidTr="7CEBBE87">
        <w:tc>
          <w:tcPr>
            <w:tcW w:w="4405" w:type="dxa"/>
          </w:tcPr>
          <w:p w14:paraId="2BA6BE30" w14:textId="77777777" w:rsidR="00FD2BBA" w:rsidRDefault="00FD2BBA" w:rsidP="0011643F"/>
        </w:tc>
        <w:tc>
          <w:tcPr>
            <w:tcW w:w="2788" w:type="dxa"/>
          </w:tcPr>
          <w:p w14:paraId="36DAFDDF" w14:textId="77777777" w:rsidR="00FD2BBA" w:rsidRDefault="00FD2BBA" w:rsidP="0011643F"/>
        </w:tc>
        <w:tc>
          <w:tcPr>
            <w:tcW w:w="3597" w:type="dxa"/>
          </w:tcPr>
          <w:p w14:paraId="0A4A23F7" w14:textId="77777777" w:rsidR="00FD2BBA" w:rsidRDefault="00FD2BBA" w:rsidP="0011643F"/>
        </w:tc>
      </w:tr>
      <w:tr w:rsidR="00FD2BBA" w14:paraId="0D26002E" w14:textId="77777777" w:rsidTr="7CEBBE87">
        <w:tc>
          <w:tcPr>
            <w:tcW w:w="4405" w:type="dxa"/>
          </w:tcPr>
          <w:p w14:paraId="4943E578" w14:textId="77777777" w:rsidR="00FD2BBA" w:rsidRDefault="00FD2BBA" w:rsidP="0011643F"/>
        </w:tc>
        <w:tc>
          <w:tcPr>
            <w:tcW w:w="2788" w:type="dxa"/>
          </w:tcPr>
          <w:p w14:paraId="4CC71618" w14:textId="77777777" w:rsidR="00FD2BBA" w:rsidRDefault="00FD2BBA" w:rsidP="0011643F"/>
        </w:tc>
        <w:tc>
          <w:tcPr>
            <w:tcW w:w="3597" w:type="dxa"/>
          </w:tcPr>
          <w:p w14:paraId="0CA766F8" w14:textId="77777777" w:rsidR="00FD2BBA" w:rsidRDefault="00FD2BBA" w:rsidP="0011643F"/>
        </w:tc>
      </w:tr>
      <w:tr w:rsidR="00FD2BBA" w14:paraId="2818B95E" w14:textId="77777777" w:rsidTr="7CEBBE87">
        <w:tc>
          <w:tcPr>
            <w:tcW w:w="4405" w:type="dxa"/>
          </w:tcPr>
          <w:p w14:paraId="05E18E26" w14:textId="77777777" w:rsidR="00FD2BBA" w:rsidRDefault="00FD2BBA" w:rsidP="0011643F"/>
        </w:tc>
        <w:tc>
          <w:tcPr>
            <w:tcW w:w="2788" w:type="dxa"/>
          </w:tcPr>
          <w:p w14:paraId="39170C71" w14:textId="77777777" w:rsidR="00FD2BBA" w:rsidRDefault="00FD2BBA" w:rsidP="0011643F"/>
        </w:tc>
        <w:tc>
          <w:tcPr>
            <w:tcW w:w="3597" w:type="dxa"/>
          </w:tcPr>
          <w:p w14:paraId="44450D36" w14:textId="77777777" w:rsidR="00FD2BBA" w:rsidRDefault="00FD2BBA" w:rsidP="0011643F"/>
        </w:tc>
      </w:tr>
    </w:tbl>
    <w:p w14:paraId="233D6453" w14:textId="77777777" w:rsidR="007E46C2" w:rsidRPr="00CF4AF2" w:rsidRDefault="007E46C2" w:rsidP="007E46C2">
      <w:pPr>
        <w:rPr>
          <w:b/>
          <w:bCs/>
          <w:color w:val="000000" w:themeColor="text1"/>
        </w:rPr>
      </w:pPr>
    </w:p>
    <w:p w14:paraId="7F889911" w14:textId="77777777" w:rsidR="00E754B5" w:rsidRDefault="00E754B5" w:rsidP="007C1A40">
      <w:pPr>
        <w:spacing w:after="0" w:line="240" w:lineRule="auto"/>
        <w:textAlignment w:val="baseline"/>
        <w:rPr>
          <w:rFonts w:ascii="Calibri" w:eastAsia="Times New Roman" w:hAnsi="Calibri" w:cs="Calibri"/>
        </w:rPr>
        <w:sectPr w:rsidR="00E754B5" w:rsidSect="00265E8B">
          <w:type w:val="continuous"/>
          <w:pgSz w:w="12240" w:h="15840"/>
          <w:pgMar w:top="720" w:right="720" w:bottom="720" w:left="720" w:header="720" w:footer="720" w:gutter="0"/>
          <w:cols w:space="720"/>
          <w:docGrid w:linePitch="360"/>
        </w:sectPr>
      </w:pPr>
    </w:p>
    <w:p w14:paraId="233143BB" w14:textId="77777777" w:rsidR="00D84A73" w:rsidRDefault="00D84A73" w:rsidP="009A74D0">
      <w:pPr>
        <w:pStyle w:val="Heading1"/>
        <w:sectPr w:rsidR="00D84A73" w:rsidSect="00265E8B">
          <w:headerReference w:type="default" r:id="rId19"/>
          <w:footerReference w:type="default" r:id="rId20"/>
          <w:type w:val="continuous"/>
          <w:pgSz w:w="12240" w:h="15840"/>
          <w:pgMar w:top="720" w:right="720" w:bottom="720" w:left="720" w:header="720" w:footer="720" w:gutter="0"/>
          <w:cols w:space="720"/>
          <w:docGrid w:linePitch="360"/>
        </w:sectPr>
      </w:pPr>
    </w:p>
    <w:p w14:paraId="760BB10A" w14:textId="2BCFCA33" w:rsidR="00E754B5" w:rsidRDefault="00E754B5" w:rsidP="009A74D0">
      <w:pPr>
        <w:pStyle w:val="Heading1"/>
      </w:pPr>
      <w:r>
        <w:lastRenderedPageBreak/>
        <w:t>PRIORITY 5</w:t>
      </w:r>
    </w:p>
    <w:p w14:paraId="3993CCE9" w14:textId="7FF4D9A7" w:rsidR="00E754B5" w:rsidRPr="00E754B5" w:rsidRDefault="00E754B5" w:rsidP="00E754B5">
      <w:pPr>
        <w:spacing w:after="0"/>
      </w:pPr>
      <w:r w:rsidRPr="00A96500">
        <w:rPr>
          <w:i/>
          <w:iCs/>
        </w:rPr>
        <w:t>This section can be deleted if the</w:t>
      </w:r>
      <w:r>
        <w:rPr>
          <w:i/>
          <w:iCs/>
        </w:rPr>
        <w:t xml:space="preserve"> </w:t>
      </w:r>
      <w:proofErr w:type="gramStart"/>
      <w:r>
        <w:rPr>
          <w:i/>
          <w:iCs/>
        </w:rPr>
        <w:t>District</w:t>
      </w:r>
      <w:proofErr w:type="gramEnd"/>
      <w:r w:rsidRPr="00A96500">
        <w:rPr>
          <w:i/>
          <w:iCs/>
        </w:rPr>
        <w:t xml:space="preserve"> does not have a </w:t>
      </w:r>
      <w:r>
        <w:rPr>
          <w:i/>
          <w:iCs/>
        </w:rPr>
        <w:t>fifth priority</w:t>
      </w:r>
      <w:r w:rsidRPr="00A96500">
        <w:rPr>
          <w:i/>
          <w:iCs/>
        </w:rPr>
        <w:t>.</w:t>
      </w:r>
    </w:p>
    <w:p w14:paraId="7628DF48" w14:textId="77777777" w:rsidR="00E754B5" w:rsidRPr="005A1BFB" w:rsidRDefault="00E754B5" w:rsidP="00F83B3A">
      <w:pPr>
        <w:pStyle w:val="Heading2"/>
      </w:pPr>
      <w:r>
        <w:t>Our Priority</w:t>
      </w:r>
    </w:p>
    <w:tbl>
      <w:tblPr>
        <w:tblStyle w:val="TableGridLight"/>
        <w:tblW w:w="10835" w:type="dxa"/>
        <w:jc w:val="center"/>
        <w:tblLook w:val="04A0" w:firstRow="1" w:lastRow="0" w:firstColumn="1" w:lastColumn="0" w:noHBand="0" w:noVBand="1"/>
      </w:tblPr>
      <w:tblGrid>
        <w:gridCol w:w="4382"/>
        <w:gridCol w:w="6453"/>
      </w:tblGrid>
      <w:tr w:rsidR="00E754B5" w:rsidRPr="00BE355D" w14:paraId="35CF3A85" w14:textId="77777777" w:rsidTr="00D84A73">
        <w:trPr>
          <w:trHeight w:val="444"/>
          <w:jc w:val="center"/>
        </w:trPr>
        <w:tc>
          <w:tcPr>
            <w:tcW w:w="4382" w:type="dxa"/>
            <w:shd w:val="clear" w:color="auto" w:fill="DBE5F1" w:themeFill="accent1" w:themeFillTint="33"/>
            <w:hideMark/>
          </w:tcPr>
          <w:p w14:paraId="190AC8CA" w14:textId="2D4CE18E" w:rsidR="00E754B5" w:rsidRPr="00235F22" w:rsidRDefault="00E754B5"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0F70B5">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2</w:t>
            </w:r>
            <w:r w:rsidR="000F70B5">
              <w:rPr>
                <w:rFonts w:ascii="Gill Sans MT" w:eastAsia="Times New Roman" w:hAnsi="Gill Sans MT" w:cs="Calibri"/>
                <w:b/>
                <w:bCs/>
                <w:sz w:val="24"/>
                <w:szCs w:val="24"/>
              </w:rPr>
              <w:t>6</w:t>
            </w:r>
            <w:r w:rsidRPr="00235F22">
              <w:rPr>
                <w:rFonts w:ascii="Gill Sans MT" w:eastAsia="Times New Roman" w:hAnsi="Gill Sans MT" w:cs="Calibri"/>
                <w:b/>
                <w:bCs/>
                <w:sz w:val="24"/>
                <w:szCs w:val="24"/>
              </w:rPr>
              <w:t>?</w:t>
            </w:r>
          </w:p>
        </w:tc>
        <w:tc>
          <w:tcPr>
            <w:tcW w:w="6453" w:type="dxa"/>
          </w:tcPr>
          <w:p w14:paraId="4DC5BC22" w14:textId="77777777" w:rsidR="00E754B5" w:rsidRPr="00DE27F2" w:rsidRDefault="00E754B5" w:rsidP="0011643F">
            <w:pPr>
              <w:spacing w:after="0" w:line="240" w:lineRule="auto"/>
              <w:textAlignment w:val="baseline"/>
              <w:rPr>
                <w:rFonts w:ascii="Calibri" w:eastAsia="Times New Roman" w:hAnsi="Calibri" w:cs="Calibri"/>
              </w:rPr>
            </w:pPr>
          </w:p>
        </w:tc>
      </w:tr>
      <w:tr w:rsidR="00E754B5" w:rsidRPr="00BE355D" w14:paraId="31D292E3" w14:textId="77777777" w:rsidTr="00D84A73">
        <w:trPr>
          <w:trHeight w:val="316"/>
          <w:jc w:val="center"/>
        </w:trPr>
        <w:tc>
          <w:tcPr>
            <w:tcW w:w="4382" w:type="dxa"/>
            <w:shd w:val="clear" w:color="auto" w:fill="DBE5F1" w:themeFill="accent1" w:themeFillTint="33"/>
          </w:tcPr>
          <w:p w14:paraId="6A04D5CF" w14:textId="77777777" w:rsidR="00E754B5" w:rsidRPr="00235F22" w:rsidRDefault="00E754B5"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568B49B4" w14:textId="77777777" w:rsidR="00E754B5" w:rsidRPr="009C0E53" w:rsidRDefault="00E754B5"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3897609F" w14:textId="034C6393" w:rsidR="00E754B5" w:rsidRPr="009C0E53" w:rsidRDefault="00E754B5"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D40575">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26292A0" w14:textId="77777777" w:rsidR="00E754B5" w:rsidRPr="009C0E53" w:rsidRDefault="00E754B5"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3A9FB5F4" w14:textId="2494BBEC" w:rsidR="00E754B5" w:rsidRPr="009C0E53" w:rsidRDefault="00E754B5"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D40575">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1C142377" w14:textId="2AA1D7E3" w:rsidR="00E754B5" w:rsidRPr="00DF0D0C" w:rsidRDefault="00E754B5"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D40575">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4D18FA">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635B6CBB" w14:textId="77777777" w:rsidR="00975150" w:rsidRDefault="00975150" w:rsidP="00975150">
            <w:pPr>
              <w:spacing w:after="0" w:line="240" w:lineRule="auto"/>
              <w:textAlignment w:val="baseline"/>
              <w:rPr>
                <w:rFonts w:ascii="Calibri" w:eastAsia="Times New Roman" w:hAnsi="Calibri" w:cs="Calibri"/>
                <w:i/>
                <w:iCs/>
                <w:sz w:val="20"/>
                <w:szCs w:val="20"/>
              </w:rPr>
            </w:pPr>
          </w:p>
          <w:p w14:paraId="29064B9E" w14:textId="09322253" w:rsidR="00975150" w:rsidRPr="0007017A" w:rsidRDefault="00975150" w:rsidP="00975150">
            <w:pPr>
              <w:spacing w:after="0" w:line="240" w:lineRule="auto"/>
              <w:textAlignment w:val="baseline"/>
              <w:rPr>
                <w:rFonts w:ascii="Calibri" w:eastAsia="Times New Roman" w:hAnsi="Calibri" w:cs="Calibri"/>
                <w:i/>
                <w:iCs/>
                <w:sz w:val="20"/>
                <w:szCs w:val="20"/>
              </w:rPr>
            </w:pPr>
            <w:r w:rsidRPr="0057467B">
              <w:rPr>
                <w:rFonts w:ascii="Calibri" w:eastAsia="Times New Roman" w:hAnsi="Calibri" w:cs="Calibri"/>
                <w:i/>
                <w:iCs/>
                <w:sz w:val="20"/>
                <w:szCs w:val="20"/>
              </w:rPr>
              <w:t>Districts with schools identified for TSI, ATSI, or CSI</w:t>
            </w:r>
            <w:r>
              <w:rPr>
                <w:rFonts w:ascii="Calibri" w:eastAsia="Times New Roman" w:hAnsi="Calibri" w:cs="Calibri"/>
                <w:i/>
                <w:iCs/>
                <w:sz w:val="20"/>
                <w:szCs w:val="20"/>
              </w:rPr>
              <w:t xml:space="preserve"> should also consider:</w:t>
            </w:r>
          </w:p>
          <w:p w14:paraId="061B3D27" w14:textId="2C2BE5CD" w:rsidR="00E754B5" w:rsidRPr="004D18FA" w:rsidRDefault="00E754B5"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4D18FA">
              <w:rPr>
                <w:rFonts w:ascii="Calibri" w:eastAsia="Times New Roman" w:hAnsi="Calibri" w:cs="Calibri"/>
                <w:i/>
                <w:iCs/>
                <w:sz w:val="20"/>
                <w:szCs w:val="20"/>
              </w:rPr>
              <w:t xml:space="preserve">In what ways is this influenced </w:t>
            </w:r>
            <w:r w:rsidR="004D18FA" w:rsidRPr="003D0411">
              <w:rPr>
                <w:rFonts w:ascii="Calibri" w:eastAsia="Times New Roman" w:hAnsi="Calibri" w:cs="Calibri"/>
                <w:i/>
                <w:iCs/>
                <w:sz w:val="20"/>
                <w:szCs w:val="20"/>
              </w:rPr>
              <w:t xml:space="preserve">by </w:t>
            </w:r>
            <w:r w:rsidR="004D18FA">
              <w:rPr>
                <w:rFonts w:ascii="Calibri" w:eastAsia="Times New Roman" w:hAnsi="Calibri" w:cs="Calibri"/>
                <w:i/>
                <w:iCs/>
                <w:sz w:val="20"/>
                <w:szCs w:val="20"/>
              </w:rPr>
              <w:t>what was learned through the Envision-Analyze-Listen activities in your school(s)</w:t>
            </w:r>
            <w:r w:rsidR="002350AC">
              <w:rPr>
                <w:rFonts w:ascii="Calibri" w:eastAsia="Times New Roman" w:hAnsi="Calibri" w:cs="Calibri"/>
                <w:i/>
                <w:iCs/>
                <w:sz w:val="20"/>
                <w:szCs w:val="20"/>
              </w:rPr>
              <w:t xml:space="preserve"> identified for TSI/ATSI/CSI supports?</w:t>
            </w:r>
          </w:p>
          <w:p w14:paraId="5E05A74E" w14:textId="0072894F" w:rsidR="00E754B5" w:rsidRPr="006A256F" w:rsidRDefault="00E754B5"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50446D">
              <w:rPr>
                <w:rFonts w:ascii="Calibri" w:eastAsia="Times New Roman" w:hAnsi="Calibri" w:cs="Calibri"/>
                <w:i/>
                <w:iCs/>
                <w:sz w:val="20"/>
                <w:szCs w:val="20"/>
              </w:rPr>
              <w:t>Key Strategies</w:t>
            </w:r>
            <w:r>
              <w:rPr>
                <w:rFonts w:ascii="Calibri" w:eastAsia="Times New Roman" w:hAnsi="Calibri" w:cs="Calibri"/>
                <w:i/>
                <w:iCs/>
                <w:sz w:val="20"/>
                <w:szCs w:val="20"/>
              </w:rPr>
              <w:t xml:space="preserve"> of your school(s)</w:t>
            </w:r>
            <w:r w:rsidR="002350AC">
              <w:rPr>
                <w:rFonts w:ascii="Calibri" w:eastAsia="Times New Roman" w:hAnsi="Calibri" w:cs="Calibri"/>
                <w:i/>
                <w:iCs/>
                <w:sz w:val="20"/>
                <w:szCs w:val="20"/>
              </w:rPr>
              <w:t xml:space="preserve"> identified for TSI/ATSI/CSI supports?</w:t>
            </w:r>
          </w:p>
        </w:tc>
        <w:tc>
          <w:tcPr>
            <w:tcW w:w="6453" w:type="dxa"/>
          </w:tcPr>
          <w:p w14:paraId="19F046A3" w14:textId="77777777" w:rsidR="00E754B5" w:rsidRPr="008449B9" w:rsidRDefault="00E754B5" w:rsidP="0011643F">
            <w:pPr>
              <w:tabs>
                <w:tab w:val="left" w:pos="2175"/>
              </w:tabs>
              <w:jc w:val="both"/>
              <w:rPr>
                <w:rFonts w:eastAsia="Times New Roman" w:cs="Calibri"/>
              </w:rPr>
            </w:pPr>
          </w:p>
        </w:tc>
      </w:tr>
    </w:tbl>
    <w:p w14:paraId="50F25CEE" w14:textId="18434478" w:rsidR="0037067C" w:rsidRDefault="0037067C">
      <w:pPr>
        <w:spacing w:after="0" w:line="240" w:lineRule="auto"/>
        <w:rPr>
          <w:rFonts w:ascii="Gill Sans MT" w:eastAsia="Times New Roman" w:hAnsi="Gill Sans MT" w:cstheme="majorBidi"/>
          <w:color w:val="365F91" w:themeColor="accent1" w:themeShade="BF"/>
          <w:sz w:val="32"/>
          <w:szCs w:val="26"/>
        </w:rPr>
      </w:pPr>
    </w:p>
    <w:p w14:paraId="6F58D87C" w14:textId="0CCA88E4" w:rsidR="00E754B5" w:rsidRDefault="00E754B5" w:rsidP="00F83B3A">
      <w:pPr>
        <w:pStyle w:val="Heading2"/>
      </w:pPr>
      <w:r>
        <w:t>Key Strategies and Resources</w:t>
      </w:r>
    </w:p>
    <w:tbl>
      <w:tblPr>
        <w:tblStyle w:val="GridTable4-Accent1"/>
        <w:tblW w:w="10718" w:type="dxa"/>
        <w:jc w:val="center"/>
        <w:tblLook w:val="04A0" w:firstRow="1" w:lastRow="0" w:firstColumn="1" w:lastColumn="0" w:noHBand="0" w:noVBand="1"/>
      </w:tblPr>
      <w:tblGrid>
        <w:gridCol w:w="3055"/>
        <w:gridCol w:w="4320"/>
        <w:gridCol w:w="3343"/>
      </w:tblGrid>
      <w:tr w:rsidR="00C73C2B" w:rsidRPr="00BE355D" w14:paraId="2998D45C" w14:textId="77777777" w:rsidTr="00091B45">
        <w:trPr>
          <w:cnfStyle w:val="100000000000" w:firstRow="1" w:lastRow="0" w:firstColumn="0" w:lastColumn="0" w:oddVBand="0" w:evenVBand="0" w:oddHBand="0" w:evenHBand="0" w:firstRowFirstColumn="0" w:firstRowLastColumn="0" w:lastRowFirstColumn="0" w:lastRowLastColumn="0"/>
          <w:trHeight w:val="484"/>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53F7AEBA" w14:textId="77777777" w:rsidR="00C73C2B" w:rsidRPr="007A2F68" w:rsidRDefault="00C73C2B"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5FF70284"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3" w:type="dxa"/>
            <w:shd w:val="clear" w:color="auto" w:fill="1F497D" w:themeFill="text2"/>
          </w:tcPr>
          <w:p w14:paraId="01F18570"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C73C2B" w:rsidRPr="00BE355D" w14:paraId="4DE60228" w14:textId="77777777" w:rsidTr="00091B45">
        <w:trPr>
          <w:cnfStyle w:val="000000100000" w:firstRow="0" w:lastRow="0" w:firstColumn="0" w:lastColumn="0" w:oddVBand="0" w:evenVBand="0" w:oddHBand="1" w:evenHBand="0" w:firstRowFirstColumn="0" w:firstRowLastColumn="0" w:lastRowFirstColumn="0" w:lastRowLastColumn="0"/>
          <w:trHeight w:val="888"/>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67178984" w14:textId="77777777" w:rsidR="00C73C2B" w:rsidRPr="00520959" w:rsidRDefault="00C73C2B"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0D03715C" w14:textId="5470FD20"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3" w:type="dxa"/>
            <w:shd w:val="clear" w:color="auto" w:fill="4472C4"/>
          </w:tcPr>
          <w:p w14:paraId="75A173D7" w14:textId="77777777"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C73C2B" w:rsidRPr="00BE355D" w14:paraId="3F481AF5"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0BED8689"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324EEC9E"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3B5ECF6B"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26B401F3"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4C3EEFBC"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257FEB1F"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3" w:type="dxa"/>
          </w:tcPr>
          <w:p w14:paraId="3CA5261D" w14:textId="77777777" w:rsidR="00C73C2B" w:rsidRPr="003F585C"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C73C2B" w:rsidRPr="00BE355D" w14:paraId="73EA4AE9"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62BB91D4"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50D667F4"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6CA0E7D2" w14:textId="77777777" w:rsidR="00C73C2B" w:rsidRPr="003F585C"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C73C2B" w:rsidRPr="00BE355D" w14:paraId="213C70CE"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7E48D4F0"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4B1DE49C"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3" w:type="dxa"/>
          </w:tcPr>
          <w:p w14:paraId="02F8E381" w14:textId="77777777" w:rsidR="00C73C2B" w:rsidRPr="006B5475"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73C2B" w:rsidRPr="00BE355D" w14:paraId="4B0936F2"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26C0575F"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3BE49B66" w14:textId="77777777" w:rsidR="00C73C2B"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10E20C94"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3A793B43"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3B8DD00F" w14:textId="77777777" w:rsidR="00C73C2B" w:rsidRPr="000E7622" w:rsidRDefault="00C73C2B" w:rsidP="0011643F">
            <w:pPr>
              <w:spacing w:after="0" w:line="240" w:lineRule="auto"/>
              <w:textAlignment w:val="baseline"/>
            </w:pPr>
          </w:p>
        </w:tc>
        <w:tc>
          <w:tcPr>
            <w:tcW w:w="4320" w:type="dxa"/>
          </w:tcPr>
          <w:p w14:paraId="4A73A9BD"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3" w:type="dxa"/>
          </w:tcPr>
          <w:p w14:paraId="047C9553"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69F025B" w14:textId="77777777" w:rsidR="00E754B5" w:rsidRDefault="00E754B5" w:rsidP="00E754B5">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D2A2A76" w14:textId="77777777" w:rsidR="00E754B5" w:rsidRDefault="00E754B5" w:rsidP="00F83B3A">
      <w:pPr>
        <w:pStyle w:val="Heading2"/>
        <w:sectPr w:rsidR="00E754B5" w:rsidSect="00D84A73">
          <w:pgSz w:w="12240" w:h="15840"/>
          <w:pgMar w:top="720" w:right="720" w:bottom="720" w:left="720" w:header="720" w:footer="720" w:gutter="0"/>
          <w:cols w:space="720"/>
          <w:docGrid w:linePitch="360"/>
        </w:sectPr>
      </w:pPr>
    </w:p>
    <w:p w14:paraId="15ABBCB3" w14:textId="77777777" w:rsidR="00E754B5" w:rsidRDefault="00E754B5" w:rsidP="00F83B3A">
      <w:pPr>
        <w:pStyle w:val="Heading2"/>
      </w:pPr>
      <w:r>
        <w:lastRenderedPageBreak/>
        <w:t>Measuring Success</w:t>
      </w:r>
    </w:p>
    <w:p w14:paraId="1460BA04"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5DCCD975"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43C319B9" w14:textId="77777777" w:rsidTr="0011643F">
        <w:trPr>
          <w:trHeight w:val="365"/>
          <w:jc w:val="center"/>
        </w:trPr>
        <w:tc>
          <w:tcPr>
            <w:tcW w:w="10800" w:type="dxa"/>
            <w:shd w:val="clear" w:color="auto" w:fill="DBE5F1" w:themeFill="accent1" w:themeFillTint="33"/>
          </w:tcPr>
          <w:p w14:paraId="16BF4B94" w14:textId="271D3040" w:rsidR="00FD2BBA" w:rsidRPr="005A1BFB" w:rsidRDefault="00FD2B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0F70B5">
              <w:rPr>
                <w:rFonts w:ascii="Gill Sans MT" w:eastAsia="Times New Roman" w:hAnsi="Gill Sans MT" w:cs="Calibri"/>
                <w:sz w:val="24"/>
                <w:szCs w:val="24"/>
              </w:rPr>
              <w:t>5</w:t>
            </w:r>
            <w:r w:rsidRPr="005A1BFB">
              <w:rPr>
                <w:rFonts w:ascii="Gill Sans MT" w:eastAsia="Times New Roman" w:hAnsi="Gill Sans MT" w:cs="Calibri"/>
                <w:sz w:val="24"/>
                <w:szCs w:val="24"/>
              </w:rPr>
              <w:t>-2</w:t>
            </w:r>
            <w:r w:rsidR="000F70B5">
              <w:rPr>
                <w:rFonts w:ascii="Gill Sans MT" w:eastAsia="Times New Roman" w:hAnsi="Gill Sans MT" w:cs="Calibri"/>
                <w:sz w:val="24"/>
                <w:szCs w:val="24"/>
              </w:rPr>
              <w:t>6</w:t>
            </w:r>
            <w:r w:rsidRPr="005A1BFB">
              <w:rPr>
                <w:rFonts w:ascii="Gill Sans MT" w:eastAsia="Times New Roman" w:hAnsi="Gill Sans MT" w:cs="Calibri"/>
                <w:sz w:val="24"/>
                <w:szCs w:val="24"/>
              </w:rPr>
              <w:t xml:space="preserve"> school year.</w:t>
            </w:r>
          </w:p>
        </w:tc>
      </w:tr>
      <w:tr w:rsidR="00FD2BBA" w14:paraId="632AA710" w14:textId="77777777" w:rsidTr="0011643F">
        <w:trPr>
          <w:trHeight w:val="1115"/>
          <w:jc w:val="center"/>
        </w:trPr>
        <w:tc>
          <w:tcPr>
            <w:tcW w:w="10800" w:type="dxa"/>
          </w:tcPr>
          <w:p w14:paraId="2EBEA773" w14:textId="77777777" w:rsidR="00FD2BBA" w:rsidRPr="00BE0C0B" w:rsidRDefault="00FD2BBA" w:rsidP="0011643F">
            <w:pPr>
              <w:pStyle w:val="ListParagraph"/>
              <w:rPr>
                <w:color w:val="000000" w:themeColor="text1"/>
              </w:rPr>
            </w:pPr>
          </w:p>
        </w:tc>
      </w:tr>
    </w:tbl>
    <w:p w14:paraId="76580B2B"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2AB16237" w14:textId="21C91F2B" w:rsidR="00FD2BBA" w:rsidRPr="007C0BE2" w:rsidRDefault="00FD2BBA" w:rsidP="00FD2BBA">
      <w:pPr>
        <w:pStyle w:val="Heading4"/>
        <w:spacing w:before="0" w:after="0" w:line="240" w:lineRule="auto"/>
        <w:rPr>
          <w:rFonts w:ascii="Gill Sans MT" w:hAnsi="Gill Sans MT" w:cs="Arial"/>
          <w:sz w:val="24"/>
          <w:szCs w:val="24"/>
        </w:rPr>
      </w:pPr>
      <w:r w:rsidRPr="7CEBBE87">
        <w:rPr>
          <w:rFonts w:ascii="Gill Sans MT" w:hAnsi="Gill Sans MT" w:cs="Arial"/>
          <w:b w:val="0"/>
          <w:bCs w:val="0"/>
          <w:sz w:val="24"/>
          <w:szCs w:val="24"/>
        </w:rPr>
        <w:t xml:space="preserve">In order for the </w:t>
      </w:r>
      <w:proofErr w:type="gramStart"/>
      <w:r w:rsidRPr="7CEBBE87">
        <w:rPr>
          <w:rFonts w:ascii="Gill Sans MT" w:hAnsi="Gill Sans MT" w:cs="Arial"/>
          <w:b w:val="0"/>
          <w:bCs w:val="0"/>
          <w:sz w:val="24"/>
          <w:szCs w:val="24"/>
        </w:rPr>
        <w:t>District</w:t>
      </w:r>
      <w:proofErr w:type="gramEnd"/>
      <w:r w:rsidRPr="7CEBBE87">
        <w:rPr>
          <w:rFonts w:ascii="Gill Sans MT" w:hAnsi="Gill Sans MT" w:cs="Arial"/>
          <w:b w:val="0"/>
          <w:bCs w:val="0"/>
          <w:sz w:val="24"/>
          <w:szCs w:val="24"/>
        </w:rPr>
        <w:t xml:space="preserve"> to reach the end-of-the-year success criteria above, there will need to be progress throughout the year.  </w:t>
      </w:r>
      <w:r w:rsidR="0025740B" w:rsidRPr="7CEBBE87">
        <w:rPr>
          <w:rFonts w:ascii="Gill Sans MT" w:hAnsi="Gill Sans MT" w:cs="Arial"/>
          <w:b w:val="0"/>
          <w:bCs w:val="0"/>
          <w:sz w:val="24"/>
          <w:szCs w:val="24"/>
        </w:rPr>
        <w:t xml:space="preserve">What are the benchmarks and milestones the district will look for during the year </w:t>
      </w:r>
      <w:r w:rsidR="0025740B" w:rsidRPr="7CEBBE87">
        <w:rPr>
          <w:rFonts w:ascii="Gill Sans MT" w:hAnsi="Gill Sans MT" w:cs="Arial"/>
          <w:sz w:val="24"/>
          <w:szCs w:val="24"/>
        </w:rPr>
        <w:t>to know that we are on track to meet the end-of-the-year success criteria listed above?</w:t>
      </w:r>
      <w:r w:rsidR="0025740B" w:rsidRPr="7CEBBE87">
        <w:rPr>
          <w:rFonts w:ascii="Gill Sans MT" w:hAnsi="Gill Sans MT" w:cs="Arial"/>
          <w:b w:val="0"/>
          <w:bCs w:val="0"/>
          <w:sz w:val="24"/>
          <w:szCs w:val="24"/>
        </w:rPr>
        <w:t xml:space="preserve">  Consider both implementation milestones and improved outcomes.  </w:t>
      </w:r>
    </w:p>
    <w:tbl>
      <w:tblPr>
        <w:tblStyle w:val="TableGrid"/>
        <w:tblW w:w="0" w:type="auto"/>
        <w:tblLook w:val="04A0" w:firstRow="1" w:lastRow="0" w:firstColumn="1" w:lastColumn="0" w:noHBand="0" w:noVBand="1"/>
      </w:tblPr>
      <w:tblGrid>
        <w:gridCol w:w="4405"/>
        <w:gridCol w:w="2788"/>
        <w:gridCol w:w="3597"/>
      </w:tblGrid>
      <w:tr w:rsidR="00FD2BBA" w14:paraId="1EF802C0" w14:textId="77777777" w:rsidTr="7CEBBE87">
        <w:tc>
          <w:tcPr>
            <w:tcW w:w="4405" w:type="dxa"/>
            <w:shd w:val="clear" w:color="auto" w:fill="DBE5F1" w:themeFill="accent1" w:themeFillTint="33"/>
          </w:tcPr>
          <w:p w14:paraId="217A90F5" w14:textId="6C074A39" w:rsidR="7CEBBE87" w:rsidRDefault="7CEBBE87" w:rsidP="7CEBBE87">
            <w:pPr>
              <w:rPr>
                <w:rFonts w:ascii="Gill Sans MT" w:hAnsi="Gill Sans MT"/>
              </w:rPr>
            </w:pPr>
            <w:r w:rsidRPr="7CEBBE87">
              <w:rPr>
                <w:rFonts w:ascii="Gill Sans MT" w:hAnsi="Gill Sans MT"/>
              </w:rPr>
              <w:t>Success Criteria (What data will we review and what improvements do we hope to see when reviewing that data throughout the year if we are on track to achieve our end-of-year success criteria?)</w:t>
            </w:r>
          </w:p>
        </w:tc>
        <w:tc>
          <w:tcPr>
            <w:tcW w:w="2788" w:type="dxa"/>
            <w:shd w:val="clear" w:color="auto" w:fill="DBE5F1" w:themeFill="accent1" w:themeFillTint="33"/>
          </w:tcPr>
          <w:p w14:paraId="33368CE9" w14:textId="5C0C4655" w:rsidR="7CEBBE87" w:rsidRDefault="7CEBBE87" w:rsidP="7CEBBE87">
            <w:pPr>
              <w:rPr>
                <w:rFonts w:ascii="Gill Sans MT" w:hAnsi="Gill Sans MT"/>
              </w:rPr>
            </w:pPr>
            <w:r w:rsidRPr="7CEBBE87">
              <w:rPr>
                <w:rFonts w:ascii="Gill Sans MT" w:hAnsi="Gill Sans MT"/>
              </w:rPr>
              <w:t>When would we want to achieve this success criteria if we are on track?</w:t>
            </w:r>
          </w:p>
        </w:tc>
        <w:tc>
          <w:tcPr>
            <w:tcW w:w="3597" w:type="dxa"/>
            <w:shd w:val="clear" w:color="auto" w:fill="FFFFCC"/>
          </w:tcPr>
          <w:p w14:paraId="2A913055" w14:textId="77777777" w:rsidR="00FD2BBA" w:rsidRPr="007C0BE2" w:rsidRDefault="00FD2B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47393C5C" w14:textId="77777777" w:rsidTr="7CEBBE87">
        <w:tc>
          <w:tcPr>
            <w:tcW w:w="4405" w:type="dxa"/>
          </w:tcPr>
          <w:p w14:paraId="2B8E395F" w14:textId="77777777" w:rsidR="00FD2BBA" w:rsidRDefault="00FD2BBA" w:rsidP="0011643F"/>
        </w:tc>
        <w:tc>
          <w:tcPr>
            <w:tcW w:w="2788" w:type="dxa"/>
          </w:tcPr>
          <w:p w14:paraId="0A3BBF24" w14:textId="77777777" w:rsidR="00FD2BBA" w:rsidRDefault="00FD2BBA" w:rsidP="0011643F"/>
        </w:tc>
        <w:tc>
          <w:tcPr>
            <w:tcW w:w="3597" w:type="dxa"/>
          </w:tcPr>
          <w:p w14:paraId="31208273" w14:textId="77777777" w:rsidR="00FD2BBA" w:rsidRDefault="00FD2BBA" w:rsidP="0011643F"/>
        </w:tc>
      </w:tr>
      <w:tr w:rsidR="00FD2BBA" w14:paraId="406EAADC" w14:textId="77777777" w:rsidTr="7CEBBE87">
        <w:tc>
          <w:tcPr>
            <w:tcW w:w="4405" w:type="dxa"/>
          </w:tcPr>
          <w:p w14:paraId="79CD734E" w14:textId="77777777" w:rsidR="00FD2BBA" w:rsidRDefault="00FD2BBA" w:rsidP="0011643F"/>
        </w:tc>
        <w:tc>
          <w:tcPr>
            <w:tcW w:w="2788" w:type="dxa"/>
          </w:tcPr>
          <w:p w14:paraId="59CD6807" w14:textId="77777777" w:rsidR="00FD2BBA" w:rsidRDefault="00FD2BBA" w:rsidP="0011643F"/>
        </w:tc>
        <w:tc>
          <w:tcPr>
            <w:tcW w:w="3597" w:type="dxa"/>
          </w:tcPr>
          <w:p w14:paraId="381CB593" w14:textId="77777777" w:rsidR="00FD2BBA" w:rsidRDefault="00FD2BBA" w:rsidP="0011643F"/>
        </w:tc>
      </w:tr>
      <w:tr w:rsidR="00FD2BBA" w14:paraId="6EEE74BF" w14:textId="77777777" w:rsidTr="7CEBBE87">
        <w:tc>
          <w:tcPr>
            <w:tcW w:w="4405" w:type="dxa"/>
          </w:tcPr>
          <w:p w14:paraId="709D8752" w14:textId="77777777" w:rsidR="00FD2BBA" w:rsidRDefault="00FD2BBA" w:rsidP="0011643F"/>
        </w:tc>
        <w:tc>
          <w:tcPr>
            <w:tcW w:w="2788" w:type="dxa"/>
          </w:tcPr>
          <w:p w14:paraId="665D46FA" w14:textId="77777777" w:rsidR="00FD2BBA" w:rsidRDefault="00FD2BBA" w:rsidP="0011643F"/>
        </w:tc>
        <w:tc>
          <w:tcPr>
            <w:tcW w:w="3597" w:type="dxa"/>
          </w:tcPr>
          <w:p w14:paraId="2378DE22" w14:textId="77777777" w:rsidR="00FD2BBA" w:rsidRDefault="00FD2BBA" w:rsidP="0011643F"/>
        </w:tc>
      </w:tr>
      <w:tr w:rsidR="00FD2BBA" w14:paraId="1612C20F" w14:textId="77777777" w:rsidTr="7CEBBE87">
        <w:tc>
          <w:tcPr>
            <w:tcW w:w="4405" w:type="dxa"/>
          </w:tcPr>
          <w:p w14:paraId="4D01BEA5" w14:textId="77777777" w:rsidR="00FD2BBA" w:rsidRDefault="00FD2BBA" w:rsidP="0011643F"/>
        </w:tc>
        <w:tc>
          <w:tcPr>
            <w:tcW w:w="2788" w:type="dxa"/>
          </w:tcPr>
          <w:p w14:paraId="56FB9223" w14:textId="77777777" w:rsidR="00FD2BBA" w:rsidRDefault="00FD2BBA" w:rsidP="0011643F"/>
        </w:tc>
        <w:tc>
          <w:tcPr>
            <w:tcW w:w="3597" w:type="dxa"/>
          </w:tcPr>
          <w:p w14:paraId="0C222C86" w14:textId="77777777" w:rsidR="00FD2BBA" w:rsidRDefault="00FD2BBA" w:rsidP="0011643F"/>
        </w:tc>
      </w:tr>
      <w:tr w:rsidR="00FD2BBA" w14:paraId="51FAFD05" w14:textId="77777777" w:rsidTr="7CEBBE87">
        <w:tc>
          <w:tcPr>
            <w:tcW w:w="4405" w:type="dxa"/>
          </w:tcPr>
          <w:p w14:paraId="68AB87D2" w14:textId="77777777" w:rsidR="00FD2BBA" w:rsidRDefault="00FD2BBA" w:rsidP="0011643F"/>
        </w:tc>
        <w:tc>
          <w:tcPr>
            <w:tcW w:w="2788" w:type="dxa"/>
          </w:tcPr>
          <w:p w14:paraId="17868358" w14:textId="77777777" w:rsidR="00FD2BBA" w:rsidRDefault="00FD2BBA" w:rsidP="0011643F"/>
        </w:tc>
        <w:tc>
          <w:tcPr>
            <w:tcW w:w="3597" w:type="dxa"/>
          </w:tcPr>
          <w:p w14:paraId="1E698AB5" w14:textId="77777777" w:rsidR="00FD2BBA" w:rsidRDefault="00FD2BBA" w:rsidP="0011643F"/>
        </w:tc>
      </w:tr>
      <w:tr w:rsidR="00FD2BBA" w14:paraId="0518BF3F" w14:textId="77777777" w:rsidTr="7CEBBE87">
        <w:tc>
          <w:tcPr>
            <w:tcW w:w="4405" w:type="dxa"/>
          </w:tcPr>
          <w:p w14:paraId="24C99CA8" w14:textId="77777777" w:rsidR="00FD2BBA" w:rsidRDefault="00FD2BBA" w:rsidP="0011643F"/>
        </w:tc>
        <w:tc>
          <w:tcPr>
            <w:tcW w:w="2788" w:type="dxa"/>
          </w:tcPr>
          <w:p w14:paraId="658BABD3" w14:textId="77777777" w:rsidR="00FD2BBA" w:rsidRDefault="00FD2BBA" w:rsidP="0011643F"/>
        </w:tc>
        <w:tc>
          <w:tcPr>
            <w:tcW w:w="3597" w:type="dxa"/>
          </w:tcPr>
          <w:p w14:paraId="3A4BB2D7" w14:textId="77777777" w:rsidR="00FD2BBA" w:rsidRDefault="00FD2BBA" w:rsidP="0011643F"/>
        </w:tc>
      </w:tr>
    </w:tbl>
    <w:p w14:paraId="6253C448" w14:textId="77777777" w:rsidR="00E754B5" w:rsidRDefault="00E754B5" w:rsidP="00E754B5">
      <w:pPr>
        <w:rPr>
          <w:rFonts w:ascii="Calibri" w:eastAsia="Times New Roman" w:hAnsi="Calibri" w:cs="Calibri"/>
        </w:rPr>
      </w:pPr>
    </w:p>
    <w:p w14:paraId="3D8DD6A3" w14:textId="32655F74" w:rsidR="00E754B5" w:rsidRDefault="00E754B5" w:rsidP="00E754B5">
      <w:pPr>
        <w:tabs>
          <w:tab w:val="left" w:pos="3852"/>
        </w:tabs>
        <w:rPr>
          <w:rFonts w:ascii="Calibri" w:eastAsia="Times New Roman" w:hAnsi="Calibri" w:cs="Calibri"/>
        </w:rPr>
      </w:pPr>
      <w:r>
        <w:rPr>
          <w:rFonts w:ascii="Calibri" w:eastAsia="Times New Roman" w:hAnsi="Calibri" w:cs="Calibri"/>
        </w:rPr>
        <w:tab/>
      </w:r>
    </w:p>
    <w:p w14:paraId="7573B9AC" w14:textId="1ED03125" w:rsidR="007C1A40" w:rsidRDefault="00E754B5" w:rsidP="005259BB">
      <w:pPr>
        <w:tabs>
          <w:tab w:val="left" w:pos="3852"/>
        </w:tabs>
      </w:pPr>
      <w:r>
        <w:rPr>
          <w:rFonts w:ascii="Calibri" w:eastAsia="Times New Roman" w:hAnsi="Calibri" w:cs="Calibri"/>
        </w:rPr>
        <w:tab/>
      </w:r>
    </w:p>
    <w:p w14:paraId="7DA1892D" w14:textId="77777777" w:rsidR="005259BB" w:rsidRDefault="005259BB" w:rsidP="009A74D0">
      <w:pPr>
        <w:pStyle w:val="Heading1"/>
        <w:sectPr w:rsidR="005259BB" w:rsidSect="00265E8B">
          <w:headerReference w:type="default" r:id="rId21"/>
          <w:type w:val="continuous"/>
          <w:pgSz w:w="12240" w:h="15840"/>
          <w:pgMar w:top="720" w:right="720" w:bottom="720" w:left="720" w:header="720" w:footer="720" w:gutter="0"/>
          <w:cols w:space="720"/>
          <w:docGrid w:linePitch="360"/>
        </w:sectPr>
      </w:pPr>
    </w:p>
    <w:p w14:paraId="482D6E7B" w14:textId="77777777" w:rsidR="00D84A73" w:rsidRDefault="00D84A73" w:rsidP="009A74D0">
      <w:pPr>
        <w:pStyle w:val="Heading1"/>
        <w:sectPr w:rsidR="00D84A73" w:rsidSect="00265E8B">
          <w:headerReference w:type="default" r:id="rId22"/>
          <w:type w:val="continuous"/>
          <w:pgSz w:w="12240" w:h="15840"/>
          <w:pgMar w:top="1080" w:right="1080" w:bottom="1080" w:left="1080" w:header="720" w:footer="720" w:gutter="0"/>
          <w:cols w:space="720"/>
          <w:docGrid w:linePitch="360"/>
        </w:sectPr>
      </w:pPr>
    </w:p>
    <w:p w14:paraId="73A6E9A0" w14:textId="3D86F63E" w:rsidR="007C1A40" w:rsidRDefault="007C1A40" w:rsidP="009A74D0">
      <w:pPr>
        <w:pStyle w:val="Heading1"/>
      </w:pPr>
      <w:r>
        <w:lastRenderedPageBreak/>
        <w:t>Stakeholder Participation</w:t>
      </w:r>
    </w:p>
    <w:p w14:paraId="655D9FED" w14:textId="77777777" w:rsidR="007C1A40" w:rsidRDefault="007C1A40" w:rsidP="00F83B3A">
      <w:pPr>
        <w:pStyle w:val="Heading2"/>
      </w:pPr>
      <w:r>
        <w:t>Background</w:t>
      </w:r>
    </w:p>
    <w:p w14:paraId="53CD2A3A" w14:textId="028A1F27" w:rsidR="007C1A40" w:rsidRDefault="007C1A40" w:rsidP="007C1A40">
      <w:r w:rsidRPr="007A50A0">
        <w:t xml:space="preserve">The </w:t>
      </w:r>
      <w:r>
        <w:t>DCIP</w:t>
      </w:r>
      <w:r w:rsidRPr="007A50A0">
        <w:t xml:space="preserve"> must be developed in consultation with parents, school staff, and </w:t>
      </w:r>
      <w:r>
        <w:t>others</w:t>
      </w:r>
      <w:r w:rsidRPr="007A50A0">
        <w:t xml:space="preserve"> in accordance with §100.11 of Commissioner’s Regulations.  </w:t>
      </w:r>
    </w:p>
    <w:p w14:paraId="57BDD2D7" w14:textId="77777777" w:rsidR="007C040F" w:rsidRDefault="007C040F" w:rsidP="00F83B3A">
      <w:pPr>
        <w:pStyle w:val="Heading2"/>
      </w:pPr>
      <w:r>
        <w:t>Team Members</w:t>
      </w:r>
    </w:p>
    <w:p w14:paraId="284E7900" w14:textId="0598A65B" w:rsidR="007C040F" w:rsidRDefault="007C040F" w:rsidP="007C040F">
      <w:r>
        <w:t xml:space="preserve">Use the space below to identify the members of the </w:t>
      </w:r>
      <w:r w:rsidR="00EC677F">
        <w:t xml:space="preserve">DCIP </w:t>
      </w:r>
      <w:r>
        <w:t>team</w:t>
      </w:r>
      <w:r w:rsidR="00EC677F">
        <w:t xml:space="preserve">, </w:t>
      </w:r>
      <w:r>
        <w:t xml:space="preserve">their role (e.g. </w:t>
      </w:r>
      <w:r w:rsidR="00EC677F">
        <w:t>principal</w:t>
      </w:r>
      <w:r>
        <w:t xml:space="preserve">, </w:t>
      </w:r>
      <w:r w:rsidR="00EC677F">
        <w:t>teacher</w:t>
      </w:r>
      <w:r>
        <w:t>, parent)</w:t>
      </w:r>
      <w:r w:rsidR="00EC677F">
        <w:t>, and, when applicable, the school the in</w:t>
      </w:r>
      <w:r w:rsidR="00C74EFF">
        <w:t>dividual represents.</w:t>
      </w:r>
      <w:r>
        <w:t xml:space="preserve"> </w:t>
      </w:r>
    </w:p>
    <w:tbl>
      <w:tblPr>
        <w:tblStyle w:val="PlainTable1"/>
        <w:tblW w:w="0" w:type="auto"/>
        <w:jc w:val="center"/>
        <w:tblLook w:val="04A0" w:firstRow="1" w:lastRow="0" w:firstColumn="1" w:lastColumn="0" w:noHBand="0" w:noVBand="1"/>
      </w:tblPr>
      <w:tblGrid>
        <w:gridCol w:w="5291"/>
        <w:gridCol w:w="2174"/>
        <w:gridCol w:w="2605"/>
      </w:tblGrid>
      <w:tr w:rsidR="00C74EFF" w14:paraId="72682C6B" w14:textId="53058396" w:rsidTr="007467F9">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5291" w:type="dxa"/>
            <w:shd w:val="clear" w:color="auto" w:fill="1F497D" w:themeFill="text2"/>
          </w:tcPr>
          <w:p w14:paraId="6584BA75" w14:textId="77777777" w:rsidR="00C74EFF" w:rsidRPr="007467F9" w:rsidRDefault="00C74EFF" w:rsidP="0011643F">
            <w:pPr>
              <w:jc w:val="center"/>
              <w:rPr>
                <w:rFonts w:ascii="Gill Sans MT" w:hAnsi="Gill Sans MT"/>
                <w:bCs w:val="0"/>
                <w:color w:val="FFFFFF" w:themeColor="background1"/>
                <w:sz w:val="24"/>
                <w:szCs w:val="24"/>
              </w:rPr>
            </w:pPr>
            <w:r w:rsidRPr="007467F9">
              <w:rPr>
                <w:rFonts w:ascii="Gill Sans MT" w:hAnsi="Gill Sans MT"/>
                <w:bCs w:val="0"/>
                <w:color w:val="FFFFFF" w:themeColor="background1"/>
                <w:sz w:val="24"/>
                <w:szCs w:val="24"/>
              </w:rPr>
              <w:t>Name</w:t>
            </w:r>
          </w:p>
        </w:tc>
        <w:tc>
          <w:tcPr>
            <w:tcW w:w="2174" w:type="dxa"/>
            <w:shd w:val="clear" w:color="auto" w:fill="1F497D" w:themeFill="text2"/>
          </w:tcPr>
          <w:p w14:paraId="2FF202F5" w14:textId="77777777" w:rsidR="00C74EFF" w:rsidRPr="007467F9" w:rsidRDefault="00C74EFF" w:rsidP="0011643F">
            <w:pPr>
              <w:jc w:val="center"/>
              <w:cnfStyle w:val="100000000000" w:firstRow="1" w:lastRow="0" w:firstColumn="0" w:lastColumn="0" w:oddVBand="0" w:evenVBand="0" w:oddHBand="0" w:evenHBand="0" w:firstRowFirstColumn="0" w:firstRowLastColumn="0" w:lastRowFirstColumn="0" w:lastRowLastColumn="0"/>
              <w:rPr>
                <w:rFonts w:ascii="Gill Sans MT" w:hAnsi="Gill Sans MT"/>
                <w:bCs w:val="0"/>
                <w:color w:val="FFFFFF" w:themeColor="background1"/>
                <w:sz w:val="24"/>
                <w:szCs w:val="24"/>
              </w:rPr>
            </w:pPr>
            <w:r w:rsidRPr="007467F9">
              <w:rPr>
                <w:rFonts w:ascii="Gill Sans MT" w:hAnsi="Gill Sans MT" w:cs="Calibri"/>
                <w:bCs w:val="0"/>
                <w:color w:val="FFFFFF" w:themeColor="background1"/>
                <w:sz w:val="24"/>
                <w:szCs w:val="24"/>
              </w:rPr>
              <w:t>Role</w:t>
            </w:r>
          </w:p>
        </w:tc>
        <w:tc>
          <w:tcPr>
            <w:tcW w:w="2605" w:type="dxa"/>
            <w:shd w:val="clear" w:color="auto" w:fill="1F497D" w:themeFill="text2"/>
          </w:tcPr>
          <w:p w14:paraId="7AF7A5EB" w14:textId="77777777" w:rsidR="00B83878"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color w:val="FFFFFF" w:themeColor="background1"/>
                <w:sz w:val="24"/>
                <w:szCs w:val="24"/>
              </w:rPr>
            </w:pPr>
            <w:r w:rsidRPr="007467F9">
              <w:rPr>
                <w:rFonts w:ascii="Gill Sans MT" w:hAnsi="Gill Sans MT" w:cs="Calibri"/>
                <w:bCs w:val="0"/>
                <w:color w:val="FFFFFF" w:themeColor="background1"/>
                <w:sz w:val="24"/>
                <w:szCs w:val="24"/>
              </w:rPr>
              <w:t xml:space="preserve">School </w:t>
            </w:r>
          </w:p>
          <w:p w14:paraId="1596009D" w14:textId="5C9C806C" w:rsidR="00C74EFF"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i/>
                <w:iCs/>
                <w:color w:val="FFFFFF" w:themeColor="background1"/>
                <w:sz w:val="20"/>
                <w:szCs w:val="20"/>
              </w:rPr>
            </w:pPr>
            <w:r w:rsidRPr="007467F9">
              <w:rPr>
                <w:rFonts w:ascii="Gill Sans MT" w:hAnsi="Gill Sans MT" w:cs="Calibri"/>
                <w:b w:val="0"/>
                <w:i/>
                <w:iCs/>
                <w:color w:val="FFFFFF" w:themeColor="background1"/>
                <w:sz w:val="20"/>
                <w:szCs w:val="20"/>
              </w:rPr>
              <w:t>(if applicable)</w:t>
            </w:r>
          </w:p>
        </w:tc>
      </w:tr>
      <w:tr w:rsidR="00C74EFF" w14:paraId="21B03F7F" w14:textId="7DAD35D8" w:rsidTr="00B83878">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5291" w:type="dxa"/>
          </w:tcPr>
          <w:p w14:paraId="217D06A6" w14:textId="77777777" w:rsidR="00C74EFF" w:rsidRPr="00011F28" w:rsidRDefault="00C74EFF" w:rsidP="0011643F">
            <w:pPr>
              <w:jc w:val="center"/>
              <w:rPr>
                <w:b w:val="0"/>
                <w:bCs w:val="0"/>
                <w:iCs/>
                <w:color w:val="000000" w:themeColor="text1"/>
              </w:rPr>
            </w:pPr>
          </w:p>
        </w:tc>
        <w:tc>
          <w:tcPr>
            <w:tcW w:w="2174" w:type="dxa"/>
          </w:tcPr>
          <w:p w14:paraId="5474D8DB"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8F78EE2"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2118A1" w14:textId="5E08D64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180C13C" w14:textId="77777777" w:rsidR="00C74EFF" w:rsidRPr="00011F28" w:rsidRDefault="00C74EFF" w:rsidP="0011643F">
            <w:pPr>
              <w:jc w:val="center"/>
              <w:rPr>
                <w:b w:val="0"/>
                <w:bCs w:val="0"/>
                <w:iCs/>
                <w:color w:val="000000" w:themeColor="text1"/>
              </w:rPr>
            </w:pPr>
          </w:p>
        </w:tc>
        <w:tc>
          <w:tcPr>
            <w:tcW w:w="2174" w:type="dxa"/>
          </w:tcPr>
          <w:p w14:paraId="4381C2F5" w14:textId="77777777" w:rsidR="00C74EFF" w:rsidRPr="00011F28" w:rsidRDefault="00C74EFF" w:rsidP="0011643F">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14122590" w14:textId="77777777" w:rsidR="00C74EFF" w:rsidRPr="00011F28" w:rsidRDefault="00C74EFF" w:rsidP="0011643F">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72422066" w14:textId="284A0ECD"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4BAC5CF" w14:textId="77777777" w:rsidR="00C74EFF" w:rsidRPr="00011F28" w:rsidRDefault="00C74EFF" w:rsidP="0011643F">
            <w:pPr>
              <w:jc w:val="center"/>
              <w:rPr>
                <w:b w:val="0"/>
                <w:bCs w:val="0"/>
                <w:iCs/>
                <w:color w:val="000000" w:themeColor="text1"/>
              </w:rPr>
            </w:pPr>
          </w:p>
        </w:tc>
        <w:tc>
          <w:tcPr>
            <w:tcW w:w="2174" w:type="dxa"/>
          </w:tcPr>
          <w:p w14:paraId="6C43708F"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3C26A9F6"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865FA48" w14:textId="78EBE99F"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DE1CC08" w14:textId="77777777" w:rsidR="00C74EFF" w:rsidRPr="00011F28" w:rsidRDefault="00C74EFF" w:rsidP="0011643F">
            <w:pPr>
              <w:jc w:val="center"/>
              <w:rPr>
                <w:b w:val="0"/>
                <w:bCs w:val="0"/>
                <w:iCs/>
                <w:color w:val="000000" w:themeColor="text1"/>
              </w:rPr>
            </w:pPr>
          </w:p>
        </w:tc>
        <w:tc>
          <w:tcPr>
            <w:tcW w:w="2174" w:type="dxa"/>
          </w:tcPr>
          <w:p w14:paraId="0A5D4D2A"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D6E6A22"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09CC992B" w14:textId="10ABF22C"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3B3F7492" w14:textId="77777777" w:rsidR="00C74EFF" w:rsidRPr="00011F28" w:rsidRDefault="00C74EFF" w:rsidP="0011643F">
            <w:pPr>
              <w:jc w:val="center"/>
              <w:rPr>
                <w:bCs w:val="0"/>
                <w:iCs/>
                <w:color w:val="000000" w:themeColor="text1"/>
              </w:rPr>
            </w:pPr>
          </w:p>
        </w:tc>
        <w:tc>
          <w:tcPr>
            <w:tcW w:w="2174" w:type="dxa"/>
          </w:tcPr>
          <w:p w14:paraId="0C67EBC5"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2F762E7E"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7E7EDB" w14:textId="02C9540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91CCDBB" w14:textId="77777777" w:rsidR="00C74EFF" w:rsidRPr="00011F28" w:rsidRDefault="00C74EFF" w:rsidP="0011643F">
            <w:pPr>
              <w:jc w:val="center"/>
              <w:rPr>
                <w:bCs w:val="0"/>
                <w:iCs/>
                <w:color w:val="000000" w:themeColor="text1"/>
              </w:rPr>
            </w:pPr>
          </w:p>
        </w:tc>
        <w:tc>
          <w:tcPr>
            <w:tcW w:w="2174" w:type="dxa"/>
          </w:tcPr>
          <w:p w14:paraId="310D40DF"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0AA30B9"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544513A3" w14:textId="56404334"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3D57B36" w14:textId="77777777" w:rsidR="00C74EFF" w:rsidRPr="00011F28" w:rsidRDefault="00C74EFF" w:rsidP="0011643F">
            <w:pPr>
              <w:jc w:val="center"/>
              <w:rPr>
                <w:bCs w:val="0"/>
                <w:iCs/>
                <w:color w:val="000000" w:themeColor="text1"/>
              </w:rPr>
            </w:pPr>
          </w:p>
        </w:tc>
        <w:tc>
          <w:tcPr>
            <w:tcW w:w="2174" w:type="dxa"/>
          </w:tcPr>
          <w:p w14:paraId="0FE4B6CA"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A5F0132"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0EE51555" w14:textId="1E98FCE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790F2D27" w14:textId="77777777" w:rsidR="00C74EFF" w:rsidRPr="00011F28" w:rsidRDefault="00C74EFF" w:rsidP="0011643F">
            <w:pPr>
              <w:jc w:val="center"/>
              <w:rPr>
                <w:bCs w:val="0"/>
                <w:iCs/>
                <w:color w:val="000000" w:themeColor="text1"/>
              </w:rPr>
            </w:pPr>
          </w:p>
        </w:tc>
        <w:tc>
          <w:tcPr>
            <w:tcW w:w="2174" w:type="dxa"/>
          </w:tcPr>
          <w:p w14:paraId="5644224F"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6E2BE357"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138D5D7F" w14:textId="3A667B30"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5700F30" w14:textId="77777777" w:rsidR="00C74EFF" w:rsidRPr="00011F28" w:rsidRDefault="00C74EFF" w:rsidP="0011643F">
            <w:pPr>
              <w:jc w:val="center"/>
              <w:rPr>
                <w:bCs w:val="0"/>
                <w:iCs/>
                <w:color w:val="000000" w:themeColor="text1"/>
              </w:rPr>
            </w:pPr>
          </w:p>
        </w:tc>
        <w:tc>
          <w:tcPr>
            <w:tcW w:w="2174" w:type="dxa"/>
          </w:tcPr>
          <w:p w14:paraId="3703457B"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0890A6F3"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3476E85" w14:textId="13FF1813"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8CBE5A7" w14:textId="77777777" w:rsidR="00C74EFF" w:rsidRPr="00011F28" w:rsidRDefault="00C74EFF" w:rsidP="0011643F">
            <w:pPr>
              <w:jc w:val="center"/>
              <w:rPr>
                <w:bCs w:val="0"/>
                <w:iCs/>
                <w:color w:val="000000" w:themeColor="text1"/>
              </w:rPr>
            </w:pPr>
          </w:p>
        </w:tc>
        <w:tc>
          <w:tcPr>
            <w:tcW w:w="2174" w:type="dxa"/>
          </w:tcPr>
          <w:p w14:paraId="2136181A"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3C4B3B3D"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670DF04D" w14:textId="26A620C2"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667AC52" w14:textId="77777777" w:rsidR="00C74EFF" w:rsidRPr="00011F28" w:rsidRDefault="00C74EFF" w:rsidP="0011643F">
            <w:pPr>
              <w:jc w:val="center"/>
              <w:rPr>
                <w:bCs w:val="0"/>
                <w:iCs/>
                <w:color w:val="000000" w:themeColor="text1"/>
              </w:rPr>
            </w:pPr>
          </w:p>
        </w:tc>
        <w:tc>
          <w:tcPr>
            <w:tcW w:w="2174" w:type="dxa"/>
          </w:tcPr>
          <w:p w14:paraId="624AB4FB"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4E4385DF"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232A2C4E" w14:textId="7A3E4FBE"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1CC8A220" w14:textId="77777777" w:rsidR="00C74EFF" w:rsidRPr="00011F28" w:rsidRDefault="00C74EFF" w:rsidP="0011643F">
            <w:pPr>
              <w:jc w:val="center"/>
              <w:rPr>
                <w:bCs w:val="0"/>
                <w:iCs/>
                <w:color w:val="000000" w:themeColor="text1"/>
              </w:rPr>
            </w:pPr>
          </w:p>
        </w:tc>
        <w:tc>
          <w:tcPr>
            <w:tcW w:w="2174" w:type="dxa"/>
          </w:tcPr>
          <w:p w14:paraId="58006B88"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43861A18"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bl>
    <w:p w14:paraId="346253AC" w14:textId="77777777" w:rsidR="007C040F" w:rsidRPr="00841B24" w:rsidRDefault="007C040F" w:rsidP="007C040F">
      <w:pPr>
        <w:sectPr w:rsidR="007C040F" w:rsidRPr="00841B24" w:rsidSect="00D84A73">
          <w:pgSz w:w="12240" w:h="15840"/>
          <w:pgMar w:top="1080" w:right="1080" w:bottom="1080" w:left="1080" w:header="720" w:footer="720" w:gutter="0"/>
          <w:cols w:space="720"/>
          <w:docGrid w:linePitch="360"/>
        </w:sectPr>
      </w:pPr>
    </w:p>
    <w:p w14:paraId="405FE3C1" w14:textId="77777777" w:rsidR="007C1A40" w:rsidRDefault="007C1A40" w:rsidP="00F83B3A">
      <w:pPr>
        <w:pStyle w:val="Heading2"/>
      </w:pPr>
      <w:r>
        <w:t>Meeting Dates</w:t>
      </w:r>
    </w:p>
    <w:p w14:paraId="39B1396F" w14:textId="77777777" w:rsidR="007C1A40" w:rsidRDefault="007C1A40" w:rsidP="00D84A73">
      <w:pPr>
        <w:ind w:left="360"/>
      </w:pPr>
      <w:r>
        <w:t xml:space="preserve">Use the table below to identify the dates and locations of DCIP planning meetings. </w:t>
      </w:r>
    </w:p>
    <w:tbl>
      <w:tblPr>
        <w:tblStyle w:val="PlainTable1"/>
        <w:tblW w:w="0" w:type="auto"/>
        <w:jc w:val="center"/>
        <w:tblLook w:val="04A0" w:firstRow="1" w:lastRow="0" w:firstColumn="1" w:lastColumn="0" w:noHBand="0" w:noVBand="1"/>
      </w:tblPr>
      <w:tblGrid>
        <w:gridCol w:w="4827"/>
        <w:gridCol w:w="5158"/>
      </w:tblGrid>
      <w:tr w:rsidR="007467F9" w14:paraId="7C6CC17D" w14:textId="77777777" w:rsidTr="00D84A73">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4827" w:type="dxa"/>
            <w:shd w:val="clear" w:color="auto" w:fill="1F497D" w:themeFill="text2"/>
          </w:tcPr>
          <w:p w14:paraId="5EF51FDA" w14:textId="77777777" w:rsidR="007467F9" w:rsidRPr="007467F9" w:rsidRDefault="007467F9" w:rsidP="0011643F">
            <w:pPr>
              <w:jc w:val="center"/>
              <w:rPr>
                <w:rFonts w:ascii="Gill Sans MT" w:hAnsi="Gill Sans MT"/>
                <w:iCs/>
                <w:color w:val="FFFFFF" w:themeColor="background1"/>
                <w:sz w:val="24"/>
                <w:szCs w:val="24"/>
              </w:rPr>
            </w:pPr>
            <w:r w:rsidRPr="007467F9">
              <w:rPr>
                <w:rFonts w:ascii="Gill Sans MT" w:hAnsi="Gill Sans MT"/>
                <w:iCs/>
                <w:color w:val="FFFFFF" w:themeColor="background1"/>
                <w:sz w:val="24"/>
                <w:szCs w:val="24"/>
              </w:rPr>
              <w:t>Meeting Date</w:t>
            </w:r>
          </w:p>
        </w:tc>
        <w:tc>
          <w:tcPr>
            <w:tcW w:w="5158" w:type="dxa"/>
            <w:shd w:val="clear" w:color="auto" w:fill="1F497D" w:themeFill="text2"/>
          </w:tcPr>
          <w:p w14:paraId="4321A2BB" w14:textId="77777777" w:rsidR="007467F9" w:rsidRPr="007467F9" w:rsidRDefault="007467F9" w:rsidP="0011643F">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hAnsi="Gill Sans MT"/>
                <w:color w:val="FFFFFF" w:themeColor="background1"/>
                <w:sz w:val="24"/>
                <w:szCs w:val="24"/>
              </w:rPr>
              <w:t>Location</w:t>
            </w:r>
          </w:p>
        </w:tc>
      </w:tr>
      <w:tr w:rsidR="007467F9" w14:paraId="03BCFEC5"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347C547" w14:textId="77777777" w:rsidR="007467F9" w:rsidRPr="005C178C" w:rsidRDefault="007467F9" w:rsidP="0011643F">
            <w:pPr>
              <w:jc w:val="center"/>
              <w:rPr>
                <w:b w:val="0"/>
                <w:bCs w:val="0"/>
                <w:color w:val="000000" w:themeColor="text1"/>
              </w:rPr>
            </w:pPr>
          </w:p>
        </w:tc>
        <w:tc>
          <w:tcPr>
            <w:tcW w:w="5158" w:type="dxa"/>
          </w:tcPr>
          <w:p w14:paraId="3896941D" w14:textId="77777777" w:rsidR="007467F9" w:rsidRPr="005C178C" w:rsidRDefault="007467F9" w:rsidP="0011643F">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1A37D167" w14:textId="77777777" w:rsidTr="00D84A73">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4868411" w14:textId="77777777" w:rsidR="007467F9" w:rsidRPr="005C178C" w:rsidRDefault="007467F9" w:rsidP="0011643F">
            <w:pPr>
              <w:jc w:val="center"/>
              <w:rPr>
                <w:b w:val="0"/>
                <w:bCs w:val="0"/>
                <w:color w:val="000000" w:themeColor="text1"/>
              </w:rPr>
            </w:pPr>
          </w:p>
        </w:tc>
        <w:tc>
          <w:tcPr>
            <w:tcW w:w="5158" w:type="dxa"/>
          </w:tcPr>
          <w:p w14:paraId="17184C67" w14:textId="77777777" w:rsidR="007467F9" w:rsidRPr="005C178C" w:rsidRDefault="007467F9" w:rsidP="0011643F">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527868E6"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6A6928EB" w14:textId="77777777" w:rsidR="007467F9" w:rsidRPr="005C178C" w:rsidRDefault="007467F9" w:rsidP="0011643F">
            <w:pPr>
              <w:jc w:val="center"/>
              <w:rPr>
                <w:b w:val="0"/>
                <w:bCs w:val="0"/>
                <w:color w:val="000000" w:themeColor="text1"/>
              </w:rPr>
            </w:pPr>
          </w:p>
        </w:tc>
        <w:tc>
          <w:tcPr>
            <w:tcW w:w="5158" w:type="dxa"/>
          </w:tcPr>
          <w:p w14:paraId="21F516CD" w14:textId="77777777" w:rsidR="007467F9" w:rsidRPr="005C178C" w:rsidRDefault="007467F9" w:rsidP="0011643F">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537D402B" w14:textId="77777777" w:rsidTr="00D84A73">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05D22C2" w14:textId="77777777" w:rsidR="007467F9" w:rsidRPr="005C178C" w:rsidRDefault="007467F9" w:rsidP="0011643F">
            <w:pPr>
              <w:jc w:val="center"/>
              <w:rPr>
                <w:bCs w:val="0"/>
                <w:color w:val="000000" w:themeColor="text1"/>
              </w:rPr>
            </w:pPr>
          </w:p>
        </w:tc>
        <w:tc>
          <w:tcPr>
            <w:tcW w:w="5158" w:type="dxa"/>
          </w:tcPr>
          <w:p w14:paraId="0A5AABCB" w14:textId="77777777" w:rsidR="007467F9" w:rsidRPr="005C178C" w:rsidRDefault="007467F9" w:rsidP="0011643F">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40213758"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7139F05" w14:textId="77777777" w:rsidR="007467F9" w:rsidRPr="005C178C" w:rsidRDefault="007467F9" w:rsidP="0011643F">
            <w:pPr>
              <w:jc w:val="center"/>
              <w:rPr>
                <w:bCs w:val="0"/>
                <w:color w:val="000000" w:themeColor="text1"/>
              </w:rPr>
            </w:pPr>
          </w:p>
        </w:tc>
        <w:tc>
          <w:tcPr>
            <w:tcW w:w="5158" w:type="dxa"/>
          </w:tcPr>
          <w:p w14:paraId="1592E9D4" w14:textId="77777777" w:rsidR="007467F9" w:rsidRPr="005C178C" w:rsidRDefault="007467F9" w:rsidP="0011643F">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2D60A26" w14:textId="77777777" w:rsidR="007C1A40" w:rsidRDefault="007C1A40" w:rsidP="007C1A40"/>
    <w:p w14:paraId="785023FA" w14:textId="3BBD6912" w:rsidR="007C1A40" w:rsidRDefault="007C1A40" w:rsidP="00F83B3A">
      <w:pPr>
        <w:pStyle w:val="Heading2"/>
      </w:pPr>
      <w:r>
        <w:t xml:space="preserve">Districts with </w:t>
      </w:r>
      <w:r w:rsidR="00FE6AC8">
        <w:t>Sc</w:t>
      </w:r>
      <w:r>
        <w:t xml:space="preserve">hools </w:t>
      </w:r>
      <w:r w:rsidR="00FE6AC8">
        <w:t xml:space="preserve">Identified for TSI/ATSI Support </w:t>
      </w:r>
      <w:r>
        <w:t xml:space="preserve">Only </w:t>
      </w:r>
    </w:p>
    <w:p w14:paraId="3581154C" w14:textId="77777777" w:rsidR="007C1A40" w:rsidRDefault="007C1A40" w:rsidP="00D84A73">
      <w:pPr>
        <w:ind w:left="450" w:hanging="90"/>
        <w:rPr>
          <w:rFonts w:ascii="Calibri" w:eastAsia="Times New Roman" w:hAnsi="Calibri" w:cs="Times New Roman"/>
          <w:color w:val="000000"/>
        </w:rPr>
      </w:pPr>
      <w:r w:rsidRPr="00841B24">
        <w:rPr>
          <w:rFonts w:ascii="Calibri" w:eastAsia="Times New Roman" w:hAnsi="Calibri" w:cs="Times New Roman"/>
          <w:color w:val="000000"/>
        </w:rPr>
        <w:t>Identify how the perspectives of stakeholders associated with the identified subgroup(s) have been incorporated</w:t>
      </w:r>
      <w:r>
        <w:rPr>
          <w:rFonts w:ascii="Calibri" w:eastAsia="Times New Roman" w:hAnsi="Calibri" w:cs="Times New Roman"/>
          <w:color w:val="000000"/>
        </w:rPr>
        <w:t>.</w:t>
      </w:r>
    </w:p>
    <w:tbl>
      <w:tblPr>
        <w:tblStyle w:val="PlainTable1"/>
        <w:tblW w:w="0" w:type="auto"/>
        <w:jc w:val="center"/>
        <w:tblLook w:val="04A0" w:firstRow="1" w:lastRow="0" w:firstColumn="1" w:lastColumn="0" w:noHBand="0" w:noVBand="1"/>
      </w:tblPr>
      <w:tblGrid>
        <w:gridCol w:w="2886"/>
        <w:gridCol w:w="7216"/>
      </w:tblGrid>
      <w:tr w:rsidR="007467F9" w14:paraId="3280D8B2" w14:textId="77777777" w:rsidTr="00D84A73">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886" w:type="dxa"/>
            <w:shd w:val="clear" w:color="auto" w:fill="1F497D" w:themeFill="text2"/>
          </w:tcPr>
          <w:p w14:paraId="341AD89B" w14:textId="77777777" w:rsidR="007C1A40" w:rsidRPr="007467F9" w:rsidRDefault="007C1A40" w:rsidP="00D84A73">
            <w:pPr>
              <w:ind w:left="450" w:hanging="90"/>
              <w:jc w:val="center"/>
              <w:rPr>
                <w:rFonts w:ascii="Gill Sans MT" w:hAnsi="Gill Sans MT"/>
                <w:bCs w:val="0"/>
                <w:color w:val="FFFFFF" w:themeColor="background1"/>
                <w:sz w:val="24"/>
                <w:szCs w:val="24"/>
              </w:rPr>
            </w:pPr>
            <w:r w:rsidRPr="007467F9">
              <w:rPr>
                <w:rFonts w:ascii="Gill Sans MT" w:eastAsia="Times New Roman" w:hAnsi="Gill Sans MT" w:cs="Times New Roman"/>
                <w:color w:val="FFFFFF" w:themeColor="background1"/>
                <w:sz w:val="24"/>
                <w:szCs w:val="24"/>
              </w:rPr>
              <w:t>Stakeholder group</w:t>
            </w:r>
          </w:p>
        </w:tc>
        <w:tc>
          <w:tcPr>
            <w:tcW w:w="7216" w:type="dxa"/>
            <w:shd w:val="clear" w:color="auto" w:fill="1F497D" w:themeFill="text2"/>
          </w:tcPr>
          <w:p w14:paraId="04F47D8A" w14:textId="69F14345" w:rsidR="007C1A40" w:rsidRPr="007467F9" w:rsidRDefault="007C1A40" w:rsidP="00D84A73">
            <w:pPr>
              <w:ind w:left="450" w:hanging="90"/>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eastAsia="Times New Roman" w:hAnsi="Gill Sans MT" w:cs="Times New Roman"/>
                <w:color w:val="FFFFFF" w:themeColor="background1"/>
                <w:sz w:val="24"/>
                <w:szCs w:val="24"/>
              </w:rPr>
              <w:t>How the perspectives of this group have been incorporated into the DCIP</w:t>
            </w:r>
            <w:r w:rsidR="00707D7A" w:rsidRPr="007467F9">
              <w:rPr>
                <w:rFonts w:ascii="Gill Sans MT" w:eastAsia="Times New Roman" w:hAnsi="Gill Sans MT" w:cs="Times New Roman"/>
                <w:color w:val="FFFFFF" w:themeColor="background1"/>
                <w:sz w:val="24"/>
                <w:szCs w:val="24"/>
              </w:rPr>
              <w:t>?</w:t>
            </w:r>
          </w:p>
        </w:tc>
      </w:tr>
      <w:tr w:rsidR="007C1A40" w14:paraId="2B99F6C5"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1405FC09"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Teachers responsible for teaching each identified subgroup</w:t>
            </w:r>
          </w:p>
        </w:tc>
        <w:tc>
          <w:tcPr>
            <w:tcW w:w="7216" w:type="dxa"/>
          </w:tcPr>
          <w:p w14:paraId="44A290CE"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color w:val="000000"/>
              </w:rPr>
            </w:pPr>
            <w:r w:rsidRPr="00841B24">
              <w:rPr>
                <w:rFonts w:ascii="Calibri" w:eastAsia="Times New Roman" w:hAnsi="Calibri" w:cs="Times New Roman"/>
                <w:color w:val="000000"/>
              </w:rPr>
              <w:t> </w:t>
            </w:r>
          </w:p>
        </w:tc>
      </w:tr>
      <w:tr w:rsidR="007C1A40" w14:paraId="354EAE85" w14:textId="77777777" w:rsidTr="00D84A73">
        <w:trPr>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4C9CA56E"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Parents with children from each identified subgroup</w:t>
            </w:r>
          </w:p>
        </w:tc>
        <w:tc>
          <w:tcPr>
            <w:tcW w:w="7216" w:type="dxa"/>
          </w:tcPr>
          <w:p w14:paraId="308339D7" w14:textId="77777777" w:rsidR="007C1A40" w:rsidRPr="005C178C" w:rsidRDefault="007C1A40" w:rsidP="00D84A73">
            <w:pPr>
              <w:ind w:left="450" w:hanging="90"/>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r w:rsidR="007C1A40" w14:paraId="0A6C0C3A"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2689EDBF"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Secondary Schools: Students from each identified subgroup</w:t>
            </w:r>
          </w:p>
        </w:tc>
        <w:tc>
          <w:tcPr>
            <w:tcW w:w="7216" w:type="dxa"/>
          </w:tcPr>
          <w:p w14:paraId="14729287"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bl>
    <w:p w14:paraId="6E1DD5F9" w14:textId="77777777" w:rsidR="007C1A40" w:rsidRPr="00841B24" w:rsidRDefault="007C1A40" w:rsidP="00D84A73">
      <w:pPr>
        <w:ind w:left="450" w:hanging="90"/>
        <w:sectPr w:rsidR="007C1A40" w:rsidRPr="00841B24" w:rsidSect="00265E8B">
          <w:headerReference w:type="default" r:id="rId23"/>
          <w:type w:val="continuous"/>
          <w:pgSz w:w="12240" w:h="15840"/>
          <w:pgMar w:top="720" w:right="720" w:bottom="720" w:left="720" w:header="720" w:footer="720" w:gutter="0"/>
          <w:cols w:space="720"/>
          <w:docGrid w:linePitch="360"/>
        </w:sectPr>
      </w:pPr>
    </w:p>
    <w:p w14:paraId="65DD66A4" w14:textId="77777777" w:rsidR="00D84A73" w:rsidRDefault="00D84A73" w:rsidP="009A74D0">
      <w:pPr>
        <w:pStyle w:val="Heading1"/>
        <w:sectPr w:rsidR="00D84A73" w:rsidSect="00265E8B">
          <w:headerReference w:type="even" r:id="rId24"/>
          <w:headerReference w:type="default" r:id="rId25"/>
          <w:footerReference w:type="even" r:id="rId26"/>
          <w:footerReference w:type="default" r:id="rId27"/>
          <w:headerReference w:type="first" r:id="rId28"/>
          <w:footerReference w:type="first" r:id="rId29"/>
          <w:type w:val="continuous"/>
          <w:pgSz w:w="12240" w:h="15840"/>
          <w:pgMar w:top="720" w:right="720" w:bottom="720" w:left="720" w:header="720" w:footer="720" w:gutter="0"/>
          <w:cols w:space="720"/>
          <w:docGrid w:linePitch="360"/>
        </w:sectPr>
      </w:pPr>
    </w:p>
    <w:p w14:paraId="448D9A94" w14:textId="77777777" w:rsidR="007C1A40" w:rsidRDefault="007C1A40" w:rsidP="009A74D0">
      <w:pPr>
        <w:pStyle w:val="Heading1"/>
      </w:pPr>
      <w:r>
        <w:lastRenderedPageBreak/>
        <w:t>Submission Assurances</w:t>
      </w:r>
    </w:p>
    <w:p w14:paraId="6859B986" w14:textId="77777777" w:rsidR="005C70A6" w:rsidRDefault="007C1A40" w:rsidP="00F83B3A">
      <w:pPr>
        <w:pStyle w:val="Heading2"/>
      </w:pPr>
      <w:r w:rsidRPr="00087716">
        <w:t>Directions</w:t>
      </w:r>
    </w:p>
    <w:p w14:paraId="076FF4F7" w14:textId="66F88D83" w:rsidR="007C1A40" w:rsidRDefault="007C1A40" w:rsidP="00D84A73">
      <w:pPr>
        <w:ind w:left="450" w:right="270"/>
      </w:pPr>
      <w:r w:rsidRPr="00087716">
        <w:rPr>
          <w:rFonts w:eastAsia="Times New Roman"/>
          <w:color w:val="000000"/>
        </w:rPr>
        <w:t xml:space="preserve">Place an "X" in the box next to </w:t>
      </w:r>
      <w:r>
        <w:rPr>
          <w:rFonts w:eastAsia="Times New Roman"/>
          <w:color w:val="000000"/>
        </w:rPr>
        <w:t>each item prior to submission.</w:t>
      </w:r>
    </w:p>
    <w:p w14:paraId="6D155476" w14:textId="77777777" w:rsidR="007C1A40"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955BBA">
        <w:rPr>
          <w:rFonts w:ascii="MS Gothic" w:eastAsia="MS Gothic"/>
        </w:rPr>
      </w:r>
      <w:r w:rsidR="00955BBA">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eastAsia="Times New Roman" w:cs="Times New Roman"/>
          <w:color w:val="000000"/>
        </w:rPr>
        <w:t xml:space="preserve">The </w:t>
      </w:r>
      <w:r>
        <w:rPr>
          <w:rFonts w:eastAsia="Times New Roman" w:cs="Times New Roman"/>
          <w:color w:val="000000"/>
        </w:rPr>
        <w:t>District</w:t>
      </w:r>
      <w:r w:rsidRPr="00C47D6B">
        <w:rPr>
          <w:rFonts w:ascii="Calibri" w:eastAsia="Times New Roman" w:hAnsi="Calibri" w:cs="Times New Roman"/>
          <w:color w:val="000000"/>
        </w:rPr>
        <w:t xml:space="preserve"> Comprehensive </w:t>
      </w:r>
      <w:r>
        <w:rPr>
          <w:rFonts w:ascii="Calibri" w:eastAsia="Times New Roman" w:hAnsi="Calibri" w:cs="Times New Roman"/>
          <w:color w:val="000000"/>
        </w:rPr>
        <w:t>Improvement</w:t>
      </w:r>
      <w:r w:rsidRPr="00C47D6B">
        <w:rPr>
          <w:rFonts w:ascii="Calibri" w:eastAsia="Times New Roman" w:hAnsi="Calibri" w:cs="Times New Roman"/>
          <w:color w:val="000000"/>
        </w:rPr>
        <w:t xml:space="preserve"> Plan (</w:t>
      </w:r>
      <w:r>
        <w:rPr>
          <w:rFonts w:ascii="Calibri" w:eastAsia="Times New Roman" w:hAnsi="Calibri" w:cs="Times New Roman"/>
          <w:color w:val="000000"/>
        </w:rPr>
        <w:t>DCI</w:t>
      </w:r>
      <w:r w:rsidRPr="00C47D6B">
        <w:rPr>
          <w:rFonts w:ascii="Calibri" w:eastAsia="Times New Roman" w:hAnsi="Calibri" w:cs="Times New Roman"/>
          <w:color w:val="000000"/>
        </w:rPr>
        <w:t xml:space="preserve">P) has been developed in consultation with parents, school staff, and others in accordance with the requirements of Shared-Decision Making (CR 100.11) to provide a meaningful opportunity for stakeholders to participate in the development of the plan and comment on the plan before it is approved. </w:t>
      </w:r>
    </w:p>
    <w:p w14:paraId="10B91055" w14:textId="77777777" w:rsidR="007C1A40" w:rsidRPr="00AD6FBA"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AD6FBA">
        <w:rPr>
          <w:rFonts w:ascii="MS Gothic" w:eastAsia="MS Gothic"/>
        </w:rPr>
        <w:fldChar w:fldCharType="begin">
          <w:ffData>
            <w:name w:val=""/>
            <w:enabled/>
            <w:calcOnExit w:val="0"/>
            <w:checkBox>
              <w:sizeAuto/>
              <w:default w:val="0"/>
            </w:checkBox>
          </w:ffData>
        </w:fldChar>
      </w:r>
      <w:r w:rsidRPr="00AD6FBA">
        <w:rPr>
          <w:rFonts w:ascii="MS Gothic" w:eastAsia="MS Gothic"/>
        </w:rPr>
        <w:instrText xml:space="preserve"> FORMCHECKBOX </w:instrText>
      </w:r>
      <w:r w:rsidR="00955BBA">
        <w:rPr>
          <w:rFonts w:ascii="MS Gothic" w:eastAsia="MS Gothic"/>
        </w:rPr>
      </w:r>
      <w:r w:rsidR="00955BBA">
        <w:rPr>
          <w:rFonts w:ascii="MS Gothic" w:eastAsia="MS Gothic"/>
        </w:rPr>
        <w:fldChar w:fldCharType="separate"/>
      </w:r>
      <w:r w:rsidRPr="00AD6FBA">
        <w:rPr>
          <w:rFonts w:ascii="MS Gothic" w:eastAsia="MS Gothic"/>
        </w:rPr>
        <w:fldChar w:fldCharType="end"/>
      </w:r>
      <w:r w:rsidRPr="00AD6FBA">
        <w:rPr>
          <w:rFonts w:ascii="MS Gothic" w:eastAsia="MS Gothic"/>
        </w:rPr>
        <w:t xml:space="preserve"> </w:t>
      </w:r>
      <w:r w:rsidRPr="00AD6FBA">
        <w:rPr>
          <w:rFonts w:ascii="Calibri" w:eastAsia="Times New Roman" w:hAnsi="Calibri" w:cs="Times New Roman"/>
          <w:color w:val="000000"/>
        </w:rPr>
        <w:t xml:space="preserve">The </w:t>
      </w:r>
      <w:r>
        <w:rPr>
          <w:rFonts w:ascii="Calibri" w:eastAsia="Times New Roman" w:hAnsi="Calibri" w:cs="Times New Roman"/>
          <w:color w:val="000000"/>
        </w:rPr>
        <w:t>DCI</w:t>
      </w:r>
      <w:r w:rsidRPr="00AD6FBA">
        <w:rPr>
          <w:rFonts w:ascii="Calibri" w:eastAsia="Times New Roman" w:hAnsi="Calibri" w:cs="Times New Roman"/>
          <w:color w:val="000000"/>
        </w:rPr>
        <w:t xml:space="preserve">P will be implemented no later than the beginning of the first day of regular student attendance. </w:t>
      </w:r>
    </w:p>
    <w:p w14:paraId="26B43963" w14:textId="77777777" w:rsidR="007C1A40" w:rsidRPr="00E01A44"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955BBA">
        <w:rPr>
          <w:rFonts w:ascii="MS Gothic" w:eastAsia="MS Gothic"/>
        </w:rPr>
      </w:r>
      <w:r w:rsidR="00955BBA">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ascii="Calibri" w:eastAsia="Times New Roman" w:hAnsi="Calibri" w:cs="Times New Roman"/>
          <w:color w:val="000000"/>
        </w:rPr>
        <w:t>Professional development will be provided to teachers and school leaders that will fully support the strategic efforts described within this plan.</w:t>
      </w:r>
    </w:p>
    <w:p w14:paraId="6B0A60C1" w14:textId="2F054CED" w:rsidR="007C1A40" w:rsidRPr="00C47D6B" w:rsidRDefault="007C1A40" w:rsidP="7CEBBE87">
      <w:pPr>
        <w:pStyle w:val="ListParagraph"/>
        <w:numPr>
          <w:ilvl w:val="0"/>
          <w:numId w:val="8"/>
        </w:numPr>
        <w:spacing w:after="360"/>
        <w:ind w:right="27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955BBA">
        <w:rPr>
          <w:rFonts w:ascii="MS Gothic" w:eastAsia="MS Gothic"/>
        </w:rPr>
      </w:r>
      <w:r w:rsidR="00955BBA">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7CEBBE87">
        <w:rPr>
          <w:rFonts w:eastAsia="MS Gothic"/>
        </w:rPr>
        <w:t xml:space="preserve">The DCIP will be </w:t>
      </w:r>
      <w:r w:rsidR="0DD279CA" w:rsidRPr="7CEBBE87">
        <w:rPr>
          <w:rFonts w:eastAsia="MS Gothic"/>
        </w:rPr>
        <w:t xml:space="preserve">posted on the district’s website and easily accessible </w:t>
      </w:r>
      <w:r w:rsidR="5B6D8B94" w:rsidRPr="7CEBBE87">
        <w:rPr>
          <w:rFonts w:eastAsia="MS Gothic"/>
        </w:rPr>
        <w:t>when navigating the website</w:t>
      </w:r>
      <w:r w:rsidRPr="00C47D6B">
        <w:rPr>
          <w:rFonts w:ascii="Calibri" w:eastAsia="Times New Roman" w:hAnsi="Calibri" w:cs="Times New Roman"/>
          <w:color w:val="000000"/>
        </w:rPr>
        <w:t>.</w:t>
      </w:r>
    </w:p>
    <w:p w14:paraId="082ECB7F"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955BBA">
        <w:rPr>
          <w:rFonts w:ascii="MS Gothic" w:eastAsia="MS Gothic"/>
        </w:rPr>
      </w:r>
      <w:r w:rsidR="00955BBA">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 xml:space="preserve">A comprehensive systems approach will be established to recruit, develop, retain, and equitably distribute effective teachers and school leaders as part of the implementation of the Annual Professional Performance Review (APPR) system required by Education Law </w:t>
      </w:r>
      <w:r w:rsidRPr="00E01A44">
        <w:rPr>
          <w:rFonts w:eastAsia="MS Gothic" w:cstheme="minorHAnsi"/>
        </w:rPr>
        <w:t>§3012(c) and §3012(d)</w:t>
      </w:r>
      <w:r w:rsidRPr="00C47D6B">
        <w:rPr>
          <w:rFonts w:ascii="Calibri" w:eastAsia="Times New Roman" w:hAnsi="Calibri" w:cs="Times New Roman"/>
          <w:color w:val="000000"/>
        </w:rPr>
        <w:t>.</w:t>
      </w:r>
    </w:p>
    <w:p w14:paraId="06417286"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955BBA">
        <w:rPr>
          <w:rFonts w:ascii="MS Gothic" w:eastAsia="MS Gothic"/>
        </w:rPr>
      </w:r>
      <w:r w:rsidR="00955BBA">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E01A44">
        <w:rPr>
          <w:rFonts w:eastAsia="MS Gothic" w:cstheme="minorHAnsi"/>
        </w:rPr>
        <w:t xml:space="preserve">Meaningful time for collaboration will be used to review and analyze data </w:t>
      </w:r>
      <w:proofErr w:type="gramStart"/>
      <w:r w:rsidRPr="00E01A44">
        <w:rPr>
          <w:rFonts w:eastAsia="MS Gothic" w:cstheme="minorHAnsi"/>
        </w:rPr>
        <w:t>in order to</w:t>
      </w:r>
      <w:proofErr w:type="gramEnd"/>
      <w:r w:rsidRPr="00E01A44">
        <w:rPr>
          <w:rFonts w:eastAsia="MS Gothic" w:cstheme="minorHAnsi"/>
        </w:rPr>
        <w:t xml:space="preserve"> inform and improve district policies, procedures, and instructional practices</w:t>
      </w:r>
      <w:r w:rsidRPr="00E01A44">
        <w:rPr>
          <w:rFonts w:eastAsia="Times New Roman" w:cstheme="minorHAnsi"/>
          <w:color w:val="000000"/>
        </w:rPr>
        <w:t>.</w:t>
      </w:r>
    </w:p>
    <w:p w14:paraId="17D338AD" w14:textId="77777777" w:rsidR="007C1A40" w:rsidRDefault="007C1A40" w:rsidP="00F83B3A">
      <w:pPr>
        <w:pStyle w:val="Heading2"/>
      </w:pPr>
      <w:r>
        <w:t>Submission Instructions</w:t>
      </w:r>
    </w:p>
    <w:p w14:paraId="1D320EF4" w14:textId="5D074C58" w:rsidR="007C1A40" w:rsidRDefault="007C1A40" w:rsidP="00D84A73">
      <w:pPr>
        <w:spacing w:after="120"/>
        <w:ind w:right="270"/>
      </w:pPr>
      <w:r>
        <w:rPr>
          <w:b/>
          <w:bCs/>
        </w:rPr>
        <w:t xml:space="preserve">All Districts: </w:t>
      </w:r>
      <w:r>
        <w:t xml:space="preserve">Submit to </w:t>
      </w:r>
      <w:hyperlink r:id="rId30" w:history="1">
        <w:r w:rsidRPr="007E34F5">
          <w:rPr>
            <w:rStyle w:val="Hyperlink"/>
          </w:rPr>
          <w:t>DCIP@nysed.gov</w:t>
        </w:r>
      </w:hyperlink>
      <w:r>
        <w:t xml:space="preserve"> </w:t>
      </w:r>
      <w:r w:rsidR="00DA2A96">
        <w:t xml:space="preserve">by </w:t>
      </w:r>
      <w:r w:rsidR="006C1D05">
        <w:t>July 1</w:t>
      </w:r>
      <w:r w:rsidR="00DA2A96">
        <w:t xml:space="preserve">, </w:t>
      </w:r>
      <w:r w:rsidR="009D1877">
        <w:t>202</w:t>
      </w:r>
      <w:r w:rsidR="006C1D05">
        <w:t>5</w:t>
      </w:r>
      <w:r w:rsidR="009D1877">
        <w:t xml:space="preserve">, </w:t>
      </w:r>
      <w:r>
        <w:t>the following documents:</w:t>
      </w:r>
    </w:p>
    <w:p w14:paraId="247472C5" w14:textId="5A2C0B21" w:rsidR="007C1A40" w:rsidRDefault="007C1A40" w:rsidP="00D84A73">
      <w:pPr>
        <w:pStyle w:val="ListParagraph"/>
        <w:numPr>
          <w:ilvl w:val="0"/>
          <w:numId w:val="9"/>
        </w:numPr>
        <w:spacing w:after="120"/>
        <w:ind w:right="270"/>
      </w:pPr>
      <w:r>
        <w:t>DCIP</w:t>
      </w:r>
      <w:r w:rsidR="009B6AB8">
        <w:t xml:space="preserve"> Planning Document</w:t>
      </w:r>
    </w:p>
    <w:p w14:paraId="2263B806" w14:textId="17D0AC02" w:rsidR="007C1A40" w:rsidRDefault="009B6AB8" w:rsidP="00D84A73">
      <w:pPr>
        <w:pStyle w:val="ListParagraph"/>
        <w:numPr>
          <w:ilvl w:val="0"/>
          <w:numId w:val="9"/>
        </w:numPr>
        <w:spacing w:after="120"/>
        <w:ind w:right="270"/>
      </w:pPr>
      <w:r>
        <w:t xml:space="preserve">DCIP </w:t>
      </w:r>
    </w:p>
    <w:p w14:paraId="0BEDD9A2" w14:textId="32453CEC" w:rsidR="00CF4AF2" w:rsidRPr="00CF4AF2" w:rsidRDefault="007C1A40" w:rsidP="00D84A73">
      <w:pPr>
        <w:spacing w:after="120"/>
        <w:ind w:right="270"/>
        <w:rPr>
          <w:b/>
          <w:bCs/>
          <w:color w:val="000000" w:themeColor="text1"/>
        </w:rPr>
      </w:pPr>
      <w:r>
        <w:t xml:space="preserve">The final plan must be approved by the Superintendent and the Board of Education </w:t>
      </w:r>
      <w:r w:rsidRPr="00DF45E4">
        <w:t xml:space="preserve">(in </w:t>
      </w:r>
      <w:r>
        <w:t>N</w:t>
      </w:r>
      <w:r w:rsidRPr="00DF45E4">
        <w:t xml:space="preserve">ew </w:t>
      </w:r>
      <w:r>
        <w:t>Y</w:t>
      </w:r>
      <w:r w:rsidRPr="00DF45E4">
        <w:t xml:space="preserve">ork </w:t>
      </w:r>
      <w:r>
        <w:t>C</w:t>
      </w:r>
      <w:r w:rsidRPr="00DF45E4">
        <w:t xml:space="preserve">ity, the </w:t>
      </w:r>
      <w:r>
        <w:t>C</w:t>
      </w:r>
      <w:r w:rsidRPr="00DF45E4">
        <w:t xml:space="preserve">hancellor or the </w:t>
      </w:r>
      <w:r>
        <w:t>C</w:t>
      </w:r>
      <w:r w:rsidRPr="00DF45E4">
        <w:t xml:space="preserve">hancellor’s </w:t>
      </w:r>
      <w:r>
        <w:t>d</w:t>
      </w:r>
      <w:r w:rsidRPr="00DF45E4">
        <w:t>esignee</w:t>
      </w:r>
      <w:r>
        <w:t>).</w:t>
      </w:r>
      <w:bookmarkEnd w:id="0"/>
    </w:p>
    <w:sectPr w:rsidR="00CF4AF2" w:rsidRPr="00CF4AF2" w:rsidSect="00D84A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1FCEB" w14:textId="77777777" w:rsidR="00651FAC" w:rsidRDefault="00651FAC" w:rsidP="00531B52">
      <w:r>
        <w:separator/>
      </w:r>
    </w:p>
  </w:endnote>
  <w:endnote w:type="continuationSeparator" w:id="0">
    <w:p w14:paraId="1C8E5BEF" w14:textId="77777777" w:rsidR="00651FAC" w:rsidRDefault="00651FAC" w:rsidP="00531B52">
      <w:r>
        <w:continuationSeparator/>
      </w:r>
    </w:p>
  </w:endnote>
  <w:endnote w:type="continuationNotice" w:id="1">
    <w:p w14:paraId="1C979C5E" w14:textId="77777777" w:rsidR="00651FAC" w:rsidRDefault="00651F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altName w:val="Calibri"/>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2640C184"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4CBE92" w14:textId="77777777" w:rsidR="007C1A40" w:rsidRDefault="007C1A40" w:rsidP="0011643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902714"/>
      <w:docPartObj>
        <w:docPartGallery w:val="Page Numbers (Bottom of Page)"/>
        <w:docPartUnique/>
      </w:docPartObj>
    </w:sdtPr>
    <w:sdtEndPr>
      <w:rPr>
        <w:noProof/>
      </w:rPr>
    </w:sdtEndPr>
    <w:sdtContent>
      <w:p w14:paraId="1FBD3953"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4CE238" w14:textId="77777777" w:rsidR="007C1A40" w:rsidRDefault="007C1A40" w:rsidP="0011643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04062"/>
      <w:docPartObj>
        <w:docPartGallery w:val="Page Numbers (Bottom of Page)"/>
        <w:docPartUnique/>
      </w:docPartObj>
    </w:sdtPr>
    <w:sdtEndPr>
      <w:rPr>
        <w:noProof/>
      </w:rPr>
    </w:sdtEndPr>
    <w:sdtContent>
      <w:p w14:paraId="15FFD1E1"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235B24" w14:textId="77777777" w:rsidR="007E46C2" w:rsidRDefault="007E46C2" w:rsidP="0011643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271317"/>
      <w:docPartObj>
        <w:docPartGallery w:val="Page Numbers (Bottom of Page)"/>
        <w:docPartUnique/>
      </w:docPartObj>
    </w:sdtPr>
    <w:sdtEndPr>
      <w:rPr>
        <w:noProof/>
      </w:rPr>
    </w:sdtEndPr>
    <w:sdtContent>
      <w:p w14:paraId="748E43FD"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D33547" w14:textId="77777777" w:rsidR="007E46C2" w:rsidRDefault="007E46C2" w:rsidP="0011643F">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671350"/>
      <w:docPartObj>
        <w:docPartGallery w:val="Page Numbers (Bottom of Page)"/>
        <w:docPartUnique/>
      </w:docPartObj>
    </w:sdtPr>
    <w:sdtEndPr>
      <w:rPr>
        <w:noProof/>
      </w:rPr>
    </w:sdtEndPr>
    <w:sdtContent>
      <w:p w14:paraId="0F69E3C8" w14:textId="77777777" w:rsidR="00E754B5" w:rsidRDefault="00E754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422C1" w14:textId="77777777" w:rsidR="00E754B5" w:rsidRDefault="00E754B5" w:rsidP="0011643F">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AFF42" w14:textId="77777777" w:rsidR="001D4E6A" w:rsidRDefault="001D4E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523B" w14:textId="77777777" w:rsidR="001D4E6A" w:rsidRDefault="001D4E6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2B61" w14:textId="77777777" w:rsidR="001D4E6A" w:rsidRDefault="001D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F74D7" w14:textId="77777777" w:rsidR="00651FAC" w:rsidRDefault="00651FAC" w:rsidP="00531B52">
      <w:r>
        <w:separator/>
      </w:r>
    </w:p>
  </w:footnote>
  <w:footnote w:type="continuationSeparator" w:id="0">
    <w:p w14:paraId="57C0AD7E" w14:textId="77777777" w:rsidR="00651FAC" w:rsidRDefault="00651FAC" w:rsidP="00531B52">
      <w:r>
        <w:continuationSeparator/>
      </w:r>
    </w:p>
  </w:footnote>
  <w:footnote w:type="continuationNotice" w:id="1">
    <w:p w14:paraId="6570D111" w14:textId="77777777" w:rsidR="00651FAC" w:rsidRDefault="00651F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0FB8" w14:textId="3E267A67" w:rsidR="007C1A40" w:rsidRDefault="001969B6" w:rsidP="0011643F">
    <w:pPr>
      <w:pStyle w:val="Header"/>
      <w:jc w:val="center"/>
    </w:pPr>
    <w:r>
      <w:t>DCIP: District Prioritie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D62A" w14:textId="77777777" w:rsidR="005259BB" w:rsidRDefault="005259BB" w:rsidP="0011643F">
    <w:pPr>
      <w:pStyle w:val="Header"/>
      <w:jc w:val="center"/>
    </w:pPr>
    <w:r>
      <w:t>Stakeholder Particip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BCCCB" w14:textId="77777777" w:rsidR="001D4E6A" w:rsidRDefault="001D4E6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1619" w14:textId="71DD261D" w:rsidR="001D4E6A" w:rsidRDefault="00DA2A96" w:rsidP="00DA2A96">
    <w:pPr>
      <w:pStyle w:val="Header"/>
      <w:jc w:val="center"/>
    </w:pPr>
    <w:r>
      <w:t>Submission Assuranc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EC67" w14:textId="77777777" w:rsidR="001D4E6A" w:rsidRDefault="001D4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3FB98" w14:textId="77777777" w:rsidR="007C1A40" w:rsidRDefault="007C1A40" w:rsidP="0011643F">
    <w:pPr>
      <w:pStyle w:val="Header"/>
      <w:jc w:val="center"/>
    </w:pPr>
    <w:r>
      <w:t>Priority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A585D" w14:textId="7AD426F0" w:rsidR="0018454C" w:rsidRDefault="0018454C" w:rsidP="0011643F">
    <w:pPr>
      <w:pStyle w:val="Header"/>
      <w:jc w:val="center"/>
    </w:pPr>
    <w:r>
      <w:t xml:space="preserve">Priority </w:t>
    </w:r>
    <w:r w:rsidR="00626F87">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8D724" w14:textId="2E4F950C" w:rsidR="007E46C2" w:rsidRDefault="007E46C2" w:rsidP="0011643F">
    <w:pPr>
      <w:pStyle w:val="Header"/>
      <w:jc w:val="center"/>
    </w:pPr>
    <w:r>
      <w:t>Priority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EEBB" w14:textId="12643C6C" w:rsidR="007E46C2" w:rsidRDefault="007E46C2" w:rsidP="0011643F">
    <w:pPr>
      <w:pStyle w:val="Header"/>
      <w:jc w:val="center"/>
    </w:pPr>
    <w:r>
      <w:t>Priority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8CCB" w14:textId="1B59671B" w:rsidR="007E46C2" w:rsidRDefault="007E46C2" w:rsidP="0011643F">
    <w:pPr>
      <w:pStyle w:val="Header"/>
      <w:jc w:val="center"/>
    </w:pPr>
    <w:r>
      <w:t xml:space="preserve">Priority </w:t>
    </w:r>
    <w:r w:rsidR="007467F9">
      <w:t>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EA77" w14:textId="77777777" w:rsidR="00E754B5" w:rsidRDefault="00E754B5" w:rsidP="0011643F">
    <w:pPr>
      <w:pStyle w:val="Header"/>
      <w:jc w:val="center"/>
    </w:pPr>
    <w:r>
      <w:t>Priority 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D78A9" w14:textId="34F82C71" w:rsidR="007C1A40" w:rsidRDefault="005259BB" w:rsidP="0011643F">
    <w:pPr>
      <w:pStyle w:val="Header"/>
      <w:jc w:val="center"/>
    </w:pPr>
    <w:r>
      <w:t>Priority 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0B03F" w14:textId="77777777" w:rsidR="007C040F" w:rsidRDefault="007C040F" w:rsidP="0011643F">
    <w:pPr>
      <w:pStyle w:val="Header"/>
      <w:jc w:val="center"/>
    </w:pPr>
    <w:r>
      <w:t>Our Team’s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213B"/>
    <w:multiLevelType w:val="hybridMultilevel"/>
    <w:tmpl w:val="235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97CB6"/>
    <w:multiLevelType w:val="multilevel"/>
    <w:tmpl w:val="3B4E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95C0E"/>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C369A"/>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EB5529"/>
    <w:multiLevelType w:val="hybridMultilevel"/>
    <w:tmpl w:val="4240F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541644">
    <w:abstractNumId w:val="1"/>
  </w:num>
  <w:num w:numId="2" w16cid:durableId="1525945045">
    <w:abstractNumId w:val="6"/>
  </w:num>
  <w:num w:numId="3" w16cid:durableId="409274111">
    <w:abstractNumId w:val="4"/>
  </w:num>
  <w:num w:numId="4" w16cid:durableId="1588229467">
    <w:abstractNumId w:val="3"/>
  </w:num>
  <w:num w:numId="5" w16cid:durableId="581646193">
    <w:abstractNumId w:val="0"/>
  </w:num>
  <w:num w:numId="6" w16cid:durableId="1552306575">
    <w:abstractNumId w:val="2"/>
  </w:num>
  <w:num w:numId="7" w16cid:durableId="2036156513">
    <w:abstractNumId w:val="7"/>
  </w:num>
  <w:num w:numId="8" w16cid:durableId="1114666350">
    <w:abstractNumId w:val="5"/>
  </w:num>
  <w:num w:numId="9" w16cid:durableId="791364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U3MzKyNDC3sDRX0lEKTi0uzszPAykwqgUAsLpGgiwAAAA="/>
  </w:docVars>
  <w:rsids>
    <w:rsidRoot w:val="005222E8"/>
    <w:rsid w:val="0002032D"/>
    <w:rsid w:val="00021AF5"/>
    <w:rsid w:val="00061AC0"/>
    <w:rsid w:val="0007017A"/>
    <w:rsid w:val="00076B09"/>
    <w:rsid w:val="00091B45"/>
    <w:rsid w:val="000962D3"/>
    <w:rsid w:val="000C39B4"/>
    <w:rsid w:val="000C433B"/>
    <w:rsid w:val="000C7E16"/>
    <w:rsid w:val="000D1E3F"/>
    <w:rsid w:val="000D1F93"/>
    <w:rsid w:val="000D2043"/>
    <w:rsid w:val="000F4EE3"/>
    <w:rsid w:val="000F58ED"/>
    <w:rsid w:val="000F70B5"/>
    <w:rsid w:val="000F7C86"/>
    <w:rsid w:val="00113CE8"/>
    <w:rsid w:val="0011643F"/>
    <w:rsid w:val="00125B8A"/>
    <w:rsid w:val="001420FA"/>
    <w:rsid w:val="001441CD"/>
    <w:rsid w:val="00165DC8"/>
    <w:rsid w:val="00173647"/>
    <w:rsid w:val="0018454C"/>
    <w:rsid w:val="00192CC7"/>
    <w:rsid w:val="00193946"/>
    <w:rsid w:val="001969B6"/>
    <w:rsid w:val="001A24F6"/>
    <w:rsid w:val="001D4D05"/>
    <w:rsid w:val="001D4E6A"/>
    <w:rsid w:val="001D6027"/>
    <w:rsid w:val="001E38C8"/>
    <w:rsid w:val="002008FD"/>
    <w:rsid w:val="002015BC"/>
    <w:rsid w:val="00205A7E"/>
    <w:rsid w:val="002123AE"/>
    <w:rsid w:val="002270B7"/>
    <w:rsid w:val="002314C2"/>
    <w:rsid w:val="00231781"/>
    <w:rsid w:val="00233CBA"/>
    <w:rsid w:val="002350AC"/>
    <w:rsid w:val="00235F22"/>
    <w:rsid w:val="0025740B"/>
    <w:rsid w:val="00265E8B"/>
    <w:rsid w:val="00266120"/>
    <w:rsid w:val="002741BF"/>
    <w:rsid w:val="0028086C"/>
    <w:rsid w:val="002873E0"/>
    <w:rsid w:val="002A448A"/>
    <w:rsid w:val="002B0C59"/>
    <w:rsid w:val="002B490A"/>
    <w:rsid w:val="002C1C26"/>
    <w:rsid w:val="002D0473"/>
    <w:rsid w:val="002E4F69"/>
    <w:rsid w:val="002E5664"/>
    <w:rsid w:val="002E6ACE"/>
    <w:rsid w:val="003013F1"/>
    <w:rsid w:val="00345871"/>
    <w:rsid w:val="00347DBA"/>
    <w:rsid w:val="0037067C"/>
    <w:rsid w:val="00386CFF"/>
    <w:rsid w:val="003A0DCA"/>
    <w:rsid w:val="003A5347"/>
    <w:rsid w:val="003D0411"/>
    <w:rsid w:val="003D1B56"/>
    <w:rsid w:val="003D3D13"/>
    <w:rsid w:val="003F55CD"/>
    <w:rsid w:val="003F643F"/>
    <w:rsid w:val="003F6936"/>
    <w:rsid w:val="004041D5"/>
    <w:rsid w:val="004065C3"/>
    <w:rsid w:val="0041334E"/>
    <w:rsid w:val="00426A91"/>
    <w:rsid w:val="004425FC"/>
    <w:rsid w:val="004437BB"/>
    <w:rsid w:val="00447946"/>
    <w:rsid w:val="0047709B"/>
    <w:rsid w:val="004C6A20"/>
    <w:rsid w:val="004D18FA"/>
    <w:rsid w:val="004D2BF2"/>
    <w:rsid w:val="004D59F9"/>
    <w:rsid w:val="004E071F"/>
    <w:rsid w:val="004E2C17"/>
    <w:rsid w:val="0050446D"/>
    <w:rsid w:val="005057CD"/>
    <w:rsid w:val="005111C0"/>
    <w:rsid w:val="00520959"/>
    <w:rsid w:val="005222E8"/>
    <w:rsid w:val="005259BB"/>
    <w:rsid w:val="00531B52"/>
    <w:rsid w:val="00532E53"/>
    <w:rsid w:val="0054090D"/>
    <w:rsid w:val="0054690A"/>
    <w:rsid w:val="00570D14"/>
    <w:rsid w:val="00583195"/>
    <w:rsid w:val="00592CE8"/>
    <w:rsid w:val="005A1BFB"/>
    <w:rsid w:val="005B0AE7"/>
    <w:rsid w:val="005C0CEF"/>
    <w:rsid w:val="005C2E4A"/>
    <w:rsid w:val="005C70A6"/>
    <w:rsid w:val="005C747E"/>
    <w:rsid w:val="005C7BE4"/>
    <w:rsid w:val="006130D0"/>
    <w:rsid w:val="006235B8"/>
    <w:rsid w:val="00626F87"/>
    <w:rsid w:val="00651FAC"/>
    <w:rsid w:val="00660ABB"/>
    <w:rsid w:val="006A256F"/>
    <w:rsid w:val="006B51E5"/>
    <w:rsid w:val="006C183D"/>
    <w:rsid w:val="006C1D05"/>
    <w:rsid w:val="006C2C41"/>
    <w:rsid w:val="006C30C6"/>
    <w:rsid w:val="006E795F"/>
    <w:rsid w:val="00707D7A"/>
    <w:rsid w:val="00745C89"/>
    <w:rsid w:val="007467F9"/>
    <w:rsid w:val="00760718"/>
    <w:rsid w:val="0076777C"/>
    <w:rsid w:val="007A2F68"/>
    <w:rsid w:val="007C040F"/>
    <w:rsid w:val="007C1A40"/>
    <w:rsid w:val="007C7EAB"/>
    <w:rsid w:val="007D1D3D"/>
    <w:rsid w:val="007E46C2"/>
    <w:rsid w:val="00800ECA"/>
    <w:rsid w:val="00802448"/>
    <w:rsid w:val="008151F2"/>
    <w:rsid w:val="008210A7"/>
    <w:rsid w:val="0083329A"/>
    <w:rsid w:val="00836231"/>
    <w:rsid w:val="008449B9"/>
    <w:rsid w:val="008561FC"/>
    <w:rsid w:val="00862CCD"/>
    <w:rsid w:val="00887404"/>
    <w:rsid w:val="008B54B6"/>
    <w:rsid w:val="008E0F85"/>
    <w:rsid w:val="008F1BAB"/>
    <w:rsid w:val="008F2DD2"/>
    <w:rsid w:val="00900FBB"/>
    <w:rsid w:val="00920D37"/>
    <w:rsid w:val="00922B4F"/>
    <w:rsid w:val="00924093"/>
    <w:rsid w:val="0092716F"/>
    <w:rsid w:val="0094651F"/>
    <w:rsid w:val="00947539"/>
    <w:rsid w:val="00954B3D"/>
    <w:rsid w:val="00955BBA"/>
    <w:rsid w:val="00975150"/>
    <w:rsid w:val="0097534D"/>
    <w:rsid w:val="0099097C"/>
    <w:rsid w:val="0099583B"/>
    <w:rsid w:val="0099766C"/>
    <w:rsid w:val="009A3D8C"/>
    <w:rsid w:val="009A3DA4"/>
    <w:rsid w:val="009A4CAF"/>
    <w:rsid w:val="009A74D0"/>
    <w:rsid w:val="009B62AD"/>
    <w:rsid w:val="009B6AB8"/>
    <w:rsid w:val="009C0E53"/>
    <w:rsid w:val="009C558B"/>
    <w:rsid w:val="009D1877"/>
    <w:rsid w:val="009E38B3"/>
    <w:rsid w:val="00A171DA"/>
    <w:rsid w:val="00A24DD1"/>
    <w:rsid w:val="00A403AE"/>
    <w:rsid w:val="00A67523"/>
    <w:rsid w:val="00AA0383"/>
    <w:rsid w:val="00AA7F98"/>
    <w:rsid w:val="00AE441C"/>
    <w:rsid w:val="00B20F8C"/>
    <w:rsid w:val="00B3682A"/>
    <w:rsid w:val="00B45597"/>
    <w:rsid w:val="00B51078"/>
    <w:rsid w:val="00B52B3E"/>
    <w:rsid w:val="00B61C3B"/>
    <w:rsid w:val="00B83878"/>
    <w:rsid w:val="00BC3226"/>
    <w:rsid w:val="00BD4685"/>
    <w:rsid w:val="00BE0C0B"/>
    <w:rsid w:val="00BE5DCB"/>
    <w:rsid w:val="00BF0A72"/>
    <w:rsid w:val="00BF23D2"/>
    <w:rsid w:val="00C1054D"/>
    <w:rsid w:val="00C34440"/>
    <w:rsid w:val="00C62E7D"/>
    <w:rsid w:val="00C64714"/>
    <w:rsid w:val="00C6724C"/>
    <w:rsid w:val="00C73C2B"/>
    <w:rsid w:val="00C74EFF"/>
    <w:rsid w:val="00C87BE2"/>
    <w:rsid w:val="00C90FD5"/>
    <w:rsid w:val="00CB01FB"/>
    <w:rsid w:val="00CB361B"/>
    <w:rsid w:val="00CB6E86"/>
    <w:rsid w:val="00CD5B13"/>
    <w:rsid w:val="00CF4AF2"/>
    <w:rsid w:val="00D03291"/>
    <w:rsid w:val="00D24A48"/>
    <w:rsid w:val="00D25D2D"/>
    <w:rsid w:val="00D26BFE"/>
    <w:rsid w:val="00D3267B"/>
    <w:rsid w:val="00D35FCF"/>
    <w:rsid w:val="00D40575"/>
    <w:rsid w:val="00D52A70"/>
    <w:rsid w:val="00D71FF3"/>
    <w:rsid w:val="00D84A73"/>
    <w:rsid w:val="00D96CE3"/>
    <w:rsid w:val="00DA1D17"/>
    <w:rsid w:val="00DA2A96"/>
    <w:rsid w:val="00DB41CA"/>
    <w:rsid w:val="00DB5448"/>
    <w:rsid w:val="00DC4D9E"/>
    <w:rsid w:val="00DC5CAD"/>
    <w:rsid w:val="00DE27F2"/>
    <w:rsid w:val="00DE5B6E"/>
    <w:rsid w:val="00DF0D0C"/>
    <w:rsid w:val="00DF6F12"/>
    <w:rsid w:val="00E07950"/>
    <w:rsid w:val="00E306ED"/>
    <w:rsid w:val="00E41710"/>
    <w:rsid w:val="00E41ADC"/>
    <w:rsid w:val="00E508DB"/>
    <w:rsid w:val="00E646EC"/>
    <w:rsid w:val="00E754B5"/>
    <w:rsid w:val="00E84BD6"/>
    <w:rsid w:val="00EA18B8"/>
    <w:rsid w:val="00EC52E9"/>
    <w:rsid w:val="00EC677F"/>
    <w:rsid w:val="00F14D4D"/>
    <w:rsid w:val="00F262BB"/>
    <w:rsid w:val="00F410BA"/>
    <w:rsid w:val="00F42433"/>
    <w:rsid w:val="00F43DC0"/>
    <w:rsid w:val="00F665AF"/>
    <w:rsid w:val="00F71A0E"/>
    <w:rsid w:val="00F82843"/>
    <w:rsid w:val="00F835A5"/>
    <w:rsid w:val="00F83B3A"/>
    <w:rsid w:val="00FA2594"/>
    <w:rsid w:val="00FC5C9E"/>
    <w:rsid w:val="00FD2BBA"/>
    <w:rsid w:val="00FD41AD"/>
    <w:rsid w:val="00FE3DDB"/>
    <w:rsid w:val="00FE3E75"/>
    <w:rsid w:val="00FE6AC8"/>
    <w:rsid w:val="0DD279CA"/>
    <w:rsid w:val="111BD9D7"/>
    <w:rsid w:val="14284AAB"/>
    <w:rsid w:val="1C0C5B32"/>
    <w:rsid w:val="2B425290"/>
    <w:rsid w:val="44133888"/>
    <w:rsid w:val="4D718C70"/>
    <w:rsid w:val="57A8C861"/>
    <w:rsid w:val="5B6D8B94"/>
    <w:rsid w:val="5F539F09"/>
    <w:rsid w:val="7CEBBE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11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31"/>
    <w:pPr>
      <w:spacing w:after="160" w:line="259" w:lineRule="auto"/>
    </w:pPr>
    <w:rPr>
      <w:rFonts w:asciiTheme="minorHAnsi" w:hAnsiTheme="minorHAnsi"/>
      <w:sz w:val="22"/>
      <w:szCs w:val="22"/>
    </w:rPr>
  </w:style>
  <w:style w:type="paragraph" w:styleId="Heading1">
    <w:name w:val="heading 1"/>
    <w:basedOn w:val="Normal"/>
    <w:next w:val="Normal"/>
    <w:link w:val="Heading1Char"/>
    <w:autoRedefine/>
    <w:uiPriority w:val="9"/>
    <w:qFormat/>
    <w:rsid w:val="009A74D0"/>
    <w:pPr>
      <w:keepNext/>
      <w:keepLines/>
      <w:spacing w:before="240"/>
      <w:jc w:val="center"/>
      <w:outlineLvl w:val="0"/>
    </w:pPr>
    <w:rPr>
      <w:rFonts w:ascii="Gill Sans MT" w:eastAsiaTheme="majorEastAsia" w:hAnsi="Gill Sans MT" w:cstheme="majorBidi"/>
      <w:color w:val="943634" w:themeColor="accent2" w:themeShade="BF"/>
      <w:sz w:val="32"/>
      <w:szCs w:val="32"/>
    </w:rPr>
  </w:style>
  <w:style w:type="paragraph" w:styleId="Heading2">
    <w:name w:val="heading 2"/>
    <w:basedOn w:val="Normal"/>
    <w:next w:val="Normal"/>
    <w:link w:val="Heading2Char"/>
    <w:autoRedefine/>
    <w:uiPriority w:val="9"/>
    <w:unhideWhenUsed/>
    <w:qFormat/>
    <w:rsid w:val="00F83B3A"/>
    <w:pPr>
      <w:keepNext/>
      <w:keepLines/>
      <w:shd w:val="solid" w:color="FBD4B4" w:themeColor="accent6" w:themeTint="66" w:fill="auto"/>
      <w:spacing w:before="40"/>
      <w:outlineLvl w:val="1"/>
    </w:pPr>
    <w:rPr>
      <w:rFonts w:ascii="Gill Sans MT" w:eastAsia="Times New Roman" w:hAnsi="Gill Sans MT" w:cstheme="majorBidi"/>
      <w:color w:val="365F91" w:themeColor="accent1" w:themeShade="BF"/>
      <w:sz w:val="32"/>
      <w:szCs w:val="26"/>
    </w:rPr>
  </w:style>
  <w:style w:type="paragraph" w:styleId="Heading3">
    <w:name w:val="heading 3"/>
    <w:basedOn w:val="Normal"/>
    <w:next w:val="Normal"/>
    <w:link w:val="Heading3Char"/>
    <w:uiPriority w:val="9"/>
    <w:unhideWhenUsed/>
    <w:qFormat/>
    <w:rsid w:val="00235F22"/>
    <w:pPr>
      <w:keepNext/>
      <w:shd w:val="clear" w:color="DBE5F1" w:themeColor="accent1" w:themeTint="33" w:fill="auto"/>
      <w:spacing w:before="240" w:after="60"/>
      <w:outlineLvl w:val="2"/>
    </w:pPr>
    <w:rPr>
      <w:rFonts w:ascii="Gill Sans MT" w:eastAsiaTheme="majorEastAsia" w:hAnsi="Gill Sans MT" w:cstheme="majorBidi"/>
      <w:bCs/>
      <w:color w:val="1F497D" w:themeColor="text2"/>
      <w:sz w:val="28"/>
      <w:szCs w:val="24"/>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4D0"/>
    <w:rPr>
      <w:rFonts w:ascii="Gill Sans MT" w:eastAsiaTheme="majorEastAsia" w:hAnsi="Gill Sans MT" w:cstheme="majorBidi"/>
      <w:color w:val="943634" w:themeColor="accent2" w:themeShade="BF"/>
      <w:sz w:val="32"/>
      <w:szCs w:val="32"/>
    </w:rPr>
  </w:style>
  <w:style w:type="character" w:customStyle="1" w:styleId="Heading2Char">
    <w:name w:val="Heading 2 Char"/>
    <w:basedOn w:val="DefaultParagraphFont"/>
    <w:link w:val="Heading2"/>
    <w:uiPriority w:val="9"/>
    <w:rsid w:val="00F83B3A"/>
    <w:rPr>
      <w:rFonts w:ascii="Gill Sans MT" w:eastAsia="Times New Roman" w:hAnsi="Gill Sans MT" w:cstheme="majorBidi"/>
      <w:color w:val="365F91" w:themeColor="accent1" w:themeShade="BF"/>
      <w:sz w:val="32"/>
      <w:szCs w:val="26"/>
      <w:shd w:val="solid" w:color="FBD4B4" w:themeColor="accent6" w:themeTint="66" w:fill="auto"/>
    </w:rPr>
  </w:style>
  <w:style w:type="character" w:customStyle="1" w:styleId="Heading3Char">
    <w:name w:val="Heading 3 Char"/>
    <w:basedOn w:val="DefaultParagraphFont"/>
    <w:link w:val="Heading3"/>
    <w:uiPriority w:val="9"/>
    <w:rsid w:val="00235F22"/>
    <w:rPr>
      <w:rFonts w:ascii="Gill Sans MT" w:eastAsiaTheme="majorEastAsia" w:hAnsi="Gill Sans MT" w:cstheme="majorBidi"/>
      <w:bCs/>
      <w:color w:val="1F497D" w:themeColor="text2"/>
      <w:sz w:val="28"/>
      <w:shd w:val="clear" w:color="DBE5F1" w:themeColor="accent1" w:themeTint="33" w:fill="auto"/>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4041D5"/>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1D5"/>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5222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222E8"/>
    <w:rPr>
      <w:color w:val="0000FF" w:themeColor="hyperlink"/>
      <w:u w:val="single"/>
    </w:rPr>
  </w:style>
  <w:style w:type="paragraph" w:styleId="NormalWeb">
    <w:name w:val="Normal (Web)"/>
    <w:basedOn w:val="Normal"/>
    <w:uiPriority w:val="99"/>
    <w:semiHidden/>
    <w:unhideWhenUsed/>
    <w:rsid w:val="00522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22E8"/>
    <w:pPr>
      <w:ind w:left="720"/>
      <w:contextualSpacing/>
    </w:pPr>
  </w:style>
  <w:style w:type="paragraph" w:styleId="BalloonText">
    <w:name w:val="Balloon Text"/>
    <w:basedOn w:val="Normal"/>
    <w:link w:val="BalloonTextChar"/>
    <w:uiPriority w:val="99"/>
    <w:semiHidden/>
    <w:unhideWhenUsed/>
    <w:rsid w:val="00FC5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C9E"/>
    <w:rPr>
      <w:rFonts w:ascii="Segoe UI" w:hAnsi="Segoe UI" w:cs="Segoe UI"/>
      <w:sz w:val="18"/>
      <w:szCs w:val="18"/>
    </w:rPr>
  </w:style>
  <w:style w:type="character" w:styleId="CommentReference">
    <w:name w:val="annotation reference"/>
    <w:basedOn w:val="DefaultParagraphFont"/>
    <w:uiPriority w:val="99"/>
    <w:semiHidden/>
    <w:unhideWhenUsed/>
    <w:rsid w:val="00D3267B"/>
    <w:rPr>
      <w:sz w:val="16"/>
      <w:szCs w:val="16"/>
    </w:rPr>
  </w:style>
  <w:style w:type="paragraph" w:styleId="CommentText">
    <w:name w:val="annotation text"/>
    <w:basedOn w:val="Normal"/>
    <w:link w:val="CommentTextChar"/>
    <w:uiPriority w:val="99"/>
    <w:unhideWhenUsed/>
    <w:rsid w:val="00D3267B"/>
    <w:pPr>
      <w:spacing w:line="240" w:lineRule="auto"/>
    </w:pPr>
    <w:rPr>
      <w:sz w:val="20"/>
      <w:szCs w:val="20"/>
    </w:rPr>
  </w:style>
  <w:style w:type="character" w:customStyle="1" w:styleId="CommentTextChar">
    <w:name w:val="Comment Text Char"/>
    <w:basedOn w:val="DefaultParagraphFont"/>
    <w:link w:val="CommentText"/>
    <w:uiPriority w:val="99"/>
    <w:rsid w:val="00D3267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267B"/>
    <w:rPr>
      <w:b/>
      <w:bCs/>
    </w:rPr>
  </w:style>
  <w:style w:type="character" w:customStyle="1" w:styleId="CommentSubjectChar">
    <w:name w:val="Comment Subject Char"/>
    <w:basedOn w:val="CommentTextChar"/>
    <w:link w:val="CommentSubject"/>
    <w:uiPriority w:val="99"/>
    <w:semiHidden/>
    <w:rsid w:val="00D3267B"/>
    <w:rPr>
      <w:rFonts w:asciiTheme="minorHAnsi" w:hAnsiTheme="minorHAnsi"/>
      <w:b/>
      <w:bCs/>
      <w:sz w:val="20"/>
      <w:szCs w:val="20"/>
    </w:rPr>
  </w:style>
  <w:style w:type="table" w:styleId="TableGrid">
    <w:name w:val="Table Grid"/>
    <w:basedOn w:val="TableNormal"/>
    <w:uiPriority w:val="59"/>
    <w:rsid w:val="00570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A1BF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qFormat/>
    <w:rsid w:val="007C1A40"/>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7C1A40"/>
    <w:rPr>
      <w:rFonts w:ascii="Calibri" w:eastAsia="Calibri" w:hAnsi="Calibri"/>
      <w:sz w:val="22"/>
      <w:szCs w:val="22"/>
    </w:rPr>
  </w:style>
  <w:style w:type="character" w:styleId="UnresolvedMention">
    <w:name w:val="Unresolved Mention"/>
    <w:basedOn w:val="DefaultParagraphFont"/>
    <w:uiPriority w:val="99"/>
    <w:semiHidden/>
    <w:unhideWhenUsed/>
    <w:rsid w:val="007C1A40"/>
    <w:rPr>
      <w:color w:val="605E5C"/>
      <w:shd w:val="clear" w:color="auto" w:fill="E1DFDD"/>
    </w:rPr>
  </w:style>
  <w:style w:type="paragraph" w:styleId="Revision">
    <w:name w:val="Revision"/>
    <w:hidden/>
    <w:uiPriority w:val="99"/>
    <w:semiHidden/>
    <w:rsid w:val="007C1A40"/>
    <w:rPr>
      <w:rFonts w:asciiTheme="minorHAnsi" w:hAnsiTheme="minorHAnsi"/>
      <w:sz w:val="22"/>
      <w:szCs w:val="22"/>
    </w:rPr>
  </w:style>
  <w:style w:type="table" w:styleId="TableGridLight">
    <w:name w:val="Grid Table Light"/>
    <w:basedOn w:val="TableNormal"/>
    <w:uiPriority w:val="40"/>
    <w:rsid w:val="007C1A40"/>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7C1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A40"/>
  </w:style>
  <w:style w:type="character" w:customStyle="1" w:styleId="eop">
    <w:name w:val="eop"/>
    <w:basedOn w:val="DefaultParagraphFont"/>
    <w:rsid w:val="007C1A40"/>
  </w:style>
  <w:style w:type="character" w:customStyle="1" w:styleId="advancedproofingissue">
    <w:name w:val="advancedproofingissue"/>
    <w:basedOn w:val="DefaultParagraphFont"/>
    <w:rsid w:val="007C1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oter" Target="footer7.xml"/><Relationship Id="rId30" Type="http://schemas.openxmlformats.org/officeDocument/2006/relationships/hyperlink" Target="mailto:DCIP@ny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248FC-314D-497D-9875-C431E07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075</Words>
  <Characters>11625</Characters>
  <Application>Microsoft Office Word</Application>
  <DocSecurity>0</DocSecurity>
  <Lines>332</Lines>
  <Paragraphs>71</Paragraphs>
  <ScaleCrop>false</ScaleCrop>
  <LinksUpToDate>false</LinksUpToDate>
  <CharactersWithSpaces>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7T17:50:00Z</dcterms:created>
  <dcterms:modified xsi:type="dcterms:W3CDTF">2025-02-27T17:50:00Z</dcterms:modified>
</cp:coreProperties>
</file>